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CD89C9" w14:textId="1AF19031" w:rsidR="00DE555A" w:rsidRPr="00AB7C11" w:rsidRDefault="00AB7C11" w:rsidP="00DE555A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lang w:eastAsia="en-CA"/>
          <w14:ligatures w14:val="none"/>
        </w:rPr>
      </w:pPr>
      <w:r>
        <w:rPr>
          <w:rFonts w:ascii="Aptos" w:eastAsia="Times New Roman" w:hAnsi="Aptos" w:cs="Times New Roman"/>
          <w:b/>
          <w:bCs/>
          <w:kern w:val="0"/>
          <w:u w:val="single"/>
          <w:lang w:eastAsia="en-CA"/>
          <w14:ligatures w14:val="none"/>
        </w:rPr>
        <w:t>CAN Treaties – Methods Overview</w:t>
      </w:r>
    </w:p>
    <w:p w14:paraId="1C2EEF75" w14:textId="5E3D28B8" w:rsidR="00A53D14" w:rsidRPr="0058785B" w:rsidRDefault="001127D6" w:rsidP="00A53D14">
      <w:pPr>
        <w:rPr>
          <w:rFonts w:ascii="Aptos" w:eastAsia="Times New Roman" w:hAnsi="Aptos" w:cs="Times New Roman"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b/>
          <w:bCs/>
          <w:kern w:val="0"/>
          <w:highlight w:val="green"/>
          <w:lang w:eastAsia="en-CA"/>
          <w14:ligatures w14:val="none"/>
        </w:rPr>
        <w:t xml:space="preserve">Using </w:t>
      </w:r>
      <w:r w:rsidR="00DE5B49" w:rsidRPr="0058785B">
        <w:rPr>
          <w:rFonts w:ascii="Aptos" w:eastAsia="Times New Roman" w:hAnsi="Aptos" w:cs="Times New Roman"/>
          <w:b/>
          <w:bCs/>
          <w:kern w:val="0"/>
          <w:highlight w:val="green"/>
          <w:lang w:eastAsia="en-CA"/>
          <w14:ligatures w14:val="none"/>
        </w:rPr>
        <w:t>String Kernel</w:t>
      </w:r>
      <w:r w:rsidRPr="0058785B">
        <w:rPr>
          <w:rFonts w:ascii="Aptos" w:eastAsia="Times New Roman" w:hAnsi="Aptos" w:cs="Times New Roman"/>
          <w:b/>
          <w:bCs/>
          <w:kern w:val="0"/>
          <w:highlight w:val="green"/>
          <w:lang w:eastAsia="en-CA"/>
          <w14:ligatures w14:val="none"/>
        </w:rPr>
        <w:t>s</w:t>
      </w:r>
      <w:r w:rsidR="00DE5B49" w:rsidRPr="0058785B">
        <w:rPr>
          <w:rFonts w:ascii="Aptos" w:eastAsia="Times New Roman" w:hAnsi="Aptos" w:cs="Times New Roman"/>
          <w:b/>
          <w:bCs/>
          <w:kern w:val="0"/>
          <w:highlight w:val="green"/>
          <w:lang w:eastAsia="en-CA"/>
          <w14:ligatures w14:val="none"/>
        </w:rPr>
        <w:t>:</w:t>
      </w:r>
      <w:r w:rsidR="00847FCB"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 xml:space="preserve"> 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When we use string kernels to measure the similarity between two texts, we look at common sequences of characters. Using</w:t>
      </w:r>
      <w:r w:rsidR="007A0200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the term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proofErr w:type="spellStart"/>
      <w:r w:rsidR="00A53D14"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majesti</w:t>
      </w:r>
      <w:proofErr w:type="spellEnd"/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as an example,</w:t>
      </w:r>
      <w:r w:rsidR="007A0200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with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</w:t>
      </w:r>
      <w:r w:rsidR="007A0200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a 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specified length </w:t>
      </w:r>
      <w:r w:rsidR="007A0200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of 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5 characters:</w:t>
      </w:r>
    </w:p>
    <w:p w14:paraId="637D6154" w14:textId="4E73AA6E" w:rsidR="007A0200" w:rsidRPr="0058785B" w:rsidRDefault="007A0200" w:rsidP="007A0200">
      <w:pPr>
        <w:pStyle w:val="ListParagraph"/>
        <w:numPr>
          <w:ilvl w:val="0"/>
          <w:numId w:val="10"/>
        </w:numPr>
        <w:rPr>
          <w:rFonts w:ascii="Aptos" w:eastAsia="Times New Roman" w:hAnsi="Aptos" w:cs="Times New Roman"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S</w:t>
      </w:r>
      <w:r w:rsidR="00A53D14"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plit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proofErr w:type="spellStart"/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majesti</w:t>
      </w:r>
      <w:proofErr w:type="spellEnd"/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into all possible 5-character sequences (substrings):</w:t>
      </w:r>
    </w:p>
    <w:p w14:paraId="5812026F" w14:textId="4AFF182C" w:rsidR="007A0200" w:rsidRPr="0058785B" w:rsidRDefault="00682B98" w:rsidP="007A0200">
      <w:pPr>
        <w:pStyle w:val="ListParagraph"/>
        <w:numPr>
          <w:ilvl w:val="1"/>
          <w:numId w:val="10"/>
        </w:numPr>
        <w:rPr>
          <w:rFonts w:ascii="Aptos" w:eastAsia="Times New Roman" w:hAnsi="Aptos" w:cs="Times New Roman"/>
          <w:kern w:val="0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proofErr w:type="spellStart"/>
      <w:r w:rsidR="00A53D14"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majes</w:t>
      </w:r>
      <w:proofErr w:type="spellEnd"/>
      <w:r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</w:p>
    <w:p w14:paraId="47F3969F" w14:textId="5FC44938" w:rsidR="007A0200" w:rsidRPr="0058785B" w:rsidRDefault="00682B98" w:rsidP="007A0200">
      <w:pPr>
        <w:pStyle w:val="ListParagraph"/>
        <w:numPr>
          <w:ilvl w:val="1"/>
          <w:numId w:val="10"/>
        </w:numPr>
        <w:rPr>
          <w:rFonts w:ascii="Aptos" w:eastAsia="Times New Roman" w:hAnsi="Aptos" w:cs="Times New Roman"/>
          <w:kern w:val="0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proofErr w:type="spellStart"/>
      <w:r w:rsidR="00A53D14"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ajest</w:t>
      </w:r>
      <w:proofErr w:type="spellEnd"/>
      <w:r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</w:p>
    <w:p w14:paraId="26359BCC" w14:textId="2F7002BF" w:rsidR="00A53D14" w:rsidRPr="0058785B" w:rsidRDefault="00682B98" w:rsidP="00A53D14">
      <w:pPr>
        <w:pStyle w:val="ListParagraph"/>
        <w:numPr>
          <w:ilvl w:val="1"/>
          <w:numId w:val="10"/>
        </w:numPr>
        <w:rPr>
          <w:rFonts w:ascii="Aptos" w:eastAsia="Times New Roman" w:hAnsi="Aptos" w:cs="Times New Roman"/>
          <w:kern w:val="0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proofErr w:type="spellStart"/>
      <w:r w:rsidR="00A53D14"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jesti</w:t>
      </w:r>
      <w:proofErr w:type="spellEnd"/>
      <w:r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</w:p>
    <w:p w14:paraId="19D3FDBF" w14:textId="3FCE324C" w:rsidR="007A0200" w:rsidRPr="0058785B" w:rsidRDefault="00A53D14" w:rsidP="007A0200">
      <w:pPr>
        <w:pStyle w:val="ListParagraph"/>
        <w:numPr>
          <w:ilvl w:val="0"/>
          <w:numId w:val="10"/>
        </w:numPr>
        <w:rPr>
          <w:rFonts w:ascii="Aptos" w:eastAsia="Times New Roman" w:hAnsi="Aptos" w:cs="Times New Roman"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Compare Substrings</w:t>
      </w: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: We compare these 5-character sequences with the 5-character sequences from another text. </w:t>
      </w:r>
    </w:p>
    <w:p w14:paraId="47E5D388" w14:textId="1FD6B76C" w:rsidR="007A0200" w:rsidRPr="0058785B" w:rsidRDefault="007A0200" w:rsidP="00A53D14">
      <w:pPr>
        <w:pStyle w:val="ListParagraph"/>
        <w:numPr>
          <w:ilvl w:val="1"/>
          <w:numId w:val="10"/>
        </w:numPr>
        <w:rPr>
          <w:rFonts w:ascii="Aptos" w:eastAsia="Times New Roman" w:hAnsi="Aptos" w:cs="Times New Roman"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e.g.,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</w:t>
      </w: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i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f the other t</w:t>
      </w: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reaty text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also has 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majesty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, it would have the same substrings:</w:t>
      </w:r>
    </w:p>
    <w:p w14:paraId="3BEEC992" w14:textId="2B150101" w:rsidR="007A0200" w:rsidRPr="0058785B" w:rsidRDefault="00682B98" w:rsidP="00A53D14">
      <w:pPr>
        <w:pStyle w:val="ListParagraph"/>
        <w:numPr>
          <w:ilvl w:val="2"/>
          <w:numId w:val="10"/>
        </w:numPr>
        <w:rPr>
          <w:rFonts w:ascii="Aptos" w:eastAsia="Times New Roman" w:hAnsi="Aptos" w:cs="Times New Roman"/>
          <w:kern w:val="0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proofErr w:type="spellStart"/>
      <w:r w:rsidR="00A53D14"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majes</w:t>
      </w:r>
      <w:proofErr w:type="spellEnd"/>
      <w:r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</w:p>
    <w:p w14:paraId="73CD2150" w14:textId="4DA174F4" w:rsidR="007A0200" w:rsidRPr="0058785B" w:rsidRDefault="00682B98" w:rsidP="00A53D14">
      <w:pPr>
        <w:pStyle w:val="ListParagraph"/>
        <w:numPr>
          <w:ilvl w:val="2"/>
          <w:numId w:val="10"/>
        </w:numPr>
        <w:rPr>
          <w:rFonts w:ascii="Aptos" w:eastAsia="Times New Roman" w:hAnsi="Aptos" w:cs="Times New Roman"/>
          <w:kern w:val="0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proofErr w:type="spellStart"/>
      <w:r w:rsidR="00A53D14"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ajest</w:t>
      </w:r>
      <w:proofErr w:type="spellEnd"/>
      <w:r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</w:p>
    <w:p w14:paraId="4F8A2789" w14:textId="728B0465" w:rsidR="00DE5B49" w:rsidRPr="0058785B" w:rsidRDefault="00682B98" w:rsidP="00A53D14">
      <w:pPr>
        <w:pStyle w:val="ListParagraph"/>
        <w:numPr>
          <w:ilvl w:val="2"/>
          <w:numId w:val="10"/>
        </w:numPr>
        <w:rPr>
          <w:rFonts w:ascii="Aptos" w:eastAsia="Times New Roman" w:hAnsi="Aptos" w:cs="Times New Roman"/>
          <w:kern w:val="0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proofErr w:type="spellStart"/>
      <w:r w:rsidR="00A53D14"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jesty</w:t>
      </w:r>
      <w:proofErr w:type="spellEnd"/>
      <w:r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(which shares </w:t>
      </w:r>
      <w:r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proofErr w:type="spellStart"/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jesti</w:t>
      </w:r>
      <w:proofErr w:type="spellEnd"/>
      <w:r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with </w:t>
      </w:r>
      <w:r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proofErr w:type="spellStart"/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majesti</w:t>
      </w:r>
      <w:proofErr w:type="spellEnd"/>
      <w:r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  <w:r w:rsidR="00A53D1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)</w:t>
      </w:r>
    </w:p>
    <w:p w14:paraId="3812C50C" w14:textId="5B43ADF7" w:rsidR="003D4394" w:rsidRPr="0058785B" w:rsidRDefault="003D4394" w:rsidP="003D4394">
      <w:pPr>
        <w:pStyle w:val="ListParagraph"/>
        <w:numPr>
          <w:ilvl w:val="0"/>
          <w:numId w:val="10"/>
        </w:numPr>
        <w:rPr>
          <w:rFonts w:ascii="Aptos" w:eastAsia="Times New Roman" w:hAnsi="Aptos" w:cs="Times New Roman"/>
          <w:kern w:val="0"/>
          <w:lang w:eastAsia="en-CA"/>
          <w14:ligatures w14:val="none"/>
        </w:rPr>
      </w:pPr>
      <w:r w:rsidRPr="0058785B">
        <w:rPr>
          <w:rStyle w:val="Strong"/>
        </w:rPr>
        <w:t>Count Common Substrings</w:t>
      </w:r>
      <w:r w:rsidRPr="0058785B">
        <w:t>: We count how many of these 5-character sequences are common between the two texts. The more common sequences they have, the more similar the texts are considered to be.</w:t>
      </w:r>
    </w:p>
    <w:p w14:paraId="14D9DA8B" w14:textId="72582897" w:rsidR="00DE5B49" w:rsidRPr="0058785B" w:rsidRDefault="00FB4E75" w:rsidP="00DE555A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highlight w:val="green"/>
          <w:lang w:eastAsia="en-CA"/>
          <w14:ligatures w14:val="none"/>
        </w:rPr>
      </w:pPr>
      <w:r w:rsidRPr="00FB4E75">
        <w:rPr>
          <w:rFonts w:eastAsia="Times New Roman" w:cs="Times New Roman"/>
          <w:noProof/>
          <w:kern w:val="0"/>
          <w:lang w:eastAsia="en-CA"/>
          <w14:ligatures w14:val="none"/>
        </w:rPr>
        <w:drawing>
          <wp:anchor distT="0" distB="0" distL="114300" distR="114300" simplePos="0" relativeHeight="251658240" behindDoc="0" locked="0" layoutInCell="1" allowOverlap="1" wp14:anchorId="5FB03541" wp14:editId="722000B9">
            <wp:simplePos x="0" y="0"/>
            <wp:positionH relativeFrom="column">
              <wp:posOffset>4571076</wp:posOffset>
            </wp:positionH>
            <wp:positionV relativeFrom="paragraph">
              <wp:posOffset>459542</wp:posOffset>
            </wp:positionV>
            <wp:extent cx="4476750" cy="2830830"/>
            <wp:effectExtent l="0" t="0" r="0" b="7620"/>
            <wp:wrapThrough wrapText="bothSides">
              <wp:wrapPolygon edited="0">
                <wp:start x="0" y="0"/>
                <wp:lineTo x="0" y="21513"/>
                <wp:lineTo x="21508" y="21513"/>
                <wp:lineTo x="21508" y="0"/>
                <wp:lineTo x="0" y="0"/>
              </wp:wrapPolygon>
            </wp:wrapThrough>
            <wp:docPr id="989372404" name="Picture 1" descr="A graph with blue dot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372404" name="Picture 1" descr="A graph with blue dots and numbers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439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Ultimately, this </w:t>
      </w:r>
      <w:r w:rsidR="000C57E0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is how we get the graph(s) of the “thing” we want to look at – the overall theme</w:t>
      </w:r>
      <w:r w:rsidR="002B5978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or commonality across all the treaties</w:t>
      </w:r>
      <w:r w:rsidR="009C1E64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– because we’ve computed the </w:t>
      </w:r>
      <w:r w:rsidR="009C1E64"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Kernel Principal Component Analysis (KPCA)</w:t>
      </w:r>
      <w:r w:rsidR="002B5978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. For </w:t>
      </w:r>
      <w:proofErr w:type="spellStart"/>
      <w:r w:rsidR="002B5978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Spirling</w:t>
      </w:r>
      <w:proofErr w:type="spellEnd"/>
      <w:r w:rsidR="002B5978"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this was harshness.</w:t>
      </w:r>
    </w:p>
    <w:p w14:paraId="73464ED3" w14:textId="5A22565E" w:rsidR="00E35204" w:rsidRPr="0058785B" w:rsidRDefault="002B5978" w:rsidP="002B5978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highlight w:val="green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b/>
          <w:bCs/>
          <w:kern w:val="0"/>
          <w:highlight w:val="green"/>
          <w:lang w:eastAsia="en-CA"/>
          <w14:ligatures w14:val="none"/>
        </w:rPr>
        <w:t>How many “things” are there? –</w:t>
      </w:r>
      <w:r w:rsidR="007818C4" w:rsidRPr="0058785B">
        <w:rPr>
          <w:rFonts w:ascii="Aptos" w:eastAsia="Times New Roman" w:hAnsi="Aptos" w:cs="Times New Roman"/>
          <w:b/>
          <w:bCs/>
          <w:kern w:val="0"/>
          <w:highlight w:val="green"/>
          <w:lang w:eastAsia="en-CA"/>
          <w14:ligatures w14:val="none"/>
        </w:rPr>
        <w:t xml:space="preserve"> </w:t>
      </w:r>
      <w:r w:rsidRPr="0058785B">
        <w:rPr>
          <w:rFonts w:ascii="Aptos" w:eastAsia="Times New Roman" w:hAnsi="Aptos" w:cs="Times New Roman"/>
          <w:b/>
          <w:bCs/>
          <w:kern w:val="0"/>
          <w:highlight w:val="green"/>
          <w:lang w:eastAsia="en-CA"/>
          <w14:ligatures w14:val="none"/>
        </w:rPr>
        <w:t>we can argue for 1 or 2:</w:t>
      </w:r>
    </w:p>
    <w:p w14:paraId="70E9B4F7" w14:textId="5A9C7D39" w:rsidR="002957C9" w:rsidRPr="0058785B" w:rsidRDefault="001935FE" w:rsidP="002957C9">
      <w:pPr>
        <w:spacing w:after="120" w:line="240" w:lineRule="auto"/>
        <w:rPr>
          <w:b/>
          <w:bCs/>
        </w:rPr>
      </w:pPr>
      <w:r w:rsidRPr="0058785B">
        <w:t>Arguably, w</w:t>
      </w:r>
      <w:r w:rsidR="002957C9" w:rsidRPr="0058785B">
        <w:t xml:space="preserve">e are looking </w:t>
      </w:r>
      <w:r w:rsidRPr="0058785B">
        <w:t>for</w:t>
      </w:r>
      <w:r w:rsidR="002957C9" w:rsidRPr="0058785B">
        <w:t xml:space="preserve"> a </w:t>
      </w:r>
      <w:r w:rsidR="002B5978" w:rsidRPr="0058785B">
        <w:rPr>
          <w:b/>
          <w:bCs/>
        </w:rPr>
        <w:t>1</w:t>
      </w:r>
      <w:r w:rsidR="002B5978" w:rsidRPr="0058785B">
        <w:rPr>
          <w:b/>
          <w:bCs/>
          <w:vertAlign w:val="superscript"/>
        </w:rPr>
        <w:t>st</w:t>
      </w:r>
      <w:r w:rsidR="002B5978" w:rsidRPr="0058785B">
        <w:rPr>
          <w:b/>
          <w:bCs/>
        </w:rPr>
        <w:t xml:space="preserve"> </w:t>
      </w:r>
      <w:r w:rsidR="002B5978" w:rsidRPr="0058785B">
        <w:t xml:space="preserve">and a </w:t>
      </w:r>
      <w:r w:rsidR="002957C9" w:rsidRPr="0058785B">
        <w:rPr>
          <w:b/>
          <w:bCs/>
        </w:rPr>
        <w:t>2</w:t>
      </w:r>
      <w:r w:rsidR="002957C9" w:rsidRPr="0058785B">
        <w:rPr>
          <w:b/>
          <w:bCs/>
          <w:vertAlign w:val="superscript"/>
        </w:rPr>
        <w:t>nd</w:t>
      </w:r>
      <w:r w:rsidR="002957C9" w:rsidRPr="0058785B">
        <w:rPr>
          <w:b/>
          <w:bCs/>
        </w:rPr>
        <w:t xml:space="preserve"> component:</w:t>
      </w:r>
    </w:p>
    <w:p w14:paraId="2B5B1AFE" w14:textId="391F45EB" w:rsidR="007D5A95" w:rsidRPr="0058785B" w:rsidRDefault="007818C4" w:rsidP="007D5A95">
      <w:pPr>
        <w:pStyle w:val="ListParagraph"/>
        <w:numPr>
          <w:ilvl w:val="0"/>
          <w:numId w:val="7"/>
        </w:numPr>
        <w:rPr>
          <w:rFonts w:eastAsia="Times New Roman" w:cs="Times New Roman"/>
          <w:kern w:val="0"/>
          <w:lang w:eastAsia="en-CA"/>
          <w14:ligatures w14:val="none"/>
        </w:rPr>
      </w:pPr>
      <w:r w:rsidRPr="0058785B">
        <w:rPr>
          <w:rFonts w:eastAsia="Times New Roman" w:cs="Times New Roman"/>
          <w:noProof/>
          <w:kern w:val="0"/>
          <w:lang w:eastAsia="en-CA"/>
          <w14:ligatures w14:val="none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2E115499" wp14:editId="4CBD4391">
                <wp:simplePos x="0" y="0"/>
                <wp:positionH relativeFrom="column">
                  <wp:posOffset>6967135</wp:posOffset>
                </wp:positionH>
                <wp:positionV relativeFrom="paragraph">
                  <wp:posOffset>33641</wp:posOffset>
                </wp:positionV>
                <wp:extent cx="2197100" cy="791210"/>
                <wp:effectExtent l="0" t="0" r="12700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7100" cy="791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139EB" w14:textId="5FE57B56" w:rsidR="00527403" w:rsidRPr="007818C4" w:rsidRDefault="0052740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7818C4">
                              <w:rPr>
                                <w:sz w:val="16"/>
                                <w:szCs w:val="16"/>
                              </w:rPr>
                              <w:t xml:space="preserve">When you see the elbow, you backtrack at the </w:t>
                            </w:r>
                            <w:r w:rsidR="006C7E93" w:rsidRPr="007818C4">
                              <w:rPr>
                                <w:sz w:val="16"/>
                                <w:szCs w:val="16"/>
                              </w:rPr>
                              <w:t>larg</w:t>
                            </w:r>
                            <w:r w:rsidRPr="007818C4">
                              <w:rPr>
                                <w:sz w:val="16"/>
                                <w:szCs w:val="16"/>
                              </w:rPr>
                              <w:t xml:space="preserve">est bend </w:t>
                            </w:r>
                            <w:r w:rsidR="006C7E93" w:rsidRPr="007818C4">
                              <w:rPr>
                                <w:sz w:val="16"/>
                                <w:szCs w:val="16"/>
                              </w:rPr>
                              <w:t>(if it’s a large enough bend comparatively to all bends). The biggest bend indicates</w:t>
                            </w:r>
                            <w:r w:rsidR="007818C4" w:rsidRPr="007818C4">
                              <w:rPr>
                                <w:sz w:val="16"/>
                                <w:szCs w:val="16"/>
                              </w:rPr>
                              <w:t xml:space="preserve"> which component</w:t>
                            </w:r>
                            <w:r w:rsidR="006C7E93" w:rsidRPr="007818C4">
                              <w:rPr>
                                <w:sz w:val="16"/>
                                <w:szCs w:val="16"/>
                              </w:rPr>
                              <w:t xml:space="preserve"> captures the most variance in the dat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1154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48.6pt;margin-top:2.65pt;width:173pt;height:62.3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">
                <v:textbox>
                  <w:txbxContent>
                    <w:p w14:paraId="4EE139EB" w14:textId="5FE57B56" w:rsidR="00527403" w:rsidRPr="007818C4" w:rsidRDefault="00527403">
                      <w:pPr>
                        <w:rPr>
                          <w:sz w:val="16"/>
                          <w:szCs w:val="16"/>
                        </w:rPr>
                      </w:pPr>
                      <w:r w:rsidRPr="007818C4">
                        <w:rPr>
                          <w:sz w:val="16"/>
                          <w:szCs w:val="16"/>
                        </w:rPr>
                        <w:t xml:space="preserve">When you see the elbow, you backtrack at the </w:t>
                      </w:r>
                      <w:r w:rsidR="006C7E93" w:rsidRPr="007818C4">
                        <w:rPr>
                          <w:sz w:val="16"/>
                          <w:szCs w:val="16"/>
                        </w:rPr>
                        <w:t>larg</w:t>
                      </w:r>
                      <w:r w:rsidRPr="007818C4">
                        <w:rPr>
                          <w:sz w:val="16"/>
                          <w:szCs w:val="16"/>
                        </w:rPr>
                        <w:t xml:space="preserve">est bend </w:t>
                      </w:r>
                      <w:r w:rsidR="006C7E93" w:rsidRPr="007818C4">
                        <w:rPr>
                          <w:sz w:val="16"/>
                          <w:szCs w:val="16"/>
                        </w:rPr>
                        <w:t>(if it’s a large enough bend comparatively to all bends). The biggest bend indicates</w:t>
                      </w:r>
                      <w:r w:rsidR="007818C4" w:rsidRPr="007818C4">
                        <w:rPr>
                          <w:sz w:val="16"/>
                          <w:szCs w:val="16"/>
                        </w:rPr>
                        <w:t xml:space="preserve"> which component</w:t>
                      </w:r>
                      <w:r w:rsidR="006C7E93" w:rsidRPr="007818C4">
                        <w:rPr>
                          <w:sz w:val="16"/>
                          <w:szCs w:val="16"/>
                        </w:rPr>
                        <w:t xml:space="preserve"> captures the most variance in the data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27403" w:rsidRPr="0058785B">
        <w:rPr>
          <w:noProof/>
        </w:rPr>
        <w:drawing>
          <wp:anchor distT="0" distB="0" distL="114300" distR="114300" simplePos="0" relativeHeight="251658242" behindDoc="0" locked="0" layoutInCell="1" allowOverlap="1" wp14:anchorId="6143ECD3" wp14:editId="5B68D2DB">
            <wp:simplePos x="0" y="0"/>
            <wp:positionH relativeFrom="column">
              <wp:posOffset>6122035</wp:posOffset>
            </wp:positionH>
            <wp:positionV relativeFrom="paragraph">
              <wp:posOffset>73660</wp:posOffset>
            </wp:positionV>
            <wp:extent cx="531495" cy="753110"/>
            <wp:effectExtent l="3493" t="0" r="5397" b="5398"/>
            <wp:wrapThrough wrapText="bothSides">
              <wp:wrapPolygon edited="0">
                <wp:start x="142" y="21700"/>
                <wp:lineTo x="21045" y="21700"/>
                <wp:lineTo x="21045" y="392"/>
                <wp:lineTo x="142" y="392"/>
                <wp:lineTo x="142" y="21700"/>
              </wp:wrapPolygon>
            </wp:wrapThrough>
            <wp:docPr id="877309325" name="Picture 5" descr="Demographics of Arthroscopic Elbow Surgery - Robert Moriarty 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mographics of Arthroscopic Elbow Surgery - Robert Moriarty M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31495" cy="75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5978" w:rsidRPr="0058785B">
        <w:rPr>
          <w:b/>
          <w:bCs/>
        </w:rPr>
        <w:t>E</w:t>
      </w:r>
      <w:r w:rsidR="007D5A95" w:rsidRPr="0058785B">
        <w:rPr>
          <w:b/>
          <w:bCs/>
        </w:rPr>
        <w:t>igenvalues</w:t>
      </w:r>
      <w:r w:rsidR="007D5A95" w:rsidRPr="0058785B">
        <w:t xml:space="preserve">: </w:t>
      </w:r>
      <w:r w:rsidR="007D5A95" w:rsidRPr="0058785B">
        <w:rPr>
          <w:rFonts w:eastAsia="Times New Roman" w:cs="Times New Roman"/>
          <w:kern w:val="0"/>
          <w:lang w:eastAsia="en-CA"/>
          <w14:ligatures w14:val="none"/>
        </w:rPr>
        <w:t>indicates the amount of variance in the data that is explained by its corresponding principal component.</w:t>
      </w:r>
      <w:r w:rsidR="00FB4E75" w:rsidRPr="00FB4E75">
        <w:rPr>
          <w:noProof/>
        </w:rPr>
        <w:t xml:space="preserve"> </w:t>
      </w:r>
    </w:p>
    <w:p w14:paraId="36716693" w14:textId="3EF460DC" w:rsidR="00AA6289" w:rsidRPr="0058785B" w:rsidRDefault="00527403" w:rsidP="007D5A95">
      <w:pPr>
        <w:pStyle w:val="ListParagraph"/>
        <w:numPr>
          <w:ilvl w:val="1"/>
          <w:numId w:val="7"/>
        </w:numPr>
        <w:spacing w:after="120" w:line="240" w:lineRule="auto"/>
      </w:pPr>
      <w:r w:rsidRPr="0058785B">
        <w:rPr>
          <w:rFonts w:eastAsia="Times New Roman" w:cs="Times New Roman"/>
          <w:noProof/>
          <w:kern w:val="0"/>
          <w:lang w:eastAsia="en-CA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913E949" wp14:editId="18F2CAE1">
                <wp:simplePos x="0" y="0"/>
                <wp:positionH relativeFrom="column">
                  <wp:posOffset>5862947</wp:posOffset>
                </wp:positionH>
                <wp:positionV relativeFrom="paragraph">
                  <wp:posOffset>264927</wp:posOffset>
                </wp:positionV>
                <wp:extent cx="260370" cy="435132"/>
                <wp:effectExtent l="38100" t="0" r="25400" b="60325"/>
                <wp:wrapNone/>
                <wp:docPr id="65084381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0370" cy="43513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332E8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461.65pt;margin-top:20.85pt;width:20.5pt;height:34.2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" strokecolor="#156082 [3204]" strokeweight=".5pt">
                <v:stroke endarrow="block" joinstyle="miter"/>
              </v:shape>
            </w:pict>
          </mc:Fallback>
        </mc:AlternateContent>
      </w:r>
      <w:r w:rsidR="007D5A95" w:rsidRPr="0058785B">
        <w:rPr>
          <w:rFonts w:eastAsia="Times New Roman" w:cs="Times New Roman"/>
          <w:kern w:val="0"/>
          <w:lang w:eastAsia="en-CA"/>
          <w14:ligatures w14:val="none"/>
        </w:rPr>
        <w:t>Higher eigenvalues mean that the principal component captures more variance from the data.</w:t>
      </w:r>
    </w:p>
    <w:p w14:paraId="7D929B23" w14:textId="77777777" w:rsidR="002B5978" w:rsidRPr="0058785B" w:rsidRDefault="002B5978" w:rsidP="003969C6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</w:pPr>
    </w:p>
    <w:p w14:paraId="1D16DE92" w14:textId="03E9DA4D" w:rsidR="002B5978" w:rsidRPr="0058785B" w:rsidRDefault="002B5978" w:rsidP="003969C6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</w:pPr>
    </w:p>
    <w:p w14:paraId="598AC1ED" w14:textId="5BD7782C" w:rsidR="00BE287E" w:rsidRPr="00A4766C" w:rsidRDefault="001B3D8F" w:rsidP="003553A0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</w:pPr>
      <w:r w:rsidRPr="009C0029">
        <w:rPr>
          <w:rFonts w:ascii="Aptos" w:eastAsia="Times New Roman" w:hAnsi="Aptos" w:cs="Times New Roman"/>
          <w:b/>
          <w:bCs/>
          <w:noProof/>
          <w:kern w:val="0"/>
          <w:sz w:val="24"/>
          <w:szCs w:val="24"/>
          <w:lang w:eastAsia="en-CA"/>
          <w14:ligatures w14:val="none"/>
        </w:rPr>
        <w:lastRenderedPageBreak/>
        <w:drawing>
          <wp:anchor distT="0" distB="0" distL="114300" distR="114300" simplePos="0" relativeHeight="251658241" behindDoc="0" locked="0" layoutInCell="1" allowOverlap="1" wp14:anchorId="16758824" wp14:editId="195D2BEA">
            <wp:simplePos x="0" y="0"/>
            <wp:positionH relativeFrom="column">
              <wp:posOffset>3359150</wp:posOffset>
            </wp:positionH>
            <wp:positionV relativeFrom="paragraph">
              <wp:posOffset>209550</wp:posOffset>
            </wp:positionV>
            <wp:extent cx="5943600" cy="3354070"/>
            <wp:effectExtent l="0" t="0" r="0" b="0"/>
            <wp:wrapThrough wrapText="bothSides">
              <wp:wrapPolygon edited="0">
                <wp:start x="0" y="0"/>
                <wp:lineTo x="0" y="21469"/>
                <wp:lineTo x="21531" y="21469"/>
                <wp:lineTo x="21531" y="0"/>
                <wp:lineTo x="0" y="0"/>
              </wp:wrapPolygon>
            </wp:wrapThrough>
            <wp:docPr id="1692837883" name="Picture 1" descr="A graph with colorful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837883" name="Picture 1" descr="A graph with colorful dots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D263D" w:rsidRPr="001D0C8C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Component 1</w:t>
      </w:r>
      <w:r w:rsidR="00AC1978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 xml:space="preserve"> Graph – </w:t>
      </w:r>
      <w:r w:rsidR="00303C0E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“</w:t>
      </w:r>
      <w:r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 xml:space="preserve">the main </w:t>
      </w:r>
      <w:r w:rsidR="00303C0E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thing”</w:t>
      </w:r>
      <w:r w:rsidR="00DD263D" w:rsidRPr="001D0C8C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:</w:t>
      </w:r>
      <w:r w:rsidR="003553A0" w:rsidRPr="003553A0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 xml:space="preserve"> </w:t>
      </w:r>
    </w:p>
    <w:p w14:paraId="4B072722" w14:textId="687BAC45" w:rsidR="001B3D8F" w:rsidRPr="001363C4" w:rsidRDefault="001363C4" w:rsidP="001363C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If you draw a trend line across each of the treaties is fairly stable outside of the Douglas Treaties (slight dip around 1850s).</w:t>
      </w:r>
    </w:p>
    <w:p w14:paraId="41FED689" w14:textId="47CF58BC" w:rsidR="001363C4" w:rsidRPr="0012102B" w:rsidRDefault="00D82B21" w:rsidP="0012102B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There’s some validation of this “main thing” trend in work</w:t>
      </w:r>
      <w:r w:rsidR="00815D2D" w:rsidRPr="0012102B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by </w:t>
      </w:r>
      <w:r w:rsidR="00404A36" w:rsidRPr="0012102B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Feir et al. (</w:t>
      </w:r>
      <w:r w:rsidR="00815D2D" w:rsidRPr="0012102B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2023</w:t>
      </w:r>
      <w:r w:rsidR="00404A36" w:rsidRPr="0012102B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)</w:t>
      </w:r>
      <w:r w:rsidR="00404A36" w:rsidRPr="0012102B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who did sentiment analysis on </w:t>
      </w:r>
      <w:r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a sample of Canadian</w:t>
      </w:r>
      <w:r w:rsidR="00404A36" w:rsidRPr="0012102B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treaty texts.</w:t>
      </w:r>
    </w:p>
    <w:p w14:paraId="5B1A7FA7" w14:textId="391D8192" w:rsidR="00815D2D" w:rsidRPr="0012102B" w:rsidRDefault="0012102B" w:rsidP="0012102B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i/>
          <w:iCs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“</w:t>
      </w:r>
      <w:r w:rsidRPr="0012102B">
        <w:rPr>
          <w:rFonts w:ascii="Aptos" w:eastAsia="Times New Roman" w:hAnsi="Aptos" w:cs="Times New Roman"/>
          <w:i/>
          <w:iCs/>
          <w:kern w:val="0"/>
          <w:sz w:val="24"/>
          <w:szCs w:val="24"/>
          <w:lang w:eastAsia="en-CA"/>
          <w14:ligatures w14:val="none"/>
        </w:rPr>
        <w:t>The length of treaty texts increased over two centuries of historical treaty-making, while the average sentiment in the treaty texts remained relatively constant, contrasting the changing sentiment in agreements between Indigenous nations and the United States during this same period.</w:t>
      </w:r>
      <w:r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”</w:t>
      </w:r>
    </w:p>
    <w:p w14:paraId="4A268696" w14:textId="2C71AFD1" w:rsidR="0012102B" w:rsidRPr="0012102B" w:rsidRDefault="000144A9" w:rsidP="0012102B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  <w:r w:rsidRPr="000144A9">
        <w:rPr>
          <w:rFonts w:ascii="Aptos" w:eastAsia="Times New Roman" w:hAnsi="Aptos" w:cs="Times New Roman"/>
          <w:b/>
          <w:bCs/>
          <w:noProof/>
          <w:kern w:val="0"/>
          <w:sz w:val="24"/>
          <w:szCs w:val="24"/>
          <w:lang w:eastAsia="en-CA"/>
          <w14:ligatures w14:val="none"/>
        </w:rPr>
        <w:drawing>
          <wp:anchor distT="0" distB="0" distL="114300" distR="114300" simplePos="0" relativeHeight="251658261" behindDoc="0" locked="0" layoutInCell="1" allowOverlap="1" wp14:anchorId="3C83BFAE" wp14:editId="40C6EDC9">
            <wp:simplePos x="0" y="0"/>
            <wp:positionH relativeFrom="column">
              <wp:posOffset>4978400</wp:posOffset>
            </wp:positionH>
            <wp:positionV relativeFrom="paragraph">
              <wp:posOffset>660400</wp:posOffset>
            </wp:positionV>
            <wp:extent cx="3921125" cy="2209165"/>
            <wp:effectExtent l="0" t="0" r="3175" b="635"/>
            <wp:wrapThrough wrapText="bothSides">
              <wp:wrapPolygon edited="0">
                <wp:start x="0" y="0"/>
                <wp:lineTo x="0" y="21420"/>
                <wp:lineTo x="21513" y="21420"/>
                <wp:lineTo x="21513" y="0"/>
                <wp:lineTo x="0" y="0"/>
              </wp:wrapPolygon>
            </wp:wrapThrough>
            <wp:docPr id="753906214" name="Picture 1" descr="A graph with lines an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906214" name="Picture 1" descr="A graph with lines and dots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1125" cy="2209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D1207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Arguably, when looking at word importance (below) we</w:t>
      </w:r>
      <w:r w:rsidR="00C953D4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’re seeing consistency in language, possibly due to the fact that Canada remained attached to the British (vs. American independence). This 1</w:t>
      </w:r>
      <w:r w:rsidR="00C953D4" w:rsidRPr="00C953D4">
        <w:rPr>
          <w:rFonts w:ascii="Aptos" w:eastAsia="Times New Roman" w:hAnsi="Aptos" w:cs="Times New Roman"/>
          <w:kern w:val="0"/>
          <w:sz w:val="24"/>
          <w:szCs w:val="24"/>
          <w:vertAlign w:val="superscript"/>
          <w:lang w:eastAsia="en-CA"/>
          <w14:ligatures w14:val="none"/>
        </w:rPr>
        <w:t>st</w:t>
      </w:r>
      <w:r w:rsidR="00C953D4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component could </w:t>
      </w:r>
      <w:r w:rsidR="00524B8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reflect </w:t>
      </w:r>
      <w:r w:rsidR="00712511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crown involvement (</w:t>
      </w:r>
      <w:r w:rsidR="001168EE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“</w:t>
      </w:r>
      <w:proofErr w:type="spellStart"/>
      <w:proofErr w:type="gramStart"/>
      <w:r w:rsidR="001168EE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surrend”</w:t>
      </w:r>
      <w:r w:rsidR="003C4A81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ing</w:t>
      </w:r>
      <w:proofErr w:type="spellEnd"/>
      <w:proofErr w:type="gramEnd"/>
      <w:r w:rsidR="003C4A81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</w:t>
      </w:r>
      <w:r w:rsidR="0013474B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to</w:t>
      </w:r>
      <w:r w:rsidR="001168EE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“</w:t>
      </w:r>
      <w:proofErr w:type="spellStart"/>
      <w:r w:rsidR="001168EE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majesti</w:t>
      </w:r>
      <w:proofErr w:type="spellEnd"/>
      <w:r w:rsidR="0013474B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”;</w:t>
      </w:r>
      <w:r w:rsidR="001168EE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“</w:t>
      </w:r>
      <w:proofErr w:type="spellStart"/>
      <w:r w:rsidR="001168EE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becom”</w:t>
      </w:r>
      <w:r w:rsidR="003C4A81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ing</w:t>
      </w:r>
      <w:proofErr w:type="spellEnd"/>
      <w:r w:rsidR="003C4A81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“</w:t>
      </w:r>
      <w:proofErr w:type="spellStart"/>
      <w:r w:rsidR="003C4A81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subject”s</w:t>
      </w:r>
      <w:proofErr w:type="spellEnd"/>
      <w:r w:rsidR="003C4A81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; “commission” involvement</w:t>
      </w:r>
      <w:r w:rsidR="0013474B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)</w:t>
      </w:r>
      <w:r w:rsidR="00513065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– although  interestingly, “white” is an important </w:t>
      </w:r>
      <w:r w:rsidR="0062433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distinguisher</w:t>
      </w:r>
      <w:r w:rsidR="0013474B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305BB718" w14:textId="77777777" w:rsidR="009919B0" w:rsidRPr="009919B0" w:rsidRDefault="000144A9" w:rsidP="000144A9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This is </w:t>
      </w:r>
      <w:r w:rsidR="00347F3F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our </w:t>
      </w:r>
      <w:r w:rsidR="00347F3F" w:rsidRPr="00347F3F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Messy Graph</w:t>
      </w:r>
      <w:r w:rsidR="009919B0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 xml:space="preserve"> 1</w:t>
      </w:r>
      <w:r w:rsidR="00347F3F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 xml:space="preserve"> </w:t>
      </w:r>
      <w:r w:rsidR="009919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(mirrors </w:t>
      </w:r>
      <w:proofErr w:type="spellStart"/>
      <w:r w:rsidR="009919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Spirling’s</w:t>
      </w:r>
      <w:proofErr w:type="spellEnd"/>
      <w:r w:rsidR="009919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visual) </w:t>
      </w:r>
      <w:r w:rsidR="009D5483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with a trendline</w:t>
      </w:r>
      <w:r w:rsidR="00AE29AE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. </w:t>
      </w:r>
    </w:p>
    <w:p w14:paraId="66BF3203" w14:textId="53CFF0F5" w:rsidR="001B3D8F" w:rsidRPr="000144A9" w:rsidRDefault="00AE29AE" w:rsidP="009919B0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We’ll be working on adjusting these graphs </w:t>
      </w:r>
      <w:r w:rsidR="009919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in a way that can</w:t>
      </w:r>
      <w:r w:rsidR="00B33BC6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clearly </w:t>
      </w:r>
      <w:r w:rsidR="009919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distinguish each </w:t>
      </w:r>
      <w:r w:rsidR="00B33BC6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individual </w:t>
      </w:r>
      <w:r w:rsidR="009919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treaty in a </w:t>
      </w:r>
      <w:r w:rsidR="00B33BC6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more </w:t>
      </w:r>
      <w:r w:rsidR="009919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visually appealing manner.</w:t>
      </w:r>
    </w:p>
    <w:p w14:paraId="0A7D9853" w14:textId="77777777" w:rsidR="001B3D8F" w:rsidRDefault="001B3D8F" w:rsidP="003553A0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4F9D2A2D" w14:textId="77777777" w:rsidR="001B3D8F" w:rsidRDefault="001B3D8F" w:rsidP="003553A0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376AF1C1" w14:textId="77777777" w:rsidR="000654A8" w:rsidRDefault="000654A8" w:rsidP="003553A0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2F78C41C" w14:textId="72D43966" w:rsidR="00AC1978" w:rsidRDefault="00A4766C" w:rsidP="001B3D8F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 w:rsidRPr="00ED6899">
        <w:rPr>
          <w:rFonts w:ascii="Aptos" w:eastAsia="Times New Roman" w:hAnsi="Aptos" w:cs="Times New Roman"/>
          <w:b/>
          <w:bCs/>
          <w:noProof/>
          <w:kern w:val="0"/>
          <w:sz w:val="24"/>
          <w:szCs w:val="24"/>
          <w:lang w:eastAsia="en-CA"/>
          <w14:ligatures w14:val="none"/>
        </w:rPr>
        <w:lastRenderedPageBreak/>
        <w:drawing>
          <wp:anchor distT="0" distB="0" distL="114300" distR="114300" simplePos="0" relativeHeight="251658262" behindDoc="0" locked="0" layoutInCell="1" allowOverlap="1" wp14:anchorId="4E29247C" wp14:editId="11AD0A55">
            <wp:simplePos x="0" y="0"/>
            <wp:positionH relativeFrom="column">
              <wp:posOffset>4997607</wp:posOffset>
            </wp:positionH>
            <wp:positionV relativeFrom="paragraph">
              <wp:posOffset>77189</wp:posOffset>
            </wp:positionV>
            <wp:extent cx="3742055" cy="2321560"/>
            <wp:effectExtent l="0" t="0" r="0" b="2540"/>
            <wp:wrapThrough wrapText="bothSides">
              <wp:wrapPolygon edited="0">
                <wp:start x="0" y="0"/>
                <wp:lineTo x="0" y="21446"/>
                <wp:lineTo x="21442" y="21446"/>
                <wp:lineTo x="21442" y="0"/>
                <wp:lineTo x="0" y="0"/>
              </wp:wrapPolygon>
            </wp:wrapThrough>
            <wp:docPr id="56909289" name="Picture 1" descr="A diagram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09289" name="Picture 1" descr="A diagram of a graph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2055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3D8F" w:rsidRPr="001D0C8C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 xml:space="preserve">Component </w:t>
      </w:r>
      <w:r w:rsidR="001B3D8F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2</w:t>
      </w:r>
      <w:r w:rsidR="00AC1978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 xml:space="preserve"> Graph – the “secondary thing”</w:t>
      </w:r>
      <w:r w:rsidR="001B3D8F" w:rsidRPr="001D0C8C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:</w:t>
      </w:r>
    </w:p>
    <w:p w14:paraId="2AF28D2D" w14:textId="1AFADEB8" w:rsidR="00D26DB5" w:rsidRPr="00347F3F" w:rsidRDefault="00391848" w:rsidP="00D26DB5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 w:rsidRPr="0082678A">
        <w:rPr>
          <w:noProof/>
          <w:lang w:eastAsia="en-CA"/>
        </w:rPr>
        <w:drawing>
          <wp:anchor distT="0" distB="0" distL="114300" distR="114300" simplePos="0" relativeHeight="251658270" behindDoc="0" locked="0" layoutInCell="1" allowOverlap="1" wp14:anchorId="1F2CFE06" wp14:editId="33FEBA10">
            <wp:simplePos x="0" y="0"/>
            <wp:positionH relativeFrom="column">
              <wp:posOffset>4366198</wp:posOffset>
            </wp:positionH>
            <wp:positionV relativeFrom="paragraph">
              <wp:posOffset>2119349</wp:posOffset>
            </wp:positionV>
            <wp:extent cx="2353158" cy="4032941"/>
            <wp:effectExtent l="0" t="0" r="9525" b="5715"/>
            <wp:wrapThrough wrapText="bothSides">
              <wp:wrapPolygon edited="0">
                <wp:start x="0" y="0"/>
                <wp:lineTo x="0" y="21529"/>
                <wp:lineTo x="21513" y="21529"/>
                <wp:lineTo x="21513" y="0"/>
                <wp:lineTo x="0" y="0"/>
              </wp:wrapPolygon>
            </wp:wrapThrough>
            <wp:docPr id="11238483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848339" name="Picture 1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711" cy="40647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1848">
        <w:rPr>
          <w:rFonts w:ascii="Aptos" w:eastAsia="Times New Roman" w:hAnsi="Aptos" w:cs="Times New Roman"/>
          <w:noProof/>
          <w:kern w:val="0"/>
          <w:sz w:val="24"/>
          <w:szCs w:val="24"/>
          <w:lang w:eastAsia="en-CA"/>
          <w14:ligatures w14:val="none"/>
        </w:rPr>
        <w:drawing>
          <wp:anchor distT="0" distB="0" distL="114300" distR="114300" simplePos="0" relativeHeight="251658271" behindDoc="0" locked="0" layoutInCell="1" allowOverlap="1" wp14:anchorId="4AE1E412" wp14:editId="4E34BA33">
            <wp:simplePos x="0" y="0"/>
            <wp:positionH relativeFrom="column">
              <wp:posOffset>6867905</wp:posOffset>
            </wp:positionH>
            <wp:positionV relativeFrom="paragraph">
              <wp:posOffset>2128550</wp:posOffset>
            </wp:positionV>
            <wp:extent cx="2184647" cy="4023638"/>
            <wp:effectExtent l="0" t="0" r="6350" b="0"/>
            <wp:wrapThrough wrapText="bothSides">
              <wp:wrapPolygon edited="0">
                <wp:start x="0" y="0"/>
                <wp:lineTo x="0" y="21477"/>
                <wp:lineTo x="21474" y="21477"/>
                <wp:lineTo x="21474" y="0"/>
                <wp:lineTo x="0" y="0"/>
              </wp:wrapPolygon>
            </wp:wrapThrough>
            <wp:docPr id="1954519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51981" name="Picture 1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910" cy="4044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54A8" w:rsidRPr="006F4C4A">
        <w:rPr>
          <w:rFonts w:ascii="Aptos" w:eastAsia="Times New Roman" w:hAnsi="Aptos" w:cs="Times New Roman"/>
          <w:b/>
          <w:bCs/>
          <w:noProof/>
          <w:kern w:val="0"/>
          <w:sz w:val="24"/>
          <w:szCs w:val="24"/>
          <w:lang w:eastAsia="en-CA"/>
          <w14:ligatures w14:val="none"/>
        </w:rPr>
        <w:drawing>
          <wp:anchor distT="0" distB="0" distL="114300" distR="114300" simplePos="0" relativeHeight="251658267" behindDoc="0" locked="0" layoutInCell="1" allowOverlap="1" wp14:anchorId="21C951D6" wp14:editId="270B07FB">
            <wp:simplePos x="0" y="0"/>
            <wp:positionH relativeFrom="column">
              <wp:posOffset>107950</wp:posOffset>
            </wp:positionH>
            <wp:positionV relativeFrom="paragraph">
              <wp:posOffset>273050</wp:posOffset>
            </wp:positionV>
            <wp:extent cx="4781550" cy="2753995"/>
            <wp:effectExtent l="0" t="0" r="0" b="8255"/>
            <wp:wrapThrough wrapText="bothSides">
              <wp:wrapPolygon edited="0">
                <wp:start x="0" y="0"/>
                <wp:lineTo x="0" y="21515"/>
                <wp:lineTo x="21514" y="21515"/>
                <wp:lineTo x="21514" y="0"/>
                <wp:lineTo x="0" y="0"/>
              </wp:wrapPolygon>
            </wp:wrapThrough>
            <wp:docPr id="1180022764" name="Picture 1" descr="A graph with colorful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022764" name="Picture 1" descr="A graph with colorful dots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2753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1978">
        <w:rPr>
          <w:noProof/>
        </w:rPr>
        <w:t>This component is more of a mystery</w:t>
      </w:r>
      <w:r w:rsidR="00D26DB5">
        <w:rPr>
          <w:noProof/>
        </w:rPr>
        <w:t xml:space="preserve"> (see </w:t>
      </w:r>
      <w:r w:rsidR="00D26DB5">
        <w:rPr>
          <w:i/>
          <w:iCs/>
          <w:noProof/>
        </w:rPr>
        <w:t xml:space="preserve">word importance </w:t>
      </w:r>
      <w:r w:rsidR="00D26DB5">
        <w:t>below).</w:t>
      </w:r>
    </w:p>
    <w:p w14:paraId="1696FC38" w14:textId="77777777" w:rsidR="00B33BC6" w:rsidRDefault="00B33BC6" w:rsidP="00391848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</w:p>
    <w:p w14:paraId="4F86568B" w14:textId="77777777" w:rsidR="00B33BC6" w:rsidRDefault="00B33BC6" w:rsidP="00391848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</w:p>
    <w:p w14:paraId="3CB74136" w14:textId="77777777" w:rsidR="00B33BC6" w:rsidRDefault="00B33BC6" w:rsidP="00391848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</w:p>
    <w:p w14:paraId="00A18FBC" w14:textId="77777777" w:rsidR="00B33BC6" w:rsidRDefault="00B33BC6" w:rsidP="00391848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</w:p>
    <w:p w14:paraId="01AEFA6A" w14:textId="77777777" w:rsidR="00B33BC6" w:rsidRDefault="00B33BC6" w:rsidP="00391848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</w:p>
    <w:p w14:paraId="0E2940B9" w14:textId="5113DA6A" w:rsidR="00A4766C" w:rsidRDefault="000654A8" w:rsidP="00391848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 w:rsidRPr="00A4766C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Here’s the “</w:t>
      </w:r>
      <w:r w:rsidRPr="00A4766C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loadings</w:t>
      </w:r>
      <w:r w:rsidRPr="00A4766C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” of each</w:t>
      </w:r>
      <w:r w:rsidR="008112A1" w:rsidRPr="00A4766C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treaty on each of the “things”.</w:t>
      </w:r>
    </w:p>
    <w:p w14:paraId="00C07BC8" w14:textId="03EB82E1" w:rsidR="00D40D84" w:rsidRPr="00D40D84" w:rsidRDefault="008112A1" w:rsidP="00D40D8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 w:rsidRPr="00A4766C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e.g., </w:t>
      </w:r>
      <w:r w:rsidR="00F73A57" w:rsidRPr="00A4766C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Referring back to the 1</w:t>
      </w:r>
      <w:r w:rsidR="00F73A57" w:rsidRPr="00A4766C">
        <w:rPr>
          <w:rFonts w:ascii="Aptos" w:eastAsia="Times New Roman" w:hAnsi="Aptos" w:cs="Times New Roman"/>
          <w:kern w:val="0"/>
          <w:sz w:val="24"/>
          <w:szCs w:val="24"/>
          <w:vertAlign w:val="superscript"/>
          <w:lang w:eastAsia="en-CA"/>
          <w14:ligatures w14:val="none"/>
        </w:rPr>
        <w:t>st</w:t>
      </w:r>
      <w:r w:rsidR="00F73A57" w:rsidRPr="00A4766C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graph </w:t>
      </w:r>
      <w:r w:rsidR="00A4766C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(p. </w:t>
      </w:r>
      <w:r w:rsidR="00D40D84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2) t</w:t>
      </w:r>
      <w:r w:rsidRPr="00D40D84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he Douglas Treaties (DT01-DT10) are </w:t>
      </w:r>
      <w:r w:rsidR="00F73A57" w:rsidRPr="00D40D84">
        <w:rPr>
          <w:rFonts w:ascii="Aptos" w:eastAsia="Times New Roman" w:hAnsi="Aptos" w:cs="Times New Roman"/>
          <w:i/>
          <w:iCs/>
          <w:kern w:val="0"/>
          <w:sz w:val="24"/>
          <w:szCs w:val="24"/>
          <w:lang w:eastAsia="en-CA"/>
          <w14:ligatures w14:val="none"/>
        </w:rPr>
        <w:t>all</w:t>
      </w:r>
      <w:r w:rsidR="00F73A57" w:rsidRPr="00D40D84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very </w:t>
      </w:r>
      <w:r w:rsidRPr="00D40D84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low on </w:t>
      </w:r>
      <w:r w:rsidR="001257F9" w:rsidRPr="00D40D84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KPC 1 (“main thing”)</w:t>
      </w:r>
      <w:r w:rsidR="00D40D84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453ACB30" w14:textId="052C68AF" w:rsidR="00347F3F" w:rsidRPr="00D40D84" w:rsidRDefault="00D40D84" w:rsidP="00D40D84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H</w:t>
      </w:r>
      <w:r w:rsidR="00A4766C" w:rsidRPr="00D40D84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ence the green dots appear at the bottom of th</w:t>
      </w:r>
      <w:r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at</w:t>
      </w:r>
      <w:r w:rsidR="00A4766C" w:rsidRPr="00D40D84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graph.</w:t>
      </w:r>
    </w:p>
    <w:p w14:paraId="2232412B" w14:textId="2E479A2C" w:rsidR="00347F3F" w:rsidRDefault="00347F3F" w:rsidP="00347F3F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3B3A07A7" w14:textId="767B57AD" w:rsidR="00347F3F" w:rsidRDefault="00347F3F" w:rsidP="00347F3F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247ED2B3" w14:textId="559271A9" w:rsidR="00347F3F" w:rsidRDefault="00347F3F" w:rsidP="00347F3F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71F0C030" w14:textId="77777777" w:rsidR="001B3D8F" w:rsidRDefault="001B3D8F" w:rsidP="003553A0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14DEABA9" w14:textId="77777777" w:rsidR="001B3D8F" w:rsidRPr="0058785B" w:rsidRDefault="001B3D8F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</w:pPr>
      <w:r w:rsidRPr="00596484">
        <w:rPr>
          <w:rFonts w:ascii="Aptos" w:eastAsia="Times New Roman" w:hAnsi="Aptos" w:cs="Times New Roman"/>
          <w:b/>
          <w:bCs/>
          <w:kern w:val="0"/>
          <w:highlight w:val="green"/>
          <w:lang w:eastAsia="en-CA"/>
          <w14:ligatures w14:val="none"/>
        </w:rPr>
        <w:lastRenderedPageBreak/>
        <w:t>How do we figure out what the “things” are? – we combine 2 methods:</w:t>
      </w:r>
    </w:p>
    <w:p w14:paraId="3D6C1E74" w14:textId="53B1B6DD" w:rsidR="001B3D8F" w:rsidRPr="0058785B" w:rsidRDefault="001B3D8F" w:rsidP="001B3D8F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Vector-space analysis: interpret string kernels directly</w:t>
      </w:r>
    </w:p>
    <w:p w14:paraId="77D91A7C" w14:textId="72B90231" w:rsidR="001B3D8F" w:rsidRPr="0058785B" w:rsidRDefault="001B3D8F" w:rsidP="001B3D8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We’ve done this</w:t>
      </w:r>
      <w:r w:rsidR="00347F3F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already to determine the </w:t>
      </w:r>
      <w:r w:rsidR="00347F3F" w:rsidRPr="00347F3F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KPCA</w:t>
      </w:r>
      <w:r w:rsidR="00347F3F">
        <w:rPr>
          <w:rFonts w:ascii="Aptos" w:eastAsia="Times New Roman" w:hAnsi="Aptos" w:cs="Times New Roman"/>
          <w:kern w:val="0"/>
          <w:lang w:eastAsia="en-CA"/>
          <w14:ligatures w14:val="none"/>
        </w:rPr>
        <w:t>, but we</w:t>
      </w: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could analyze the string kernels directly</w:t>
      </w:r>
      <w:r w:rsidR="00347F3F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. However, </w:t>
      </w: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academics add on a 2</w:t>
      </w:r>
      <w:r w:rsidRPr="0058785B">
        <w:rPr>
          <w:rFonts w:ascii="Aptos" w:eastAsia="Times New Roman" w:hAnsi="Aptos" w:cs="Times New Roman"/>
          <w:kern w:val="0"/>
          <w:vertAlign w:val="superscript"/>
          <w:lang w:eastAsia="en-CA"/>
          <w14:ligatures w14:val="none"/>
        </w:rPr>
        <w:t>nd</w:t>
      </w: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method </w:t>
      </w:r>
      <w:r w:rsidR="00347F3F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to interpret string-kernels </w:t>
      </w:r>
      <w:r w:rsidR="00B60EB1">
        <w:rPr>
          <w:rFonts w:ascii="Aptos" w:eastAsia="Times New Roman" w:hAnsi="Aptos" w:cs="Times New Roman"/>
          <w:kern w:val="0"/>
          <w:lang w:eastAsia="en-CA"/>
          <w14:ligatures w14:val="none"/>
        </w:rPr>
        <w:t>because it provides more nuance. Thus, we add in…</w:t>
      </w:r>
    </w:p>
    <w:p w14:paraId="5ED9F8C9" w14:textId="77777777" w:rsidR="001B3D8F" w:rsidRPr="0058785B" w:rsidRDefault="001B3D8F" w:rsidP="001B3D8F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Term Document Matrix conversion (stemming, etc.)</w:t>
      </w:r>
    </w:p>
    <w:p w14:paraId="6B2A2D07" w14:textId="77777777" w:rsidR="001B3D8F" w:rsidRPr="0058785B" w:rsidRDefault="001B3D8F" w:rsidP="001B3D8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Take the words and break them up into root components.</w:t>
      </w:r>
    </w:p>
    <w:p w14:paraId="4C0E68F7" w14:textId="77777777" w:rsidR="001B3D8F" w:rsidRPr="0058785B" w:rsidRDefault="001B3D8F" w:rsidP="001B3D8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Eliminate common words (said, the, etc.)</w:t>
      </w:r>
    </w:p>
    <w:p w14:paraId="5FDDBCA5" w14:textId="77777777" w:rsidR="001B3D8F" w:rsidRPr="0058785B" w:rsidRDefault="001B3D8F" w:rsidP="001B3D8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Remove sparse terms (in our case, if the words don’t appear in 90% of documents they aren’t considered).</w:t>
      </w:r>
    </w:p>
    <w:p w14:paraId="589AFBE1" w14:textId="77777777" w:rsidR="001B3D8F" w:rsidRPr="0058785B" w:rsidRDefault="001B3D8F" w:rsidP="001B3D8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Remove punctuation.</w:t>
      </w:r>
    </w:p>
    <w:p w14:paraId="4CBDBCD5" w14:textId="23711CE2" w:rsidR="001B3D8F" w:rsidRPr="0058785B" w:rsidRDefault="001B3D8F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The argument is that using string kernels gives a more accurate </w:t>
      </w:r>
      <w:r w:rsidRPr="0058785B">
        <w:rPr>
          <w:rFonts w:ascii="Aptos" w:eastAsia="Times New Roman" w:hAnsi="Aptos" w:cs="Times New Roman"/>
          <w:i/>
          <w:iCs/>
          <w:kern w:val="0"/>
          <w:lang w:eastAsia="en-CA"/>
          <w14:ligatures w14:val="none"/>
        </w:rPr>
        <w:t xml:space="preserve">overall </w:t>
      </w: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representation of what the things are – because when you use </w:t>
      </w:r>
      <w:r w:rsidRPr="00596484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string kernels</w:t>
      </w: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the algorithm </w:t>
      </w:r>
      <w:r w:rsidRPr="00596484">
        <w:rPr>
          <w:rFonts w:ascii="Aptos" w:eastAsia="Times New Roman" w:hAnsi="Aptos" w:cs="Times New Roman"/>
          <w:i/>
          <w:iCs/>
          <w:kern w:val="0"/>
          <w:lang w:eastAsia="en-CA"/>
          <w14:ligatures w14:val="none"/>
        </w:rPr>
        <w:t>preserves and considers the order that word appear in</w:t>
      </w: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. However, it’s easier to add on a </w:t>
      </w:r>
      <w:r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TDM</w:t>
      </w:r>
      <w:r w:rsidRPr="00596484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-IDF</w:t>
      </w: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process to assess each word’s importance </w:t>
      </w:r>
      <w:r w:rsidR="00B60EB1">
        <w:rPr>
          <w:rFonts w:ascii="Aptos" w:eastAsia="Times New Roman" w:hAnsi="Aptos" w:cs="Times New Roman"/>
          <w:kern w:val="0"/>
          <w:lang w:eastAsia="en-CA"/>
          <w14:ligatures w14:val="none"/>
        </w:rPr>
        <w:t>in a vacuum.</w:t>
      </w:r>
    </w:p>
    <w:p w14:paraId="260205E8" w14:textId="167D19D3" w:rsidR="001B3D8F" w:rsidRPr="0058785B" w:rsidRDefault="001B3D8F" w:rsidP="001B3D8F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Once we’ve stemmed, removed common words, etc. we feed them to two algorithms – </w:t>
      </w:r>
      <w:r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 xml:space="preserve">Random Forest </w:t>
      </w: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(</w:t>
      </w:r>
      <w:proofErr w:type="spellStart"/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Spirling</w:t>
      </w:r>
      <w:proofErr w:type="spellEnd"/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) and </w:t>
      </w:r>
      <w:proofErr w:type="spellStart"/>
      <w:r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xgboost</w:t>
      </w:r>
      <w:proofErr w:type="spellEnd"/>
      <w:r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 xml:space="preserve"> </w:t>
      </w: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(new age extremely powerful competition-winning predictive algorithm that uses Random Forest and </w:t>
      </w:r>
      <w:r w:rsidRPr="0058785B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Gradient Descent</w:t>
      </w:r>
      <w:r w:rsidRPr="0058785B">
        <w:rPr>
          <w:rFonts w:ascii="Aptos" w:eastAsia="Times New Roman" w:hAnsi="Aptos" w:cs="Times New Roman"/>
          <w:kern w:val="0"/>
          <w:lang w:eastAsia="en-CA"/>
          <w14:ligatures w14:val="none"/>
        </w:rPr>
        <w:t>).</w:t>
      </w:r>
    </w:p>
    <w:p w14:paraId="36A9568B" w14:textId="6005C21D" w:rsidR="001B3D8F" w:rsidRPr="0058785B" w:rsidRDefault="001B3D8F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</w:pPr>
      <w:r w:rsidRPr="0058785B">
        <w:rPr>
          <w:rFonts w:ascii="Aptos" w:eastAsia="Times New Roman" w:hAnsi="Aptos" w:cs="Times New Roman"/>
          <w:b/>
          <w:bCs/>
          <w:kern w:val="0"/>
          <w:highlight w:val="green"/>
          <w:lang w:eastAsia="en-CA"/>
          <w14:ligatures w14:val="none"/>
        </w:rPr>
        <w:t>Importance Algorithms</w:t>
      </w:r>
      <w:r w:rsidR="00BE39B4" w:rsidRPr="00BE39B4">
        <w:rPr>
          <w:rFonts w:ascii="Aptos" w:eastAsia="Times New Roman" w:hAnsi="Aptos" w:cs="Times New Roman"/>
          <w:b/>
          <w:bCs/>
          <w:kern w:val="0"/>
          <w:highlight w:val="green"/>
          <w:lang w:eastAsia="en-CA"/>
          <w14:ligatures w14:val="none"/>
        </w:rPr>
        <w:t>:</w:t>
      </w:r>
    </w:p>
    <w:p w14:paraId="1969F45B" w14:textId="665B7D54" w:rsidR="001B3D8F" w:rsidRPr="001A174A" w:rsidRDefault="001B3D8F" w:rsidP="001A174A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lang w:eastAsia="en-CA"/>
          <w14:ligatures w14:val="none"/>
        </w:rPr>
      </w:pPr>
      <w:r w:rsidRPr="00537A3D">
        <w:rPr>
          <w:rFonts w:ascii="Aptos" w:eastAsia="Times New Roman" w:hAnsi="Aptos" w:cs="Times New Roman"/>
          <w:b/>
          <w:bCs/>
          <w:kern w:val="0"/>
          <w:highlight w:val="yellow"/>
          <w:lang w:eastAsia="en-CA"/>
          <w14:ligatures w14:val="none"/>
        </w:rPr>
        <w:t>Random Forest:</w:t>
      </w:r>
      <w:r w:rsidRPr="001A174A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 xml:space="preserve"> </w:t>
      </w:r>
      <w:r w:rsidRPr="001A174A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you can think of the entire sample of the treaties as the “forest”. The algorithm plants </w:t>
      </w:r>
      <w:r w:rsidR="003D37BD" w:rsidRPr="001A174A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500-2000 </w:t>
      </w:r>
      <w:r w:rsidRPr="001A174A">
        <w:rPr>
          <w:rFonts w:ascii="Aptos" w:eastAsia="Times New Roman" w:hAnsi="Aptos" w:cs="Times New Roman"/>
          <w:kern w:val="0"/>
          <w:lang w:eastAsia="en-CA"/>
          <w14:ligatures w14:val="none"/>
        </w:rPr>
        <w:t>“trees” at random points (word stems) in each treaty</w:t>
      </w:r>
      <w:r w:rsidR="00B1475C" w:rsidRPr="001A174A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. Each tree </w:t>
      </w:r>
      <w:r w:rsidR="00A92994" w:rsidRPr="001A174A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makes a predictive </w:t>
      </w:r>
      <w:r w:rsidR="003D37BD" w:rsidRPr="001A174A"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r w:rsidR="00A92994" w:rsidRPr="001A174A">
        <w:rPr>
          <w:rFonts w:ascii="Aptos" w:eastAsia="Times New Roman" w:hAnsi="Aptos" w:cs="Times New Roman"/>
          <w:kern w:val="0"/>
          <w:lang w:eastAsia="en-CA"/>
          <w14:ligatures w14:val="none"/>
        </w:rPr>
        <w:t>bucketing</w:t>
      </w:r>
      <w:r w:rsidR="003D37BD" w:rsidRPr="001A174A"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  <w:r w:rsidR="00A92994" w:rsidRPr="001A174A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decision (simplified below) extending throughout the entire corpus before </w:t>
      </w:r>
      <w:r w:rsidR="001311FC" w:rsidRPr="001A174A">
        <w:rPr>
          <w:rFonts w:ascii="Aptos" w:eastAsia="Times New Roman" w:hAnsi="Aptos" w:cs="Times New Roman"/>
          <w:kern w:val="0"/>
          <w:lang w:eastAsia="en-CA"/>
          <w14:ligatures w14:val="none"/>
        </w:rPr>
        <w:t>the algorithm a</w:t>
      </w:r>
      <w:r w:rsidR="00A92994" w:rsidRPr="001A174A">
        <w:rPr>
          <w:rFonts w:ascii="Aptos" w:eastAsia="Times New Roman" w:hAnsi="Aptos" w:cs="Times New Roman"/>
          <w:kern w:val="0"/>
          <w:lang w:eastAsia="en-CA"/>
          <w14:ligatures w14:val="none"/>
        </w:rPr>
        <w:t>ggregat</w:t>
      </w:r>
      <w:r w:rsidR="001311FC" w:rsidRPr="001A174A">
        <w:rPr>
          <w:rFonts w:ascii="Aptos" w:eastAsia="Times New Roman" w:hAnsi="Aptos" w:cs="Times New Roman"/>
          <w:kern w:val="0"/>
          <w:lang w:eastAsia="en-CA"/>
          <w14:ligatures w14:val="none"/>
        </w:rPr>
        <w:t>es</w:t>
      </w:r>
      <w:r w:rsidR="00A92994" w:rsidRPr="001A174A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its calculations.</w:t>
      </w:r>
    </w:p>
    <w:p w14:paraId="2DAB93A8" w14:textId="3602B673" w:rsidR="00BF7DFC" w:rsidRPr="00BF7DFC" w:rsidRDefault="00BF7DFC" w:rsidP="001A174A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e.g., </w:t>
      </w:r>
      <w:r w:rsidRPr="00BF7DFC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Planting a 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r w:rsidRPr="00BF7DFC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punish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  <w:r w:rsidRPr="00BF7DFC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tree: In Numbered Treaty 10, 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r w:rsidRPr="00BF7DFC">
        <w:rPr>
          <w:rFonts w:ascii="Aptos" w:eastAsia="Times New Roman" w:hAnsi="Aptos" w:cs="Times New Roman"/>
          <w:kern w:val="0"/>
          <w:lang w:eastAsia="en-CA"/>
          <w14:ligatures w14:val="none"/>
        </w:rPr>
        <w:t>punish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  <w:r w:rsidRPr="00BF7DFC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might occur frequently, indicating it is high in </w:t>
      </w:r>
      <w:r w:rsidR="007C25AD">
        <w:rPr>
          <w:rFonts w:ascii="Aptos" w:eastAsia="Times New Roman" w:hAnsi="Aptos" w:cs="Times New Roman"/>
          <w:kern w:val="0"/>
          <w:lang w:eastAsia="en-CA"/>
          <w14:ligatures w14:val="none"/>
        </w:rPr>
        <w:t>the</w:t>
      </w:r>
      <w:r w:rsidRPr="00BF7DFC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r w:rsidRPr="00BF7DFC">
        <w:rPr>
          <w:rFonts w:ascii="Aptos" w:eastAsia="Times New Roman" w:hAnsi="Aptos" w:cs="Times New Roman"/>
          <w:kern w:val="0"/>
          <w:lang w:eastAsia="en-CA"/>
          <w14:ligatures w14:val="none"/>
        </w:rPr>
        <w:t>thing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.”</w:t>
      </w:r>
      <w:r w:rsidRPr="00BF7DFC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Conversely, the Douglas Treaties might have few occurrences of 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r w:rsidRPr="00BF7DFC">
        <w:rPr>
          <w:rFonts w:ascii="Aptos" w:eastAsia="Times New Roman" w:hAnsi="Aptos" w:cs="Times New Roman"/>
          <w:kern w:val="0"/>
          <w:lang w:eastAsia="en-CA"/>
          <w14:ligatures w14:val="none"/>
        </w:rPr>
        <w:t>punish,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  <w:r w:rsidRPr="00BF7DFC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indicating they are low in the same 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r w:rsidRPr="00BF7DFC">
        <w:rPr>
          <w:rFonts w:ascii="Aptos" w:eastAsia="Times New Roman" w:hAnsi="Aptos" w:cs="Times New Roman"/>
          <w:kern w:val="0"/>
          <w:lang w:eastAsia="en-CA"/>
          <w14:ligatures w14:val="none"/>
        </w:rPr>
        <w:t>thing.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</w:p>
    <w:p w14:paraId="57FA3AA9" w14:textId="1BDB018F" w:rsidR="007C25AD" w:rsidRPr="007C25AD" w:rsidRDefault="00BF7DFC" w:rsidP="001A174A">
      <w:pPr>
        <w:pStyle w:val="ListParagraph"/>
        <w:numPr>
          <w:ilvl w:val="2"/>
          <w:numId w:val="7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lang w:eastAsia="en-CA"/>
          <w14:ligatures w14:val="none"/>
        </w:rPr>
      </w:pPr>
      <w:r w:rsidRPr="007C25AD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The algorithm then asks: 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r w:rsidRPr="007C25AD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If we split the treaties based on the occurrence of 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‘</w:t>
      </w:r>
      <w:r w:rsidRPr="007C25AD">
        <w:rPr>
          <w:rFonts w:ascii="Aptos" w:eastAsia="Times New Roman" w:hAnsi="Aptos" w:cs="Times New Roman"/>
          <w:kern w:val="0"/>
          <w:lang w:eastAsia="en-CA"/>
          <w14:ligatures w14:val="none"/>
        </w:rPr>
        <w:t>punish,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’</w:t>
      </w:r>
      <w:r w:rsidRPr="007C25AD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do they fall into the correct buckets?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</w:p>
    <w:p w14:paraId="49A98EFA" w14:textId="1BF6283C" w:rsidR="001B3D8F" w:rsidRPr="00596484" w:rsidRDefault="007C25AD" w:rsidP="00BF7DFC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</w:pPr>
      <w:r w:rsidRPr="00596484"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58259" behindDoc="0" locked="0" layoutInCell="1" allowOverlap="1" wp14:anchorId="0A2B0F2F" wp14:editId="56F3D578">
                <wp:simplePos x="0" y="0"/>
                <wp:positionH relativeFrom="column">
                  <wp:posOffset>417830</wp:posOffset>
                </wp:positionH>
                <wp:positionV relativeFrom="paragraph">
                  <wp:posOffset>249555</wp:posOffset>
                </wp:positionV>
                <wp:extent cx="2360930" cy="465455"/>
                <wp:effectExtent l="0" t="0" r="19050" b="10795"/>
                <wp:wrapSquare wrapText="bothSides"/>
                <wp:docPr id="18655736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6545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B1990D" w14:textId="4D20900C" w:rsidR="001B3D8F" w:rsidRPr="00596484" w:rsidRDefault="001B3D8F" w:rsidP="001B3D8F">
                            <w:r>
                              <w:t xml:space="preserve">If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punish </w:t>
                            </w:r>
                            <w:r>
                              <w:t xml:space="preserve">is </w:t>
                            </w:r>
                            <w:r w:rsidRPr="00596484">
                              <w:rPr>
                                <w:b/>
                                <w:bCs/>
                              </w:rPr>
                              <w:t>important</w:t>
                            </w:r>
                            <w:r>
                              <w:t>, we should see proper separation</w:t>
                            </w:r>
                            <w:r w:rsidR="007C25AD">
                              <w:t xml:space="preserve"> = punish is important</w:t>
                            </w:r>
                            <w: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2B0F2F" id="_x0000_s1027" type="#_x0000_t202" style="position:absolute;margin-left:32.9pt;margin-top:19.65pt;width:185.9pt;height:36.65pt;z-index:251658259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" fillcolor="white [3201]" strokecolor="#4ea72e [3209]" strokeweight="1pt">
                <v:textbox>
                  <w:txbxContent>
                    <w:p w14:paraId="6CB1990D" w14:textId="4D20900C" w:rsidR="001B3D8F" w:rsidRPr="00596484" w:rsidRDefault="001B3D8F" w:rsidP="001B3D8F">
                      <w:r>
                        <w:t xml:space="preserve">If </w:t>
                      </w:r>
                      <w:r>
                        <w:rPr>
                          <w:b/>
                          <w:bCs/>
                        </w:rPr>
                        <w:t xml:space="preserve">punish </w:t>
                      </w:r>
                      <w:r>
                        <w:t xml:space="preserve">is </w:t>
                      </w:r>
                      <w:r w:rsidRPr="00596484">
                        <w:rPr>
                          <w:b/>
                          <w:bCs/>
                        </w:rPr>
                        <w:t>important</w:t>
                      </w:r>
                      <w:r>
                        <w:t>, we should see proper separation</w:t>
                      </w:r>
                      <w:r w:rsidR="007C25AD">
                        <w:t xml:space="preserve"> = punish is important</w:t>
                      </w:r>
                      <w: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96484"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58260" behindDoc="0" locked="0" layoutInCell="1" allowOverlap="1" wp14:anchorId="2C27A455" wp14:editId="63514B69">
                <wp:simplePos x="0" y="0"/>
                <wp:positionH relativeFrom="column">
                  <wp:posOffset>4909025</wp:posOffset>
                </wp:positionH>
                <wp:positionV relativeFrom="paragraph">
                  <wp:posOffset>251167</wp:posOffset>
                </wp:positionV>
                <wp:extent cx="4085590" cy="647700"/>
                <wp:effectExtent l="0" t="0" r="10160" b="19050"/>
                <wp:wrapSquare wrapText="bothSides"/>
                <wp:docPr id="6741723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5590" cy="647700"/>
                        </a:xfrm>
                        <a:prstGeom prst="rect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8DF309" w14:textId="2AA77134" w:rsidR="001B3D8F" w:rsidRPr="00596484" w:rsidRDefault="001B3D8F" w:rsidP="001B3D8F">
                            <w:r>
                              <w:t xml:space="preserve">If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punish </w:t>
                            </w:r>
                            <w:r>
                              <w:t xml:space="preserve">is </w:t>
                            </w:r>
                            <w:r w:rsidRPr="00596484">
                              <w:rPr>
                                <w:b/>
                                <w:bCs/>
                              </w:rPr>
                              <w:t>not important</w:t>
                            </w:r>
                            <w:r>
                              <w:t>, we might see inaccurate separation; we already know Douglas Treaties are low in thing, but “punish” is putting them in the wrong bucket</w:t>
                            </w:r>
                            <w:r w:rsidR="007C25AD">
                              <w:t xml:space="preserve"> = punish not important</w:t>
                            </w:r>
                            <w: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7A455" id="_x0000_s1028" type="#_x0000_t202" style="position:absolute;margin-left:386.55pt;margin-top:19.8pt;width:321.7pt;height:51pt;z-index:2516582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" fillcolor="white [3201]" strokecolor="red" strokeweight="1pt">
                <v:textbox>
                  <w:txbxContent>
                    <w:p w14:paraId="7C8DF309" w14:textId="2AA77134" w:rsidR="001B3D8F" w:rsidRPr="00596484" w:rsidRDefault="001B3D8F" w:rsidP="001B3D8F">
                      <w:r>
                        <w:t xml:space="preserve">If </w:t>
                      </w:r>
                      <w:r>
                        <w:rPr>
                          <w:b/>
                          <w:bCs/>
                        </w:rPr>
                        <w:t xml:space="preserve">punish </w:t>
                      </w:r>
                      <w:r>
                        <w:t xml:space="preserve">is </w:t>
                      </w:r>
                      <w:r w:rsidRPr="00596484">
                        <w:rPr>
                          <w:b/>
                          <w:bCs/>
                        </w:rPr>
                        <w:t>not important</w:t>
                      </w:r>
                      <w:r>
                        <w:t>, we might see inaccurate separation; we already know Douglas Treaties are low in thing, but “punish” is putting them in the wrong bucket</w:t>
                      </w:r>
                      <w:r w:rsidR="007C25AD">
                        <w:t xml:space="preserve"> = punish not important</w:t>
                      </w:r>
                      <w: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B3D8F" w:rsidRPr="00596484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Numbered Treaty 10 </w:t>
      </w:r>
      <w:r w:rsidR="001B3D8F" w:rsidRPr="00596484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SHOULD</w:t>
      </w:r>
      <w:r w:rsidR="001B3D8F" w:rsidRPr="00596484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go into the bucket of “treaties high in thing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,”</w:t>
      </w:r>
      <w:r w:rsidR="001B3D8F" w:rsidRPr="00596484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and the Douglas Treaties would go in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to</w:t>
      </w:r>
      <w:r w:rsidR="001B3D8F" w:rsidRPr="00596484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the bucket of “low in thing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.”</w:t>
      </w:r>
    </w:p>
    <w:p w14:paraId="08DEDF65" w14:textId="57967E96" w:rsidR="001B3D8F" w:rsidRPr="00937BF5" w:rsidRDefault="001B3D8F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</w:p>
    <w:p w14:paraId="692CDF9C" w14:textId="2744C515" w:rsidR="001B3D8F" w:rsidRDefault="00BE39B4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noProof/>
          <w:kern w:val="0"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1D6A7016" wp14:editId="4E3A536E">
                <wp:simplePos x="0" y="0"/>
                <wp:positionH relativeFrom="column">
                  <wp:posOffset>7352030</wp:posOffset>
                </wp:positionH>
                <wp:positionV relativeFrom="paragraph">
                  <wp:posOffset>229235</wp:posOffset>
                </wp:positionV>
                <wp:extent cx="116840" cy="840105"/>
                <wp:effectExtent l="0" t="0" r="35560" b="36195"/>
                <wp:wrapNone/>
                <wp:docPr id="886369556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840" cy="8401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81E416" id="Straight Connector 12" o:spid="_x0000_s1026" style="position:absolute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8.9pt,18.05pt" to="588.1pt,8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" strokecolor="#156082 [3204]" strokeweight=".5pt">
                <v:stroke joinstyle="miter"/>
              </v:line>
            </w:pict>
          </mc:Fallback>
        </mc:AlternateContent>
      </w:r>
      <w:r>
        <w:rPr>
          <w:rFonts w:ascii="Aptos" w:eastAsia="Times New Roman" w:hAnsi="Aptos" w:cs="Times New Roman"/>
          <w:noProof/>
          <w:kern w:val="0"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0D8BBA73" wp14:editId="380FB909">
                <wp:simplePos x="0" y="0"/>
                <wp:positionH relativeFrom="column">
                  <wp:posOffset>8827135</wp:posOffset>
                </wp:positionH>
                <wp:positionV relativeFrom="paragraph">
                  <wp:posOffset>229235</wp:posOffset>
                </wp:positionV>
                <wp:extent cx="134620" cy="843280"/>
                <wp:effectExtent l="0" t="0" r="36830" b="33020"/>
                <wp:wrapNone/>
                <wp:docPr id="1810400725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4620" cy="843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F123F0" id="Straight Connector 12" o:spid="_x0000_s1026" style="position:absolute;flip:x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5.05pt,18.05pt" to="705.65pt,8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" strokecolor="#156082 [3204]" strokeweight=".5pt">
                <v:stroke joinstyle="miter"/>
              </v:line>
            </w:pict>
          </mc:Fallback>
        </mc:AlternateContent>
      </w:r>
      <w:r>
        <w:rPr>
          <w:rFonts w:ascii="Aptos" w:eastAsia="Times New Roman" w:hAnsi="Aptos" w:cs="Times New Roman"/>
          <w:noProof/>
          <w:kern w:val="0"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5775C46C" wp14:editId="2F0398F5">
                <wp:simplePos x="0" y="0"/>
                <wp:positionH relativeFrom="column">
                  <wp:posOffset>7466330</wp:posOffset>
                </wp:positionH>
                <wp:positionV relativeFrom="paragraph">
                  <wp:posOffset>1078230</wp:posOffset>
                </wp:positionV>
                <wp:extent cx="1355725" cy="0"/>
                <wp:effectExtent l="0" t="0" r="0" b="0"/>
                <wp:wrapNone/>
                <wp:docPr id="96282619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FCBB1D" id="Straight Connector 12" o:spid="_x0000_s1026" style="position:absolute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87.9pt,84.9pt" to="694.65pt,8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" strokecolor="#156082 [3204]" strokeweight=".5pt">
                <v:stroke joinstyle="miter"/>
              </v:line>
            </w:pict>
          </mc:Fallback>
        </mc:AlternateContent>
      </w:r>
      <w:r>
        <w:rPr>
          <w:rFonts w:ascii="Aptos" w:eastAsia="Times New Roman" w:hAnsi="Aptos" w:cs="Times New Roman"/>
          <w:noProof/>
          <w:kern w:val="0"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70982E97" wp14:editId="6D5B3670">
                <wp:simplePos x="0" y="0"/>
                <wp:positionH relativeFrom="column">
                  <wp:posOffset>5310505</wp:posOffset>
                </wp:positionH>
                <wp:positionV relativeFrom="paragraph">
                  <wp:posOffset>231140</wp:posOffset>
                </wp:positionV>
                <wp:extent cx="116840" cy="840105"/>
                <wp:effectExtent l="0" t="0" r="35560" b="36195"/>
                <wp:wrapNone/>
                <wp:docPr id="1840575753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840" cy="8401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B6CFB6" id="Straight Connector 12" o:spid="_x0000_s1026" style="position:absolute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8.15pt,18.2pt" to="427.35pt,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" strokecolor="#156082 [3204]" strokeweight=".5pt">
                <v:stroke joinstyle="miter"/>
              </v:line>
            </w:pict>
          </mc:Fallback>
        </mc:AlternateContent>
      </w:r>
      <w:r>
        <w:rPr>
          <w:rFonts w:ascii="Aptos" w:eastAsia="Times New Roman" w:hAnsi="Aptos" w:cs="Times New Roman"/>
          <w:noProof/>
          <w:kern w:val="0"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54ECB592" wp14:editId="5F446803">
                <wp:simplePos x="0" y="0"/>
                <wp:positionH relativeFrom="column">
                  <wp:posOffset>6785610</wp:posOffset>
                </wp:positionH>
                <wp:positionV relativeFrom="paragraph">
                  <wp:posOffset>231140</wp:posOffset>
                </wp:positionV>
                <wp:extent cx="134620" cy="843280"/>
                <wp:effectExtent l="0" t="0" r="36830" b="33020"/>
                <wp:wrapNone/>
                <wp:docPr id="1711517331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4620" cy="843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30B2C7" id="Straight Connector 12" o:spid="_x0000_s1026" style="position:absolute;flip:x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4.3pt,18.2pt" to="544.9pt,8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" strokecolor="#156082 [3204]" strokeweight=".5pt">
                <v:stroke joinstyle="miter"/>
              </v:line>
            </w:pict>
          </mc:Fallback>
        </mc:AlternateContent>
      </w:r>
      <w:r>
        <w:rPr>
          <w:rFonts w:ascii="Aptos" w:eastAsia="Times New Roman" w:hAnsi="Aptos" w:cs="Times New Roman"/>
          <w:noProof/>
          <w:kern w:val="0"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00D95973" wp14:editId="5E5728B5">
                <wp:simplePos x="0" y="0"/>
                <wp:positionH relativeFrom="column">
                  <wp:posOffset>5424805</wp:posOffset>
                </wp:positionH>
                <wp:positionV relativeFrom="paragraph">
                  <wp:posOffset>1080135</wp:posOffset>
                </wp:positionV>
                <wp:extent cx="1355725" cy="0"/>
                <wp:effectExtent l="0" t="0" r="0" b="0"/>
                <wp:wrapNone/>
                <wp:docPr id="1848467670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92F197" id="Straight Connector 12" o:spid="_x0000_s1026" style="position:absolute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7.15pt,85.05pt" to="533.9pt,8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" strokecolor="#156082 [3204]" strokeweight=".5pt">
                <v:stroke joinstyle="miter"/>
              </v:line>
            </w:pict>
          </mc:Fallback>
        </mc:AlternateContent>
      </w:r>
      <w:r>
        <w:rPr>
          <w:rFonts w:ascii="Aptos" w:eastAsia="Times New Roman" w:hAnsi="Aptos" w:cs="Times New Roman"/>
          <w:noProof/>
          <w:kern w:val="0"/>
          <w:sz w:val="24"/>
          <w:szCs w:val="24"/>
          <w:lang w:eastAsia="en-CA"/>
        </w:rPr>
        <mc:AlternateContent>
          <mc:Choice Requires="wpg">
            <w:drawing>
              <wp:anchor distT="0" distB="0" distL="114300" distR="114300" simplePos="0" relativeHeight="251658272" behindDoc="0" locked="0" layoutInCell="1" allowOverlap="1" wp14:anchorId="6B568332" wp14:editId="50C19DFD">
                <wp:simplePos x="0" y="0"/>
                <wp:positionH relativeFrom="column">
                  <wp:posOffset>2408555</wp:posOffset>
                </wp:positionH>
                <wp:positionV relativeFrom="paragraph">
                  <wp:posOffset>103404</wp:posOffset>
                </wp:positionV>
                <wp:extent cx="1610002" cy="852692"/>
                <wp:effectExtent l="0" t="0" r="28575" b="24130"/>
                <wp:wrapNone/>
                <wp:docPr id="1154530547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0002" cy="852692"/>
                          <a:chOff x="0" y="0"/>
                          <a:chExt cx="1610002" cy="852692"/>
                        </a:xfrm>
                      </wpg:grpSpPr>
                      <wps:wsp>
                        <wps:cNvPr id="445264405" name="Straight Connector 12"/>
                        <wps:cNvCnPr/>
                        <wps:spPr>
                          <a:xfrm>
                            <a:off x="117806" y="852692"/>
                            <a:ext cx="13557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91875495" name="Straight Connector 12"/>
                        <wps:cNvCnPr/>
                        <wps:spPr>
                          <a:xfrm>
                            <a:off x="0" y="0"/>
                            <a:ext cx="116840" cy="84010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73335538" name="Straight Connector 12"/>
                        <wps:cNvCnPr/>
                        <wps:spPr>
                          <a:xfrm flipH="1">
                            <a:off x="1475382" y="0"/>
                            <a:ext cx="134620" cy="84328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F181E5" id="Group 28" o:spid="_x0000_s1026" style="position:absolute;margin-left:189.65pt;margin-top:8.15pt;width:126.75pt;height:67.15pt;z-index:251730944" coordsize="16100,85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">
                <v:line id="Straight Connector 12" o:spid="_x0000_s1027" style="position:absolute;visibility:visible;mso-wrap-style:square" from="1178,8526" to="14735,85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" strokecolor="#156082 [3204]" strokeweight=".5pt">
                  <v:stroke joinstyle="miter"/>
                </v:line>
                <v:line id="Straight Connector 12" o:spid="_x0000_s1028" style="position:absolute;visibility:visible;mso-wrap-style:square" from="0,0" to="1168,84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" strokecolor="#156082 [3204]" strokeweight=".5pt">
                  <v:stroke joinstyle="miter"/>
                </v:line>
                <v:line id="Straight Connector 12" o:spid="_x0000_s1029" style="position:absolute;flip:x;visibility:visible;mso-wrap-style:square" from="14753,0" to="16100,84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" strokecolor="#156082 [3204]" strokeweight=".5pt">
                  <v:stroke joinstyle="miter"/>
                </v:line>
              </v:group>
            </w:pict>
          </mc:Fallback>
        </mc:AlternateContent>
      </w:r>
      <w:r>
        <w:rPr>
          <w:rFonts w:ascii="Aptos" w:eastAsia="Times New Roman" w:hAnsi="Aptos" w:cs="Times New Roman"/>
          <w:noProof/>
          <w:kern w:val="0"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249B2114" wp14:editId="2ED6E4E1">
                <wp:simplePos x="0" y="0"/>
                <wp:positionH relativeFrom="column">
                  <wp:posOffset>1926972</wp:posOffset>
                </wp:positionH>
                <wp:positionV relativeFrom="paragraph">
                  <wp:posOffset>104334</wp:posOffset>
                </wp:positionV>
                <wp:extent cx="134635" cy="843911"/>
                <wp:effectExtent l="0" t="0" r="36830" b="33020"/>
                <wp:wrapNone/>
                <wp:docPr id="153623523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4635" cy="84391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FCF378" id="Straight Connector 12" o:spid="_x0000_s1026" style="position:absolute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1.75pt,8.2pt" to="162.35pt,7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" strokecolor="#156082 [3204]" strokeweight=".5pt">
                <v:stroke joinstyle="miter"/>
              </v:line>
            </w:pict>
          </mc:Fallback>
        </mc:AlternateContent>
      </w:r>
      <w:r>
        <w:rPr>
          <w:rFonts w:ascii="Aptos" w:eastAsia="Times New Roman" w:hAnsi="Aptos" w:cs="Times New Roman"/>
          <w:noProof/>
          <w:kern w:val="0"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2B165F4E" wp14:editId="051749C8">
                <wp:simplePos x="0" y="0"/>
                <wp:positionH relativeFrom="column">
                  <wp:posOffset>451589</wp:posOffset>
                </wp:positionH>
                <wp:positionV relativeFrom="paragraph">
                  <wp:posOffset>104336</wp:posOffset>
                </wp:positionV>
                <wp:extent cx="117471" cy="840214"/>
                <wp:effectExtent l="0" t="0" r="35560" b="36195"/>
                <wp:wrapNone/>
                <wp:docPr id="1202735663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471" cy="84021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263048" id="Straight Connector 12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.55pt,8.2pt" to="44.8pt,7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" strokecolor="#156082 [3204]" strokeweight=".5pt">
                <v:stroke joinstyle="miter"/>
              </v:line>
            </w:pict>
          </mc:Fallback>
        </mc:AlternateContent>
      </w:r>
      <w:r w:rsidR="007C25AD" w:rsidRPr="00527403">
        <w:rPr>
          <w:rFonts w:eastAsia="Times New Roman" w:cs="Times New Roman"/>
          <w:noProof/>
          <w:kern w:val="0"/>
          <w:sz w:val="24"/>
          <w:szCs w:val="24"/>
          <w:lang w:eastAsia="en-CA"/>
          <w14:ligatures w14:val="none"/>
        </w:rPr>
        <mc:AlternateContent>
          <mc:Choice Requires="wps">
            <w:drawing>
              <wp:anchor distT="45720" distB="45720" distL="114300" distR="114300" simplePos="0" relativeHeight="251658249" behindDoc="0" locked="0" layoutInCell="1" allowOverlap="1" wp14:anchorId="25445680" wp14:editId="6976406A">
                <wp:simplePos x="0" y="0"/>
                <wp:positionH relativeFrom="column">
                  <wp:posOffset>2712420</wp:posOffset>
                </wp:positionH>
                <wp:positionV relativeFrom="paragraph">
                  <wp:posOffset>274327</wp:posOffset>
                </wp:positionV>
                <wp:extent cx="975995" cy="320675"/>
                <wp:effectExtent l="0" t="0" r="14605" b="22225"/>
                <wp:wrapSquare wrapText="bothSides"/>
                <wp:docPr id="11597805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5995" cy="32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C5ED98" w14:textId="77777777" w:rsidR="001B3D8F" w:rsidRPr="0058785B" w:rsidRDefault="001B3D8F" w:rsidP="001B3D8F">
                            <w:pPr>
                              <w:jc w:val="center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Douglas Treaties</w:t>
                            </w:r>
                            <w:r w:rsidRPr="0058785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:</w:t>
                            </w:r>
                            <w:r w:rsidRPr="0058785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br/>
                              <w:t xml:space="preserve"> “thing” very </w:t>
                            </w:r>
                            <w:r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l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45680" id="_x0000_s1029" type="#_x0000_t202" style="position:absolute;margin-left:213.6pt;margin-top:21.6pt;width:76.85pt;height:25.25pt;z-index:25165824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">
                <v:textbox>
                  <w:txbxContent>
                    <w:p w14:paraId="71C5ED98" w14:textId="77777777" w:rsidR="001B3D8F" w:rsidRPr="0058785B" w:rsidRDefault="001B3D8F" w:rsidP="001B3D8F">
                      <w:pPr>
                        <w:jc w:val="center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b/>
                          <w:bCs/>
                          <w:sz w:val="12"/>
                          <w:szCs w:val="12"/>
                        </w:rPr>
                        <w:t>Douglas Treaties</w:t>
                      </w:r>
                      <w:r w:rsidRPr="0058785B">
                        <w:rPr>
                          <w:b/>
                          <w:bCs/>
                          <w:sz w:val="12"/>
                          <w:szCs w:val="12"/>
                        </w:rPr>
                        <w:t>:</w:t>
                      </w:r>
                      <w:r w:rsidRPr="0058785B">
                        <w:rPr>
                          <w:b/>
                          <w:bCs/>
                          <w:sz w:val="12"/>
                          <w:szCs w:val="12"/>
                        </w:rPr>
                        <w:br/>
                        <w:t xml:space="preserve"> “thing” very </w:t>
                      </w:r>
                      <w:r>
                        <w:rPr>
                          <w:b/>
                          <w:bCs/>
                          <w:sz w:val="12"/>
                          <w:szCs w:val="12"/>
                        </w:rPr>
                        <w:t>lo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C25AD" w:rsidRPr="0058785B">
        <w:rPr>
          <w:noProof/>
        </w:rPr>
        <w:drawing>
          <wp:anchor distT="0" distB="0" distL="114300" distR="114300" simplePos="0" relativeHeight="251658247" behindDoc="0" locked="0" layoutInCell="1" allowOverlap="1" wp14:anchorId="2E271E9E" wp14:editId="78921CA3">
            <wp:simplePos x="0" y="0"/>
            <wp:positionH relativeFrom="column">
              <wp:posOffset>2657454</wp:posOffset>
            </wp:positionH>
            <wp:positionV relativeFrom="paragraph">
              <wp:posOffset>10207</wp:posOffset>
            </wp:positionV>
            <wp:extent cx="1109617" cy="887802"/>
            <wp:effectExtent l="0" t="0" r="0" b="7620"/>
            <wp:wrapNone/>
            <wp:docPr id="306830718" name="Picture 7" descr="A scrolled paper with red tri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830718" name="Picture 7" descr="A scrolled paper with red tri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9617" cy="8878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25AD" w:rsidRPr="00527403">
        <w:rPr>
          <w:rFonts w:eastAsia="Times New Roman" w:cs="Times New Roman"/>
          <w:noProof/>
          <w:kern w:val="0"/>
          <w:sz w:val="24"/>
          <w:szCs w:val="24"/>
          <w:lang w:eastAsia="en-CA"/>
          <w14:ligatures w14:val="none"/>
        </w:rPr>
        <mc:AlternateContent>
          <mc:Choice Requires="wps">
            <w:drawing>
              <wp:anchor distT="45720" distB="45720" distL="114300" distR="114300" simplePos="0" relativeHeight="251658248" behindDoc="0" locked="0" layoutInCell="1" allowOverlap="1" wp14:anchorId="14F301B9" wp14:editId="18619C44">
                <wp:simplePos x="0" y="0"/>
                <wp:positionH relativeFrom="column">
                  <wp:posOffset>800100</wp:posOffset>
                </wp:positionH>
                <wp:positionV relativeFrom="paragraph">
                  <wp:posOffset>274829</wp:posOffset>
                </wp:positionV>
                <wp:extent cx="975995" cy="320675"/>
                <wp:effectExtent l="0" t="0" r="14605" b="22225"/>
                <wp:wrapSquare wrapText="bothSides"/>
                <wp:docPr id="6976654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5995" cy="32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38E1EB" w14:textId="77777777" w:rsidR="001B3D8F" w:rsidRPr="0058785B" w:rsidRDefault="001B3D8F" w:rsidP="001B3D8F">
                            <w:pPr>
                              <w:jc w:val="center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58785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Numbered Treaty 10:</w:t>
                            </w:r>
                            <w:r w:rsidRPr="0058785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br/>
                              <w:t xml:space="preserve"> “thing” very hig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F301B9" id="_x0000_s1030" type="#_x0000_t202" style="position:absolute;margin-left:63pt;margin-top:21.65pt;width:76.85pt;height:25.25pt;z-index:251658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">
                <v:textbox>
                  <w:txbxContent>
                    <w:p w14:paraId="5138E1EB" w14:textId="77777777" w:rsidR="001B3D8F" w:rsidRPr="0058785B" w:rsidRDefault="001B3D8F" w:rsidP="001B3D8F">
                      <w:pPr>
                        <w:jc w:val="center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  <w:r w:rsidRPr="0058785B">
                        <w:rPr>
                          <w:b/>
                          <w:bCs/>
                          <w:sz w:val="12"/>
                          <w:szCs w:val="12"/>
                        </w:rPr>
                        <w:t>Numbered Treaty 10:</w:t>
                      </w:r>
                      <w:r w:rsidRPr="0058785B">
                        <w:rPr>
                          <w:b/>
                          <w:bCs/>
                          <w:sz w:val="12"/>
                          <w:szCs w:val="12"/>
                        </w:rPr>
                        <w:br/>
                        <w:t xml:space="preserve"> “thing” very hig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C25AD" w:rsidRPr="0058785B">
        <w:rPr>
          <w:rFonts w:ascii="Aptos" w:eastAsia="Times New Roman" w:hAnsi="Aptos" w:cs="Times New Roman"/>
          <w:noProof/>
          <w:kern w:val="0"/>
          <w:lang w:eastAsia="en-CA"/>
        </w:rPr>
        <mc:AlternateContent>
          <mc:Choice Requires="wpg">
            <w:drawing>
              <wp:anchor distT="0" distB="0" distL="114300" distR="114300" simplePos="0" relativeHeight="251658246" behindDoc="0" locked="0" layoutInCell="1" allowOverlap="1" wp14:anchorId="5774D39C" wp14:editId="73B4AAB3">
                <wp:simplePos x="0" y="0"/>
                <wp:positionH relativeFrom="column">
                  <wp:posOffset>652780</wp:posOffset>
                </wp:positionH>
                <wp:positionV relativeFrom="paragraph">
                  <wp:posOffset>57785</wp:posOffset>
                </wp:positionV>
                <wp:extent cx="1270000" cy="875665"/>
                <wp:effectExtent l="0" t="0" r="6350" b="635"/>
                <wp:wrapThrough wrapText="bothSides">
                  <wp:wrapPolygon edited="0">
                    <wp:start x="972" y="0"/>
                    <wp:lineTo x="0" y="470"/>
                    <wp:lineTo x="0" y="21146"/>
                    <wp:lineTo x="21384" y="21146"/>
                    <wp:lineTo x="21384" y="1410"/>
                    <wp:lineTo x="20412" y="0"/>
                    <wp:lineTo x="972" y="0"/>
                  </wp:wrapPolygon>
                </wp:wrapThrough>
                <wp:docPr id="1850087615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0000" cy="875665"/>
                          <a:chOff x="0" y="0"/>
                          <a:chExt cx="8572500" cy="7201535"/>
                        </a:xfrm>
                      </wpg:grpSpPr>
                      <pic:pic xmlns:pic="http://schemas.openxmlformats.org/drawingml/2006/picture">
                        <pic:nvPicPr>
                          <pic:cNvPr id="1575338159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0" cy="6858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4506140" name="Text Box 8"/>
                        <wps:cNvSpPr txBox="1"/>
                        <wps:spPr>
                          <a:xfrm>
                            <a:off x="0" y="6858000"/>
                            <a:ext cx="8572500" cy="3435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449806E" w14:textId="77777777" w:rsidR="001B3D8F" w:rsidRPr="001B43BE" w:rsidRDefault="0008639C" w:rsidP="001B3D8F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8" w:history="1">
                                <w:r w:rsidR="001B3D8F" w:rsidRPr="001B43BE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1B3D8F" w:rsidRPr="001B43BE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9" w:history="1">
                                <w:r w:rsidR="001B3D8F" w:rsidRPr="001B43BE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74D39C" id="Group 9" o:spid="_x0000_s1031" style="position:absolute;margin-left:51.4pt;margin-top:4.55pt;width:100pt;height:68.95pt;z-index:251658246;mso-width-relative:margin;mso-height-relative:margin" coordsize="85725,720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32" type="#_x0000_t75" style="position:absolute;width:85725;height:68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">
                  <v:imagedata r:id="rId20" o:title=""/>
                </v:shape>
                <v:shape id="Text Box 8" o:spid="_x0000_s1033" type="#_x0000_t202" style="position:absolute;top:68580;width:85725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" stroked="f">
                  <v:textbox>
                    <w:txbxContent>
                      <w:p w14:paraId="7449806E" w14:textId="77777777" w:rsidR="001B3D8F" w:rsidRPr="001B43BE" w:rsidRDefault="0008639C" w:rsidP="001B3D8F">
                        <w:pPr>
                          <w:rPr>
                            <w:sz w:val="18"/>
                            <w:szCs w:val="18"/>
                          </w:rPr>
                        </w:pPr>
                        <w:hyperlink r:id="rId21" w:history="1">
                          <w:r w:rsidR="001B3D8F" w:rsidRPr="001B43BE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1B3D8F" w:rsidRPr="001B43BE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22" w:history="1">
                          <w:r w:rsidR="001B3D8F" w:rsidRPr="001B43BE">
                            <w:rPr>
                              <w:rStyle w:val="Hyperlink"/>
                              <w:sz w:val="18"/>
                              <w:szCs w:val="18"/>
                            </w:rPr>
                            <w:t>CC BY-NC</w:t>
                          </w:r>
                        </w:hyperlink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1B3D8F" w:rsidRPr="00527403">
        <w:rPr>
          <w:rFonts w:eastAsia="Times New Roman" w:cs="Times New Roman"/>
          <w:noProof/>
          <w:kern w:val="0"/>
          <w:sz w:val="24"/>
          <w:szCs w:val="24"/>
          <w:lang w:eastAsia="en-CA"/>
          <w14:ligatures w14:val="none"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62C034A6" wp14:editId="75059899">
                <wp:simplePos x="0" y="0"/>
                <wp:positionH relativeFrom="column">
                  <wp:posOffset>5426710</wp:posOffset>
                </wp:positionH>
                <wp:positionV relativeFrom="paragraph">
                  <wp:posOffset>424180</wp:posOffset>
                </wp:positionV>
                <wp:extent cx="604520" cy="314325"/>
                <wp:effectExtent l="0" t="0" r="24130" b="28575"/>
                <wp:wrapSquare wrapText="bothSides"/>
                <wp:docPr id="806177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52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D0EDC7" w14:textId="77777777" w:rsidR="001B3D8F" w:rsidRPr="0058785B" w:rsidRDefault="001B3D8F" w:rsidP="001B3D8F">
                            <w:pPr>
                              <w:jc w:val="center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58785B"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Numbered Treaty 1</w:t>
                            </w:r>
                            <w:r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034A6" id="_x0000_s1034" type="#_x0000_t202" style="position:absolute;margin-left:427.3pt;margin-top:33.4pt;width:47.6pt;height:24.75pt;z-index:25165825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">
                <v:textbox>
                  <w:txbxContent>
                    <w:p w14:paraId="42D0EDC7" w14:textId="77777777" w:rsidR="001B3D8F" w:rsidRPr="0058785B" w:rsidRDefault="001B3D8F" w:rsidP="001B3D8F">
                      <w:pPr>
                        <w:jc w:val="center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  <w:r w:rsidRPr="0058785B">
                        <w:rPr>
                          <w:b/>
                          <w:bCs/>
                          <w:sz w:val="12"/>
                          <w:szCs w:val="12"/>
                        </w:rPr>
                        <w:t>Numbered Treaty 1</w:t>
                      </w:r>
                      <w:r>
                        <w:rPr>
                          <w:b/>
                          <w:bCs/>
                          <w:sz w:val="12"/>
                          <w:szCs w:val="12"/>
                        </w:rP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B3D8F" w:rsidRPr="0058785B">
        <w:rPr>
          <w:rFonts w:ascii="Aptos" w:eastAsia="Times New Roman" w:hAnsi="Aptos" w:cs="Times New Roman"/>
          <w:noProof/>
          <w:kern w:val="0"/>
          <w:lang w:eastAsia="en-CA"/>
        </w:rPr>
        <mc:AlternateContent>
          <mc:Choice Requires="wpg">
            <w:drawing>
              <wp:anchor distT="0" distB="0" distL="114300" distR="114300" simplePos="0" relativeHeight="251658256" behindDoc="0" locked="0" layoutInCell="1" allowOverlap="1" wp14:anchorId="76643859" wp14:editId="72BC2448">
                <wp:simplePos x="0" y="0"/>
                <wp:positionH relativeFrom="column">
                  <wp:posOffset>6141720</wp:posOffset>
                </wp:positionH>
                <wp:positionV relativeFrom="paragraph">
                  <wp:posOffset>288925</wp:posOffset>
                </wp:positionV>
                <wp:extent cx="604520" cy="643255"/>
                <wp:effectExtent l="0" t="0" r="5080" b="4445"/>
                <wp:wrapThrough wrapText="bothSides">
                  <wp:wrapPolygon edited="0">
                    <wp:start x="0" y="0"/>
                    <wp:lineTo x="0" y="21110"/>
                    <wp:lineTo x="21101" y="21110"/>
                    <wp:lineTo x="21101" y="0"/>
                    <wp:lineTo x="0" y="0"/>
                  </wp:wrapPolygon>
                </wp:wrapThrough>
                <wp:docPr id="1129354967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520" cy="643255"/>
                          <a:chOff x="0" y="0"/>
                          <a:chExt cx="8572500" cy="7201535"/>
                        </a:xfrm>
                      </wpg:grpSpPr>
                      <pic:pic xmlns:pic="http://schemas.openxmlformats.org/drawingml/2006/picture">
                        <pic:nvPicPr>
                          <pic:cNvPr id="1436110290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0" cy="6858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165929" name="Text Box 8"/>
                        <wps:cNvSpPr txBox="1"/>
                        <wps:spPr>
                          <a:xfrm>
                            <a:off x="0" y="6858000"/>
                            <a:ext cx="8572500" cy="3435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43EC1D5" w14:textId="77777777" w:rsidR="001B3D8F" w:rsidRPr="001B43BE" w:rsidRDefault="0008639C" w:rsidP="001B3D8F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24" w:history="1">
                                <w:r w:rsidR="001B3D8F" w:rsidRPr="001B43BE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1B3D8F" w:rsidRPr="001B43BE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25" w:history="1">
                                <w:r w:rsidR="001B3D8F" w:rsidRPr="001B43BE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643859" id="_x0000_s1035" style="position:absolute;margin-left:483.6pt;margin-top:22.75pt;width:47.6pt;height:50.65pt;z-index:251658256;mso-width-relative:margin;mso-height-relative:margin" coordsize="85725,720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">
                <v:shape id="Picture 7" o:spid="_x0000_s1036" type="#_x0000_t75" style="position:absolute;width:85725;height:68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">
                  <v:imagedata r:id="rId26" o:title=""/>
                </v:shape>
                <v:shape id="Text Box 8" o:spid="_x0000_s1037" type="#_x0000_t202" style="position:absolute;top:68580;width:85725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" stroked="f">
                  <v:textbox>
                    <w:txbxContent>
                      <w:p w14:paraId="643EC1D5" w14:textId="77777777" w:rsidR="001B3D8F" w:rsidRPr="001B43BE" w:rsidRDefault="0008639C" w:rsidP="001B3D8F">
                        <w:pPr>
                          <w:rPr>
                            <w:sz w:val="18"/>
                            <w:szCs w:val="18"/>
                          </w:rPr>
                        </w:pPr>
                        <w:hyperlink r:id="rId27" w:history="1">
                          <w:r w:rsidR="001B3D8F" w:rsidRPr="001B43BE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1B3D8F" w:rsidRPr="001B43BE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28" w:history="1">
                          <w:r w:rsidR="001B3D8F" w:rsidRPr="001B43BE">
                            <w:rPr>
                              <w:rStyle w:val="Hyperlink"/>
                              <w:sz w:val="18"/>
                              <w:szCs w:val="18"/>
                            </w:rPr>
                            <w:t>CC BY-NC</w:t>
                          </w:r>
                        </w:hyperlink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1B3D8F" w:rsidRPr="0058785B">
        <w:rPr>
          <w:rFonts w:ascii="Aptos" w:eastAsia="Times New Roman" w:hAnsi="Aptos" w:cs="Times New Roman"/>
          <w:noProof/>
          <w:kern w:val="0"/>
          <w:lang w:eastAsia="en-CA"/>
        </w:rPr>
        <mc:AlternateContent>
          <mc:Choice Requires="wpg">
            <w:drawing>
              <wp:anchor distT="0" distB="0" distL="114300" distR="114300" simplePos="0" relativeHeight="251658254" behindDoc="0" locked="0" layoutInCell="1" allowOverlap="1" wp14:anchorId="12F23863" wp14:editId="36C8E45B">
                <wp:simplePos x="0" y="0"/>
                <wp:positionH relativeFrom="column">
                  <wp:posOffset>5427980</wp:posOffset>
                </wp:positionH>
                <wp:positionV relativeFrom="paragraph">
                  <wp:posOffset>273050</wp:posOffset>
                </wp:positionV>
                <wp:extent cx="604520" cy="643255"/>
                <wp:effectExtent l="0" t="0" r="5080" b="4445"/>
                <wp:wrapThrough wrapText="bothSides">
                  <wp:wrapPolygon edited="0">
                    <wp:start x="0" y="0"/>
                    <wp:lineTo x="0" y="21110"/>
                    <wp:lineTo x="21101" y="21110"/>
                    <wp:lineTo x="21101" y="0"/>
                    <wp:lineTo x="0" y="0"/>
                  </wp:wrapPolygon>
                </wp:wrapThrough>
                <wp:docPr id="1395731733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520" cy="643255"/>
                          <a:chOff x="0" y="0"/>
                          <a:chExt cx="8572500" cy="7201535"/>
                        </a:xfrm>
                      </wpg:grpSpPr>
                      <pic:pic xmlns:pic="http://schemas.openxmlformats.org/drawingml/2006/picture">
                        <pic:nvPicPr>
                          <pic:cNvPr id="483913486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0" cy="68580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16473248" name="Text Box 8"/>
                        <wps:cNvSpPr txBox="1"/>
                        <wps:spPr>
                          <a:xfrm>
                            <a:off x="0" y="6858000"/>
                            <a:ext cx="8572500" cy="3435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69F00B6" w14:textId="77777777" w:rsidR="001B3D8F" w:rsidRPr="001B43BE" w:rsidRDefault="0008639C" w:rsidP="001B3D8F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29" w:history="1">
                                <w:r w:rsidR="001B3D8F" w:rsidRPr="001B43BE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1B3D8F" w:rsidRPr="001B43BE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30" w:history="1">
                                <w:r w:rsidR="001B3D8F" w:rsidRPr="001B43BE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F23863" id="_x0000_s1038" style="position:absolute;margin-left:427.4pt;margin-top:21.5pt;width:47.6pt;height:50.65pt;z-index:251658254;mso-width-relative:margin;mso-height-relative:margin" coordsize="85725,720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">
                <v:shape id="Picture 7" o:spid="_x0000_s1039" type="#_x0000_t75" style="position:absolute;width:85725;height:68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">
                  <v:imagedata r:id="rId26" o:title=""/>
                </v:shape>
                <v:shape id="Text Box 8" o:spid="_x0000_s1040" type="#_x0000_t202" style="position:absolute;top:68580;width:85725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" stroked="f">
                  <v:textbox>
                    <w:txbxContent>
                      <w:p w14:paraId="569F00B6" w14:textId="77777777" w:rsidR="001B3D8F" w:rsidRPr="001B43BE" w:rsidRDefault="0008639C" w:rsidP="001B3D8F">
                        <w:pPr>
                          <w:rPr>
                            <w:sz w:val="18"/>
                            <w:szCs w:val="18"/>
                          </w:rPr>
                        </w:pPr>
                        <w:hyperlink r:id="rId31" w:history="1">
                          <w:r w:rsidR="001B3D8F" w:rsidRPr="001B43BE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1B3D8F" w:rsidRPr="001B43BE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32" w:history="1">
                          <w:r w:rsidR="001B3D8F" w:rsidRPr="001B43BE">
                            <w:rPr>
                              <w:rStyle w:val="Hyperlink"/>
                              <w:sz w:val="18"/>
                              <w:szCs w:val="18"/>
                            </w:rPr>
                            <w:t>CC BY-NC</w:t>
                          </w:r>
                        </w:hyperlink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 w:rsidR="001B3D8F" w:rsidRPr="00527403">
        <w:rPr>
          <w:rFonts w:eastAsia="Times New Roman" w:cs="Times New Roman"/>
          <w:noProof/>
          <w:kern w:val="0"/>
          <w:sz w:val="24"/>
          <w:szCs w:val="24"/>
          <w:lang w:eastAsia="en-CA"/>
          <w14:ligatures w14:val="none"/>
        </w:rPr>
        <mc:AlternateContent>
          <mc:Choice Requires="wps">
            <w:drawing>
              <wp:anchor distT="45720" distB="45720" distL="114300" distR="114300" simplePos="0" relativeHeight="251658257" behindDoc="0" locked="0" layoutInCell="1" allowOverlap="1" wp14:anchorId="06A6F5F8" wp14:editId="53ED36D2">
                <wp:simplePos x="0" y="0"/>
                <wp:positionH relativeFrom="column">
                  <wp:posOffset>6151245</wp:posOffset>
                </wp:positionH>
                <wp:positionV relativeFrom="paragraph">
                  <wp:posOffset>444500</wp:posOffset>
                </wp:positionV>
                <wp:extent cx="610870" cy="295275"/>
                <wp:effectExtent l="0" t="0" r="17780" b="28575"/>
                <wp:wrapSquare wrapText="bothSides"/>
                <wp:docPr id="12364643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87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EB3B62" w14:textId="77777777" w:rsidR="001B3D8F" w:rsidRPr="0058785B" w:rsidRDefault="001B3D8F" w:rsidP="001B3D8F">
                            <w:pPr>
                              <w:jc w:val="center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Douglas Treat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6F5F8" id="_x0000_s1041" type="#_x0000_t202" style="position:absolute;margin-left:484.35pt;margin-top:35pt;width:48.1pt;height:23.25pt;z-index:25165825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">
                <v:textbox>
                  <w:txbxContent>
                    <w:p w14:paraId="2CEB3B62" w14:textId="77777777" w:rsidR="001B3D8F" w:rsidRPr="0058785B" w:rsidRDefault="001B3D8F" w:rsidP="001B3D8F">
                      <w:pPr>
                        <w:jc w:val="center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b/>
                          <w:bCs/>
                          <w:sz w:val="12"/>
                          <w:szCs w:val="12"/>
                        </w:rPr>
                        <w:t>Douglas Treati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B3D8F">
        <w:rPr>
          <w:rFonts w:eastAsia="Times New Roman" w:cs="Times New Roman"/>
          <w:noProof/>
          <w:kern w:val="0"/>
          <w:sz w:val="24"/>
          <w:szCs w:val="24"/>
          <w:lang w:eastAsia="en-CA"/>
        </w:rPr>
        <w:drawing>
          <wp:anchor distT="0" distB="0" distL="114300" distR="114300" simplePos="0" relativeHeight="251658258" behindDoc="0" locked="0" layoutInCell="1" allowOverlap="1" wp14:anchorId="084EF56A" wp14:editId="4E5D063B">
            <wp:simplePos x="0" y="0"/>
            <wp:positionH relativeFrom="column">
              <wp:posOffset>7839075</wp:posOffset>
            </wp:positionH>
            <wp:positionV relativeFrom="paragraph">
              <wp:posOffset>260985</wp:posOffset>
            </wp:positionV>
            <wp:extent cx="670560" cy="670560"/>
            <wp:effectExtent l="0" t="0" r="0" b="0"/>
            <wp:wrapThrough wrapText="bothSides">
              <wp:wrapPolygon edited="0">
                <wp:start x="7977" y="0"/>
                <wp:lineTo x="0" y="0"/>
                <wp:lineTo x="0" y="20864"/>
                <wp:lineTo x="20864" y="20864"/>
                <wp:lineTo x="20864" y="0"/>
                <wp:lineTo x="19023" y="0"/>
                <wp:lineTo x="7977" y="0"/>
              </wp:wrapPolygon>
            </wp:wrapThrough>
            <wp:docPr id="127347441" name="Picture 13" descr="A person with arms spread ou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47441" name="Picture 13" descr="A person with arms spread ou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3D8F" w:rsidRPr="00527403">
        <w:rPr>
          <w:rFonts w:eastAsia="Times New Roman" w:cs="Times New Roman"/>
          <w:noProof/>
          <w:kern w:val="0"/>
          <w:sz w:val="24"/>
          <w:szCs w:val="24"/>
          <w:lang w:eastAsia="en-CA"/>
          <w14:ligatures w14:val="none"/>
        </w:rPr>
        <mc:AlternateContent>
          <mc:Choice Requires="wps">
            <w:drawing>
              <wp:anchor distT="45720" distB="45720" distL="114300" distR="114300" simplePos="0" relativeHeight="251658281" behindDoc="0" locked="0" layoutInCell="1" allowOverlap="1" wp14:anchorId="36BD02EC" wp14:editId="3586CD09">
                <wp:simplePos x="0" y="0"/>
                <wp:positionH relativeFrom="column">
                  <wp:posOffset>7679055</wp:posOffset>
                </wp:positionH>
                <wp:positionV relativeFrom="paragraph">
                  <wp:posOffset>1080770</wp:posOffset>
                </wp:positionV>
                <wp:extent cx="975995" cy="200025"/>
                <wp:effectExtent l="0" t="0" r="14605" b="28575"/>
                <wp:wrapSquare wrapText="bothSides"/>
                <wp:docPr id="364314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599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7EE937" w14:textId="77777777" w:rsidR="001B3D8F" w:rsidRPr="0058785B" w:rsidRDefault="001B3D8F" w:rsidP="001B3D8F">
                            <w:pPr>
                              <w:jc w:val="center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Low in “thing” buck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BD02EC" id="_x0000_s1042" type="#_x0000_t202" style="position:absolute;margin-left:604.65pt;margin-top:85.1pt;width:76.85pt;height:15.75pt;z-index:25165828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">
                <v:textbox>
                  <w:txbxContent>
                    <w:p w14:paraId="7A7EE937" w14:textId="77777777" w:rsidR="001B3D8F" w:rsidRPr="0058785B" w:rsidRDefault="001B3D8F" w:rsidP="001B3D8F">
                      <w:pPr>
                        <w:jc w:val="center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b/>
                          <w:bCs/>
                          <w:sz w:val="12"/>
                          <w:szCs w:val="12"/>
                        </w:rPr>
                        <w:t>Low in “thing” bucke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98B4D2B" w14:textId="396EDB5B" w:rsidR="001B3D8F" w:rsidRDefault="001B3D8F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</w:p>
    <w:p w14:paraId="0BCB02F5" w14:textId="5DA693E3" w:rsidR="001B3D8F" w:rsidRPr="00FE5341" w:rsidRDefault="00BE39B4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  <w:r w:rsidRPr="00527403">
        <w:rPr>
          <w:rFonts w:eastAsia="Times New Roman" w:cs="Times New Roman"/>
          <w:noProof/>
          <w:kern w:val="0"/>
          <w:sz w:val="24"/>
          <w:szCs w:val="24"/>
          <w:lang w:eastAsia="en-CA"/>
          <w14:ligatures w14:val="none"/>
        </w:rPr>
        <mc:AlternateContent>
          <mc:Choice Requires="wps">
            <w:drawing>
              <wp:anchor distT="45720" distB="45720" distL="114300" distR="114300" simplePos="0" relativeHeight="251658277" behindDoc="0" locked="0" layoutInCell="1" allowOverlap="1" wp14:anchorId="276A76B7" wp14:editId="6D13015C">
                <wp:simplePos x="0" y="0"/>
                <wp:positionH relativeFrom="column">
                  <wp:posOffset>5629275</wp:posOffset>
                </wp:positionH>
                <wp:positionV relativeFrom="paragraph">
                  <wp:posOffset>205132</wp:posOffset>
                </wp:positionV>
                <wp:extent cx="975995" cy="200025"/>
                <wp:effectExtent l="0" t="0" r="14605" b="28575"/>
                <wp:wrapThrough wrapText="bothSides">
                  <wp:wrapPolygon edited="0">
                    <wp:start x="0" y="0"/>
                    <wp:lineTo x="0" y="22629"/>
                    <wp:lineTo x="21502" y="22629"/>
                    <wp:lineTo x="21502" y="0"/>
                    <wp:lineTo x="0" y="0"/>
                  </wp:wrapPolygon>
                </wp:wrapThrough>
                <wp:docPr id="12209066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599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1DC57" w14:textId="77777777" w:rsidR="001B3D8F" w:rsidRPr="0058785B" w:rsidRDefault="001B3D8F" w:rsidP="001B3D8F">
                            <w:pPr>
                              <w:jc w:val="center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High in “thing” buck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A76B7" id="_x0000_s1043" type="#_x0000_t202" style="position:absolute;margin-left:443.25pt;margin-top:16.15pt;width:76.85pt;height:15.75pt;z-index:25165827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">
                <v:textbox>
                  <w:txbxContent>
                    <w:p w14:paraId="5751DC57" w14:textId="77777777" w:rsidR="001B3D8F" w:rsidRPr="0058785B" w:rsidRDefault="001B3D8F" w:rsidP="001B3D8F">
                      <w:pPr>
                        <w:jc w:val="center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b/>
                          <w:bCs/>
                          <w:sz w:val="12"/>
                          <w:szCs w:val="12"/>
                        </w:rPr>
                        <w:t>High in “thing” bucke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D40D84">
        <w:rPr>
          <w:rFonts w:ascii="Aptos" w:eastAsia="Times New Roman" w:hAnsi="Aptos" w:cs="Times New Roman"/>
          <w:noProof/>
          <w:kern w:val="0"/>
          <w:sz w:val="24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535B5518" wp14:editId="3B9FD492">
                <wp:simplePos x="0" y="0"/>
                <wp:positionH relativeFrom="column">
                  <wp:posOffset>565785</wp:posOffset>
                </wp:positionH>
                <wp:positionV relativeFrom="paragraph">
                  <wp:posOffset>225425</wp:posOffset>
                </wp:positionV>
                <wp:extent cx="1355725" cy="0"/>
                <wp:effectExtent l="0" t="0" r="0" b="0"/>
                <wp:wrapNone/>
                <wp:docPr id="3266236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41F8F4" id="Straight Connector 12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55pt,17.75pt" to="151.3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" strokecolor="#156082 [3204]" strokeweight=".5pt">
                <v:stroke joinstyle="miter"/>
              </v:line>
            </w:pict>
          </mc:Fallback>
        </mc:AlternateContent>
      </w:r>
      <w:r w:rsidR="00D40D84" w:rsidRPr="00527403">
        <w:rPr>
          <w:rFonts w:eastAsia="Times New Roman" w:cs="Times New Roman"/>
          <w:noProof/>
          <w:kern w:val="0"/>
          <w:sz w:val="24"/>
          <w:szCs w:val="24"/>
          <w:lang w:eastAsia="en-CA"/>
          <w14:ligatures w14:val="none"/>
        </w:rPr>
        <mc:AlternateContent>
          <mc:Choice Requires="wps">
            <w:drawing>
              <wp:anchor distT="45720" distB="45720" distL="114300" distR="114300" simplePos="0" relativeHeight="251658253" behindDoc="0" locked="0" layoutInCell="1" allowOverlap="1" wp14:anchorId="696DEB1E" wp14:editId="6D1A912A">
                <wp:simplePos x="0" y="0"/>
                <wp:positionH relativeFrom="column">
                  <wp:posOffset>747395</wp:posOffset>
                </wp:positionH>
                <wp:positionV relativeFrom="paragraph">
                  <wp:posOffset>205105</wp:posOffset>
                </wp:positionV>
                <wp:extent cx="975995" cy="200025"/>
                <wp:effectExtent l="0" t="0" r="14605" b="28575"/>
                <wp:wrapSquare wrapText="bothSides"/>
                <wp:docPr id="12162560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599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43A35B" w14:textId="77777777" w:rsidR="001B3D8F" w:rsidRPr="0058785B" w:rsidRDefault="001B3D8F" w:rsidP="001B3D8F">
                            <w:pPr>
                              <w:jc w:val="center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High in “thing” buck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DEB1E" id="_x0000_s1044" type="#_x0000_t202" style="position:absolute;margin-left:58.85pt;margin-top:16.15pt;width:76.85pt;height:15.75pt;z-index:25165825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">
                <v:textbox>
                  <w:txbxContent>
                    <w:p w14:paraId="4343A35B" w14:textId="77777777" w:rsidR="001B3D8F" w:rsidRPr="0058785B" w:rsidRDefault="001B3D8F" w:rsidP="001B3D8F">
                      <w:pPr>
                        <w:jc w:val="center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b/>
                          <w:bCs/>
                          <w:sz w:val="12"/>
                          <w:szCs w:val="12"/>
                        </w:rPr>
                        <w:t>High in “thing” bucke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0D84" w:rsidRPr="00527403">
        <w:rPr>
          <w:rFonts w:eastAsia="Times New Roman" w:cs="Times New Roman"/>
          <w:noProof/>
          <w:kern w:val="0"/>
          <w:sz w:val="24"/>
          <w:szCs w:val="24"/>
          <w:lang w:eastAsia="en-CA"/>
          <w14:ligatures w14:val="none"/>
        </w:rPr>
        <mc:AlternateContent>
          <mc:Choice Requires="wps">
            <w:drawing>
              <wp:anchor distT="45720" distB="45720" distL="114300" distR="114300" simplePos="0" relativeHeight="251658273" behindDoc="0" locked="0" layoutInCell="1" allowOverlap="1" wp14:anchorId="4FB799D5" wp14:editId="092E597F">
                <wp:simplePos x="0" y="0"/>
                <wp:positionH relativeFrom="column">
                  <wp:posOffset>2713990</wp:posOffset>
                </wp:positionH>
                <wp:positionV relativeFrom="paragraph">
                  <wp:posOffset>205105</wp:posOffset>
                </wp:positionV>
                <wp:extent cx="975995" cy="200025"/>
                <wp:effectExtent l="0" t="0" r="14605" b="28575"/>
                <wp:wrapSquare wrapText="bothSides"/>
                <wp:docPr id="14532928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599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3FDE66" w14:textId="77777777" w:rsidR="001B3D8F" w:rsidRPr="0058785B" w:rsidRDefault="001B3D8F" w:rsidP="001B3D8F">
                            <w:pPr>
                              <w:jc w:val="center"/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b/>
                                <w:bCs/>
                                <w:sz w:val="12"/>
                                <w:szCs w:val="12"/>
                              </w:rPr>
                              <w:t>Low in “thing” buck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B799D5" id="_x0000_s1045" type="#_x0000_t202" style="position:absolute;margin-left:213.7pt;margin-top:16.15pt;width:76.85pt;height:15.75pt;z-index:25165827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">
                <v:textbox>
                  <w:txbxContent>
                    <w:p w14:paraId="0E3FDE66" w14:textId="77777777" w:rsidR="001B3D8F" w:rsidRPr="0058785B" w:rsidRDefault="001B3D8F" w:rsidP="001B3D8F">
                      <w:pPr>
                        <w:jc w:val="center"/>
                        <w:rPr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b/>
                          <w:bCs/>
                          <w:sz w:val="12"/>
                          <w:szCs w:val="12"/>
                        </w:rPr>
                        <w:t>Low in “thing” bucke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2901EAA" w14:textId="77777777" w:rsidR="0002529C" w:rsidRDefault="001A174A" w:rsidP="0002529C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outlineLvl w:val="2"/>
        <w:rPr>
          <w:noProof/>
        </w:rPr>
      </w:pPr>
      <w:r w:rsidRPr="00537A3D">
        <w:rPr>
          <w:b/>
          <w:bCs/>
          <w:noProof/>
          <w:highlight w:val="cyan"/>
        </w:rPr>
        <w:lastRenderedPageBreak/>
        <w:t>XGBoost:</w:t>
      </w:r>
      <w:r w:rsidR="0002529C">
        <w:rPr>
          <w:b/>
          <w:bCs/>
          <w:noProof/>
        </w:rPr>
        <w:t xml:space="preserve"> </w:t>
      </w:r>
      <w:r w:rsidRPr="001A174A">
        <w:rPr>
          <w:noProof/>
        </w:rPr>
        <w:t>Extreme Gradient Boosting</w:t>
      </w:r>
      <w:r w:rsidR="0002529C">
        <w:rPr>
          <w:noProof/>
        </w:rPr>
        <w:t xml:space="preserve">  </w:t>
      </w:r>
      <w:r w:rsidRPr="001A174A">
        <w:rPr>
          <w:noProof/>
        </w:rPr>
        <w:t xml:space="preserve">builds a model in a stage-wise fashion, where each new tree corrects errors made by previous trees. </w:t>
      </w:r>
    </w:p>
    <w:p w14:paraId="16B530FD" w14:textId="4FEFDCA2" w:rsidR="000612C0" w:rsidRDefault="001A174A" w:rsidP="000612C0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noProof/>
        </w:rPr>
      </w:pPr>
      <w:r w:rsidRPr="001A174A">
        <w:rPr>
          <w:noProof/>
        </w:rPr>
        <w:t xml:space="preserve">XGBoost starts with a simple initial model, perhaps predicting the average value of </w:t>
      </w:r>
      <w:r w:rsidR="00682B98">
        <w:rPr>
          <w:noProof/>
        </w:rPr>
        <w:t>“</w:t>
      </w:r>
      <w:r w:rsidRPr="001A174A">
        <w:rPr>
          <w:noProof/>
        </w:rPr>
        <w:t>thing</w:t>
      </w:r>
      <w:r w:rsidR="00682B98">
        <w:rPr>
          <w:noProof/>
        </w:rPr>
        <w:t>”</w:t>
      </w:r>
      <w:r w:rsidRPr="001A174A">
        <w:rPr>
          <w:noProof/>
        </w:rPr>
        <w:t xml:space="preserve"> across all treaties</w:t>
      </w:r>
      <w:r w:rsidR="000612C0">
        <w:rPr>
          <w:noProof/>
        </w:rPr>
        <w:t>.</w:t>
      </w:r>
    </w:p>
    <w:p w14:paraId="599266F7" w14:textId="6B8FB3AA" w:rsidR="000612C0" w:rsidRDefault="001A174A" w:rsidP="000612C0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noProof/>
        </w:rPr>
      </w:pPr>
      <w:r w:rsidRPr="001A174A">
        <w:rPr>
          <w:noProof/>
        </w:rPr>
        <w:t xml:space="preserve">It calculates the difference (residual) between the actual values of </w:t>
      </w:r>
      <w:r w:rsidR="00682B98">
        <w:rPr>
          <w:noProof/>
        </w:rPr>
        <w:t>“</w:t>
      </w:r>
      <w:r w:rsidRPr="001A174A">
        <w:rPr>
          <w:noProof/>
        </w:rPr>
        <w:t>thing</w:t>
      </w:r>
      <w:r w:rsidR="00682B98">
        <w:rPr>
          <w:noProof/>
        </w:rPr>
        <w:t>”</w:t>
      </w:r>
      <w:r w:rsidRPr="001A174A">
        <w:rPr>
          <w:noProof/>
        </w:rPr>
        <w:t xml:space="preserve"> (e.g., occurrences of important terms) and the predictions made by the initial model for each treaty</w:t>
      </w:r>
      <w:r w:rsidR="000612C0">
        <w:rPr>
          <w:noProof/>
        </w:rPr>
        <w:t>.</w:t>
      </w:r>
    </w:p>
    <w:p w14:paraId="34F9376D" w14:textId="77777777" w:rsidR="00537A3D" w:rsidRDefault="001A174A" w:rsidP="000612C0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noProof/>
        </w:rPr>
      </w:pPr>
      <w:r w:rsidRPr="001A174A">
        <w:rPr>
          <w:noProof/>
        </w:rPr>
        <w:t>A new decision tree is created to predict these residuals.</w:t>
      </w:r>
    </w:p>
    <w:p w14:paraId="13FCB7CD" w14:textId="30CDAECB" w:rsidR="00537A3D" w:rsidRPr="00537A3D" w:rsidRDefault="00537A3D" w:rsidP="00537A3D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2"/>
        <w:rPr>
          <w:noProof/>
        </w:rPr>
      </w:pPr>
      <w:r>
        <w:rPr>
          <w:noProof/>
        </w:rPr>
        <w:t xml:space="preserve">e.g., </w:t>
      </w:r>
      <w:r w:rsidRPr="00BF7DFC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Planting a 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“</w:t>
      </w:r>
      <w:r w:rsidRPr="00BF7DFC">
        <w:rPr>
          <w:rFonts w:ascii="Aptos" w:eastAsia="Times New Roman" w:hAnsi="Aptos" w:cs="Times New Roman"/>
          <w:b/>
          <w:bCs/>
          <w:kern w:val="0"/>
          <w:lang w:eastAsia="en-CA"/>
          <w14:ligatures w14:val="none"/>
        </w:rPr>
        <w:t>punish</w:t>
      </w:r>
      <w:r w:rsidR="00682B98">
        <w:rPr>
          <w:rFonts w:ascii="Aptos" w:eastAsia="Times New Roman" w:hAnsi="Aptos" w:cs="Times New Roman"/>
          <w:kern w:val="0"/>
          <w:lang w:eastAsia="en-CA"/>
          <w14:ligatures w14:val="none"/>
        </w:rPr>
        <w:t>”</w:t>
      </w:r>
      <w:r w:rsidRPr="00BF7DFC">
        <w:rPr>
          <w:rFonts w:ascii="Aptos" w:eastAsia="Times New Roman" w:hAnsi="Aptos" w:cs="Times New Roman"/>
          <w:kern w:val="0"/>
          <w:lang w:eastAsia="en-CA"/>
          <w14:ligatures w14:val="none"/>
        </w:rPr>
        <w:t xml:space="preserve"> tree</w:t>
      </w:r>
      <w:r>
        <w:rPr>
          <w:rFonts w:ascii="Aptos" w:eastAsia="Times New Roman" w:hAnsi="Aptos" w:cs="Times New Roman"/>
          <w:kern w:val="0"/>
          <w:lang w:eastAsia="en-CA"/>
          <w14:ligatures w14:val="none"/>
        </w:rPr>
        <w:t>:</w:t>
      </w:r>
    </w:p>
    <w:p w14:paraId="35F6DB80" w14:textId="42F115C8" w:rsidR="00537A3D" w:rsidRDefault="001A174A" w:rsidP="00537A3D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noProof/>
        </w:rPr>
      </w:pPr>
      <w:r w:rsidRPr="001A174A">
        <w:rPr>
          <w:noProof/>
        </w:rPr>
        <w:t xml:space="preserve">If </w:t>
      </w:r>
      <w:r w:rsidR="00682B98">
        <w:rPr>
          <w:noProof/>
        </w:rPr>
        <w:t>“</w:t>
      </w:r>
      <w:r w:rsidRPr="001A174A">
        <w:rPr>
          <w:noProof/>
        </w:rPr>
        <w:t>punish</w:t>
      </w:r>
      <w:r w:rsidR="00682B98">
        <w:rPr>
          <w:noProof/>
        </w:rPr>
        <w:t>”</w:t>
      </w:r>
      <w:r w:rsidRPr="001A174A">
        <w:rPr>
          <w:noProof/>
        </w:rPr>
        <w:t xml:space="preserve"> appears often in a treaty, the tree might predict a higher residual (indicating the initial model underestimated the </w:t>
      </w:r>
      <w:r w:rsidR="00682B98">
        <w:rPr>
          <w:noProof/>
        </w:rPr>
        <w:t>“</w:t>
      </w:r>
      <w:r w:rsidRPr="001A174A">
        <w:rPr>
          <w:noProof/>
        </w:rPr>
        <w:t>thing</w:t>
      </w:r>
      <w:r w:rsidR="00682B98">
        <w:rPr>
          <w:noProof/>
        </w:rPr>
        <w:t>”</w:t>
      </w:r>
      <w:r w:rsidRPr="001A174A">
        <w:rPr>
          <w:noProof/>
        </w:rPr>
        <w:t xml:space="preserve"> for this treaty).</w:t>
      </w:r>
    </w:p>
    <w:p w14:paraId="381F8AD7" w14:textId="0D94D569" w:rsidR="000612C0" w:rsidRDefault="001A174A" w:rsidP="00537A3D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noProof/>
        </w:rPr>
      </w:pPr>
      <w:r w:rsidRPr="001A174A">
        <w:rPr>
          <w:noProof/>
        </w:rPr>
        <w:t xml:space="preserve">If </w:t>
      </w:r>
      <w:r w:rsidR="00682B98">
        <w:rPr>
          <w:noProof/>
        </w:rPr>
        <w:t>“</w:t>
      </w:r>
      <w:r w:rsidRPr="001A174A">
        <w:rPr>
          <w:noProof/>
        </w:rPr>
        <w:t>punish</w:t>
      </w:r>
      <w:r w:rsidR="00682B98">
        <w:rPr>
          <w:noProof/>
        </w:rPr>
        <w:t>”</w:t>
      </w:r>
      <w:r w:rsidRPr="001A174A">
        <w:rPr>
          <w:noProof/>
        </w:rPr>
        <w:t xml:space="preserve"> is rare, the tree might predict a lower residual (indicating the initial model overestimated the </w:t>
      </w:r>
      <w:r w:rsidR="00682B98">
        <w:rPr>
          <w:noProof/>
        </w:rPr>
        <w:t>“</w:t>
      </w:r>
      <w:r w:rsidRPr="001A174A">
        <w:rPr>
          <w:noProof/>
        </w:rPr>
        <w:t>thing</w:t>
      </w:r>
      <w:r w:rsidR="00682B98">
        <w:rPr>
          <w:noProof/>
        </w:rPr>
        <w:t>”</w:t>
      </w:r>
      <w:r w:rsidRPr="001A174A">
        <w:rPr>
          <w:noProof/>
        </w:rPr>
        <w:t>).</w:t>
      </w:r>
    </w:p>
    <w:p w14:paraId="60B6235F" w14:textId="4D8D2BCC" w:rsidR="000612C0" w:rsidRDefault="001A174A" w:rsidP="00537A3D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2"/>
        <w:rPr>
          <w:noProof/>
        </w:rPr>
      </w:pPr>
      <w:r w:rsidRPr="001A174A">
        <w:rPr>
          <w:noProof/>
        </w:rPr>
        <w:t>The predictions from this new tree are added to the initial model to improve its accuracy.</w:t>
      </w:r>
    </w:p>
    <w:p w14:paraId="74AEC897" w14:textId="77777777" w:rsidR="000612C0" w:rsidRDefault="001A174A" w:rsidP="000612C0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noProof/>
        </w:rPr>
      </w:pPr>
      <w:r w:rsidRPr="001A174A">
        <w:rPr>
          <w:noProof/>
        </w:rPr>
        <w:t>This process of calculating residuals, creating new trees, and updating the model continues iteratively, with each new tree focusing on the remaining errors from the previous iteration.</w:t>
      </w:r>
    </w:p>
    <w:p w14:paraId="3AB3CA08" w14:textId="22C89774" w:rsidR="001A174A" w:rsidRDefault="001A174A" w:rsidP="001B3D8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noProof/>
        </w:rPr>
      </w:pPr>
      <w:r w:rsidRPr="001A174A">
        <w:rPr>
          <w:noProof/>
        </w:rPr>
        <w:t>The final model is an ensemble of all the trees, where each tree contributes to refining the predictions.</w:t>
      </w:r>
    </w:p>
    <w:p w14:paraId="285649FF" w14:textId="675A39F5" w:rsidR="00C07F93" w:rsidRPr="00D82C21" w:rsidRDefault="00CC0B9B" w:rsidP="001B3D8F">
      <w:pPr>
        <w:spacing w:before="100" w:beforeAutospacing="1" w:after="100" w:afterAutospacing="1" w:line="240" w:lineRule="auto"/>
        <w:outlineLvl w:val="2"/>
        <w:rPr>
          <w:b/>
          <w:bCs/>
          <w:noProof/>
        </w:rPr>
      </w:pPr>
      <w:r w:rsidRPr="00D82C21">
        <w:rPr>
          <w:b/>
          <w:bCs/>
          <w:noProof/>
        </w:rPr>
        <w:t xml:space="preserve"> </w:t>
      </w:r>
      <w:r w:rsidR="00D82C21" w:rsidRPr="00D82C21">
        <w:rPr>
          <w:b/>
          <w:bCs/>
          <w:noProof/>
          <w:highlight w:val="green"/>
        </w:rPr>
        <w:t xml:space="preserve">Algorithm Results – </w:t>
      </w:r>
      <w:r w:rsidR="007951D8" w:rsidRPr="00D82C21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KPC1 (</w:t>
      </w:r>
      <w:r w:rsidR="000C17E2" w:rsidRPr="00D82C21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“main thing”):</w:t>
      </w:r>
    </w:p>
    <w:p w14:paraId="65B09203" w14:textId="06B4A442" w:rsidR="00C07F93" w:rsidRPr="006D2522" w:rsidRDefault="00D40D84" w:rsidP="005B45AF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 w:rsidRPr="00CC0B9B">
        <w:rPr>
          <w:rFonts w:ascii="Aptos" w:eastAsia="Times New Roman" w:hAnsi="Aptos" w:cs="Times New Roman"/>
          <w:b/>
          <w:bCs/>
          <w:noProof/>
          <w:kern w:val="0"/>
          <w:sz w:val="24"/>
          <w:szCs w:val="24"/>
          <w:lang w:eastAsia="en-CA"/>
          <w14:ligatures w14:val="none"/>
        </w:rPr>
        <w:drawing>
          <wp:anchor distT="0" distB="0" distL="114300" distR="114300" simplePos="0" relativeHeight="251658266" behindDoc="0" locked="0" layoutInCell="1" allowOverlap="1" wp14:anchorId="4EADF4DE" wp14:editId="3558B456">
            <wp:simplePos x="0" y="0"/>
            <wp:positionH relativeFrom="column">
              <wp:posOffset>297180</wp:posOffset>
            </wp:positionH>
            <wp:positionV relativeFrom="paragraph">
              <wp:posOffset>695960</wp:posOffset>
            </wp:positionV>
            <wp:extent cx="4932045" cy="3067050"/>
            <wp:effectExtent l="0" t="0" r="1905" b="0"/>
            <wp:wrapThrough wrapText="bothSides">
              <wp:wrapPolygon edited="0">
                <wp:start x="0" y="0"/>
                <wp:lineTo x="0" y="21466"/>
                <wp:lineTo x="21525" y="21466"/>
                <wp:lineTo x="21525" y="0"/>
                <wp:lineTo x="0" y="0"/>
              </wp:wrapPolygon>
            </wp:wrapThrough>
            <wp:docPr id="1098398519" name="Picture 1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398519" name="Picture 1" descr="A graph with blue lines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2045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F3AFD">
        <w:rPr>
          <w:rFonts w:ascii="Aptos" w:eastAsia="Times New Roman" w:hAnsi="Aptos" w:cs="Times New Roman"/>
          <w:b/>
          <w:bCs/>
          <w:noProof/>
          <w:kern w:val="0"/>
          <w:sz w:val="24"/>
          <w:szCs w:val="24"/>
          <w:lang w:eastAsia="en-CA"/>
          <w14:ligatures w14:val="none"/>
        </w:rPr>
        <w:drawing>
          <wp:anchor distT="0" distB="0" distL="114300" distR="114300" simplePos="0" relativeHeight="251658265" behindDoc="0" locked="0" layoutInCell="1" allowOverlap="1" wp14:anchorId="13AA57BB" wp14:editId="51D00B92">
            <wp:simplePos x="0" y="0"/>
            <wp:positionH relativeFrom="column">
              <wp:posOffset>4936490</wp:posOffset>
            </wp:positionH>
            <wp:positionV relativeFrom="paragraph">
              <wp:posOffset>-110490</wp:posOffset>
            </wp:positionV>
            <wp:extent cx="4250131" cy="3873947"/>
            <wp:effectExtent l="0" t="0" r="0" b="0"/>
            <wp:wrapThrough wrapText="bothSides">
              <wp:wrapPolygon edited="0">
                <wp:start x="0" y="0"/>
                <wp:lineTo x="0" y="21458"/>
                <wp:lineTo x="21494" y="21458"/>
                <wp:lineTo x="21494" y="0"/>
                <wp:lineTo x="0" y="0"/>
              </wp:wrapPolygon>
            </wp:wrapThrough>
            <wp:docPr id="2306049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604928" name="Picture 1" descr="A screenshot of a computer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0131" cy="38739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2522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Here we have a graph</w:t>
      </w:r>
      <w:r w:rsidR="00CC0B9B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of the most important features </w:t>
      </w:r>
      <w:r w:rsidR="00DF3AFD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from KPC1 </w:t>
      </w:r>
      <w:r w:rsidR="00CC0B9B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(the words that best separate the treaties into the correct </w:t>
      </w:r>
      <w:r w:rsidR="00DF3AFD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“main thing” </w:t>
      </w:r>
      <w:r w:rsidR="00CC0B9B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buckets)</w:t>
      </w:r>
      <w:r w:rsidR="00D82C21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, and the corresponding </w:t>
      </w:r>
      <w:r w:rsidR="005C5437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algorithms</w:t>
      </w:r>
      <w:r w:rsidR="00DF3AFD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scores</w:t>
      </w:r>
      <w:r w:rsidR="00CC0B9B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73FB4A4F" w14:textId="7022A8F5" w:rsidR="00DF05CB" w:rsidRPr="00D82C21" w:rsidRDefault="009E06DE" w:rsidP="00DF05CB">
      <w:pPr>
        <w:spacing w:before="100" w:beforeAutospacing="1" w:after="100" w:afterAutospacing="1" w:line="240" w:lineRule="auto"/>
        <w:outlineLvl w:val="2"/>
        <w:rPr>
          <w:b/>
          <w:bCs/>
          <w:noProof/>
        </w:rPr>
      </w:pPr>
      <w:r w:rsidRPr="009E06DE">
        <w:rPr>
          <w:rFonts w:ascii="Aptos" w:eastAsia="Times New Roman" w:hAnsi="Aptos" w:cs="Times New Roman"/>
          <w:b/>
          <w:bCs/>
          <w:noProof/>
          <w:kern w:val="0"/>
          <w:sz w:val="24"/>
          <w:szCs w:val="24"/>
          <w:lang w:eastAsia="en-CA"/>
          <w14:ligatures w14:val="none"/>
        </w:rPr>
        <w:lastRenderedPageBreak/>
        <w:drawing>
          <wp:anchor distT="0" distB="0" distL="114300" distR="114300" simplePos="0" relativeHeight="251658263" behindDoc="0" locked="0" layoutInCell="1" allowOverlap="1" wp14:anchorId="09761CBA" wp14:editId="663EBC8A">
            <wp:simplePos x="0" y="0"/>
            <wp:positionH relativeFrom="column">
              <wp:posOffset>4212771</wp:posOffset>
            </wp:positionH>
            <wp:positionV relativeFrom="paragraph">
              <wp:posOffset>280</wp:posOffset>
            </wp:positionV>
            <wp:extent cx="5053965" cy="4607560"/>
            <wp:effectExtent l="0" t="0" r="0" b="2540"/>
            <wp:wrapThrough wrapText="bothSides">
              <wp:wrapPolygon edited="0">
                <wp:start x="0" y="0"/>
                <wp:lineTo x="0" y="21523"/>
                <wp:lineTo x="21494" y="21523"/>
                <wp:lineTo x="21494" y="0"/>
                <wp:lineTo x="0" y="0"/>
              </wp:wrapPolygon>
            </wp:wrapThrough>
            <wp:docPr id="8548271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827152" name="Picture 1" descr="A screenshot of a computer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3965" cy="4607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05CB" w:rsidRPr="00DF05CB">
        <w:rPr>
          <w:rFonts w:ascii="Aptos" w:eastAsia="Times New Roman" w:hAnsi="Aptos" w:cs="Times New Roman"/>
          <w:b/>
          <w:bCs/>
          <w:noProof/>
          <w:kern w:val="0"/>
          <w:sz w:val="24"/>
          <w:szCs w:val="24"/>
          <w:lang w:eastAsia="en-CA"/>
          <w14:ligatures w14:val="none"/>
        </w:rPr>
        <w:drawing>
          <wp:anchor distT="0" distB="0" distL="114300" distR="114300" simplePos="0" relativeHeight="251658264" behindDoc="0" locked="0" layoutInCell="1" allowOverlap="1" wp14:anchorId="4965EB7D" wp14:editId="0FD3F7A4">
            <wp:simplePos x="0" y="0"/>
            <wp:positionH relativeFrom="column">
              <wp:posOffset>-6259</wp:posOffset>
            </wp:positionH>
            <wp:positionV relativeFrom="paragraph">
              <wp:posOffset>284917</wp:posOffset>
            </wp:positionV>
            <wp:extent cx="5193665" cy="3277235"/>
            <wp:effectExtent l="0" t="0" r="6985" b="0"/>
            <wp:wrapThrough wrapText="bothSides">
              <wp:wrapPolygon edited="0">
                <wp:start x="0" y="0"/>
                <wp:lineTo x="0" y="21470"/>
                <wp:lineTo x="21550" y="21470"/>
                <wp:lineTo x="21550" y="0"/>
                <wp:lineTo x="0" y="0"/>
              </wp:wrapPolygon>
            </wp:wrapThrough>
            <wp:docPr id="776109107" name="Picture 1" descr="A graph with a b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109107" name="Picture 1" descr="A graph with a bar&#10;&#10;Description automatically generated with medium confidence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3665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05CB" w:rsidRPr="00D82C21">
        <w:rPr>
          <w:b/>
          <w:bCs/>
          <w:noProof/>
          <w:highlight w:val="green"/>
        </w:rPr>
        <w:t xml:space="preserve">Algorithm Results – </w:t>
      </w:r>
      <w:r w:rsidR="00DF05CB" w:rsidRPr="00D82C21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KPC</w:t>
      </w:r>
      <w:r w:rsidR="00DF05CB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2</w:t>
      </w:r>
      <w:r w:rsidR="00DF05CB" w:rsidRPr="00D82C21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 xml:space="preserve"> (“</w:t>
      </w:r>
      <w:r w:rsidR="00DF05CB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secondary</w:t>
      </w:r>
      <w:r w:rsidR="00DF05CB" w:rsidRPr="00D82C21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 xml:space="preserve"> thing”):</w:t>
      </w:r>
    </w:p>
    <w:p w14:paraId="2904F1D3" w14:textId="4D07E9CD" w:rsidR="00C07F93" w:rsidRPr="00DF3AFD" w:rsidRDefault="00C07F93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3DCE857B" w14:textId="349C484B" w:rsidR="00C07F93" w:rsidRPr="00DF3AFD" w:rsidRDefault="00DF3AFD" w:rsidP="00DF3AFD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 w:rsidRPr="00DF3AFD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Here we have a graph of the most important features from KPC</w:t>
      </w:r>
      <w:r w:rsidR="00D82B21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2</w:t>
      </w:r>
      <w:r w:rsidRPr="00DF3AFD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(the words that best separate the treaties into the correct “</w:t>
      </w:r>
      <w:r w:rsidR="00D82B21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secondary thing</w:t>
      </w:r>
      <w:r w:rsidRPr="00DF3AFD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” buckets), and the corresponding algorithms scores.</w:t>
      </w:r>
    </w:p>
    <w:p w14:paraId="626269B8" w14:textId="77777777" w:rsidR="001760B0" w:rsidRDefault="00DF3AFD" w:rsidP="001760B0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Note</w:t>
      </w:r>
      <w:r w:rsidR="00D82B21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 xml:space="preserve"> on Term Importance: </w:t>
      </w:r>
      <w:r w:rsidR="00D82B21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we spent weeks verifying that the calculations are accurate, double checking </w:t>
      </w:r>
      <w:proofErr w:type="spellStart"/>
      <w:r w:rsidR="00D82B21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Spirling’s</w:t>
      </w:r>
      <w:proofErr w:type="spellEnd"/>
      <w:r w:rsidR="00D82B21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methodology. </w:t>
      </w:r>
    </w:p>
    <w:p w14:paraId="296E0B7C" w14:textId="77777777" w:rsidR="00D40D84" w:rsidRDefault="00D82B21" w:rsidP="001760B0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  <w:r w:rsidRPr="001760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Happily, </w:t>
      </w:r>
      <w:r w:rsidRPr="001760B0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Feir et al. (2023)</w:t>
      </w:r>
      <w:r w:rsidRPr="001760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</w:t>
      </w:r>
      <w:r w:rsidR="00D40D84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– </w:t>
      </w:r>
      <w:r w:rsidR="001760B0" w:rsidRPr="001760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the </w:t>
      </w:r>
      <w:r w:rsidRPr="001760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sentiment analysis</w:t>
      </w:r>
      <w:r w:rsidR="001760B0" w:rsidRPr="001760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paper</w:t>
      </w:r>
      <w:r w:rsidR="00D40D84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– </w:t>
      </w:r>
      <w:r w:rsidR="001760B0" w:rsidRPr="001760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also calculated </w:t>
      </w:r>
      <w:r w:rsidR="006C3B2E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term </w:t>
      </w:r>
      <w:r w:rsidR="001760B0" w:rsidRPr="001760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importance scores</w:t>
      </w:r>
      <w:r w:rsidRPr="001760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</w:t>
      </w:r>
      <w:r w:rsidR="001760B0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on Canadian treaties. </w:t>
      </w:r>
    </w:p>
    <w:p w14:paraId="1379F290" w14:textId="4F3B3CA8" w:rsidR="00DF3AFD" w:rsidRPr="001760B0" w:rsidRDefault="001760B0" w:rsidP="00D40D84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I only wish I had found the paper sooner – it would’ve saved </w:t>
      </w:r>
      <w:r w:rsidR="00D40D84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hours</w:t>
      </w:r>
      <w:r w:rsidR="006C3B2E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of late nights and incessant worry.</w:t>
      </w:r>
    </w:p>
    <w:p w14:paraId="08C17B68" w14:textId="77777777" w:rsidR="00C07F93" w:rsidRDefault="00C07F93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</w:pPr>
    </w:p>
    <w:p w14:paraId="32EA79A9" w14:textId="77777777" w:rsidR="00D40D84" w:rsidRDefault="00D40D84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</w:pPr>
    </w:p>
    <w:p w14:paraId="063D217D" w14:textId="4ED30D2A" w:rsidR="001B3D8F" w:rsidRDefault="001B3D8F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lastRenderedPageBreak/>
        <w:t xml:space="preserve">Component </w:t>
      </w:r>
      <w:r w:rsidR="00C07F93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(“thing”)</w:t>
      </w:r>
      <w:r w:rsidR="00C07F93" w:rsidRPr="007341C0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 xml:space="preserve"> </w:t>
      </w:r>
      <w:r w:rsidR="007341C0" w:rsidRPr="007341C0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Correlations:</w:t>
      </w:r>
    </w:p>
    <w:p w14:paraId="723A5987" w14:textId="5DFAD2D5" w:rsidR="001B3D8F" w:rsidRPr="00031722" w:rsidRDefault="001B3D8F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i/>
          <w:iCs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noProof/>
          <w:kern w:val="0"/>
          <w:sz w:val="24"/>
          <w:szCs w:val="24"/>
          <w:lang w:eastAsia="en-CA"/>
        </w:rPr>
        <mc:AlternateContent>
          <mc:Choice Requires="wpi">
            <w:drawing>
              <wp:anchor distT="0" distB="0" distL="114300" distR="114300" simplePos="0" relativeHeight="251658245" behindDoc="0" locked="0" layoutInCell="1" allowOverlap="1" wp14:anchorId="2C8FA5D9" wp14:editId="457D15EE">
                <wp:simplePos x="0" y="0"/>
                <wp:positionH relativeFrom="column">
                  <wp:posOffset>3943934</wp:posOffset>
                </wp:positionH>
                <wp:positionV relativeFrom="paragraph">
                  <wp:posOffset>126484</wp:posOffset>
                </wp:positionV>
                <wp:extent cx="360" cy="360"/>
                <wp:effectExtent l="38100" t="38100" r="38100" b="38100"/>
                <wp:wrapNone/>
                <wp:docPr id="2133198778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D45892" id="Ink 4" o:spid="_x0000_s1026" type="#_x0000_t75" style="position:absolute;margin-left:310.2pt;margin-top:9.6pt;width:.75pt;height: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">
                <v:imagedata r:id="rId40" o:title=""/>
              </v:shape>
            </w:pict>
          </mc:Fallback>
        </mc:AlternateContent>
      </w:r>
      <w:r w:rsidRPr="00031722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When </w:t>
      </w:r>
      <w:r w:rsidRPr="00031722">
        <w:rPr>
          <w:rFonts w:ascii="Aptos" w:eastAsia="Times New Roman" w:hAnsi="Aptos" w:cs="Times New Roman"/>
          <w:b/>
          <w:bCs/>
          <w:kern w:val="0"/>
          <w:sz w:val="24"/>
          <w:szCs w:val="24"/>
          <w:u w:val="single"/>
          <w:lang w:eastAsia="en-CA"/>
          <w14:ligatures w14:val="none"/>
        </w:rPr>
        <w:t>stemming</w:t>
      </w:r>
      <w:r w:rsidRPr="00031722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 words, </w:t>
      </w:r>
      <w:r w:rsidRPr="00031722">
        <w:rPr>
          <w:sz w:val="24"/>
          <w:szCs w:val="24"/>
        </w:rPr>
        <w:t xml:space="preserve">we erase word suffixes to obtain the </w:t>
      </w:r>
      <w:r w:rsidR="00682B98">
        <w:rPr>
          <w:sz w:val="24"/>
          <w:szCs w:val="24"/>
        </w:rPr>
        <w:t>“</w:t>
      </w:r>
      <w:r w:rsidRPr="00031722">
        <w:rPr>
          <w:sz w:val="24"/>
          <w:szCs w:val="24"/>
        </w:rPr>
        <w:t>root</w:t>
      </w:r>
      <w:r w:rsidR="00682B98">
        <w:rPr>
          <w:sz w:val="24"/>
          <w:szCs w:val="24"/>
        </w:rPr>
        <w:t>”</w:t>
      </w:r>
      <w:r w:rsidRPr="00031722">
        <w:rPr>
          <w:sz w:val="24"/>
          <w:szCs w:val="24"/>
        </w:rPr>
        <w:t xml:space="preserve"> of the word.</w:t>
      </w:r>
    </w:p>
    <w:p w14:paraId="438974D2" w14:textId="592B0891" w:rsidR="001B3D8F" w:rsidRPr="00031722" w:rsidRDefault="001B3D8F" w:rsidP="001B3D8F">
      <w:pPr>
        <w:spacing w:after="120" w:line="240" w:lineRule="auto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CA"/>
          <w14:ligatures w14:val="none"/>
        </w:rPr>
      </w:pPr>
      <w:r w:rsidRPr="00031722">
        <w:rPr>
          <w:rFonts w:ascii="Aptos" w:eastAsia="Times New Roman" w:hAnsi="Aptos" w:cs="Times New Roman"/>
          <w:b/>
          <w:bCs/>
          <w:color w:val="000000"/>
          <w:kern w:val="0"/>
          <w:sz w:val="24"/>
          <w:szCs w:val="24"/>
          <w:lang w:eastAsia="en-CA"/>
          <w14:ligatures w14:val="none"/>
        </w:rPr>
        <w:t>Word stems with a high positive correlation</w:t>
      </w:r>
      <w:r w:rsidRPr="00031722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CA"/>
          <w14:ligatures w14:val="none"/>
        </w:rPr>
        <w:t xml:space="preserve"> appear more frequently</w:t>
      </w:r>
      <w:r w:rsidR="00D40D84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CA"/>
          <w14:ligatures w14:val="none"/>
        </w:rPr>
        <w:t xml:space="preserve">/are </w:t>
      </w:r>
      <w:r w:rsidRPr="00031722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CA"/>
          <w14:ligatures w14:val="none"/>
        </w:rPr>
        <w:t xml:space="preserve">more prominent in treaties that have high scores on the principal component. </w:t>
      </w:r>
    </w:p>
    <w:p w14:paraId="0B5381F8" w14:textId="77191746" w:rsidR="001B3D8F" w:rsidRPr="00031722" w:rsidRDefault="005C4B55" w:rsidP="001B3D8F">
      <w:pPr>
        <w:pStyle w:val="ListParagraph"/>
        <w:numPr>
          <w:ilvl w:val="0"/>
          <w:numId w:val="7"/>
        </w:numPr>
        <w:spacing w:after="120" w:line="240" w:lineRule="auto"/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CA"/>
          <w14:ligatures w14:val="none"/>
        </w:rPr>
        <w:t>These stems are</w:t>
      </w:r>
      <w:r w:rsidR="001B3D8F" w:rsidRPr="00031722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CA"/>
          <w14:ligatures w14:val="none"/>
        </w:rPr>
        <w:t xml:space="preserve"> characteristic of whatever </w:t>
      </w:r>
      <w:r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CA"/>
          <w14:ligatures w14:val="none"/>
        </w:rPr>
        <w:t>“thing” the</w:t>
      </w:r>
      <w:r w:rsidR="001B3D8F" w:rsidRPr="00031722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CA"/>
          <w14:ligatures w14:val="none"/>
        </w:rPr>
        <w:t xml:space="preserve"> </w:t>
      </w:r>
      <w:r w:rsidR="007341C0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CA"/>
          <w14:ligatures w14:val="none"/>
        </w:rPr>
        <w:t>KPC</w:t>
      </w:r>
      <w:r w:rsidR="001B3D8F" w:rsidRPr="00031722">
        <w:rPr>
          <w:rFonts w:ascii="Aptos" w:eastAsia="Times New Roman" w:hAnsi="Aptos" w:cs="Times New Roman"/>
          <w:color w:val="000000"/>
          <w:kern w:val="0"/>
          <w:sz w:val="24"/>
          <w:szCs w:val="24"/>
          <w:lang w:eastAsia="en-CA"/>
          <w14:ligatures w14:val="none"/>
        </w:rPr>
        <w:t xml:space="preserve"> is capturing when it scores high.</w:t>
      </w:r>
    </w:p>
    <w:p w14:paraId="1DADCD3B" w14:textId="23DFDEA9" w:rsidR="001B3D8F" w:rsidRPr="00031722" w:rsidRDefault="001B3D8F" w:rsidP="001B3D8F">
      <w:pPr>
        <w:spacing w:after="120" w:line="240" w:lineRule="auto"/>
        <w:rPr>
          <w:sz w:val="24"/>
          <w:szCs w:val="24"/>
        </w:rPr>
      </w:pPr>
      <w:r w:rsidRPr="00031722">
        <w:rPr>
          <w:rStyle w:val="Strong"/>
          <w:sz w:val="24"/>
          <w:szCs w:val="24"/>
        </w:rPr>
        <w:t>Word stems with a high negative correlation</w:t>
      </w:r>
      <w:r w:rsidRPr="00031722">
        <w:rPr>
          <w:sz w:val="24"/>
          <w:szCs w:val="24"/>
        </w:rPr>
        <w:t xml:space="preserve"> appear more frequently or are more prominent in treaties that have low scores on the principal component. </w:t>
      </w:r>
    </w:p>
    <w:p w14:paraId="2FA70483" w14:textId="4FC724B0" w:rsidR="001B3D8F" w:rsidRDefault="005C4B55" w:rsidP="001B3D8F">
      <w:pPr>
        <w:pStyle w:val="ListParagraph"/>
        <w:numPr>
          <w:ilvl w:val="0"/>
          <w:numId w:val="7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se </w:t>
      </w:r>
      <w:r w:rsidR="001B3D8F" w:rsidRPr="00031722">
        <w:rPr>
          <w:sz w:val="24"/>
          <w:szCs w:val="24"/>
        </w:rPr>
        <w:t xml:space="preserve">stems are characteristic of treaties that represent the opposite end of whatever </w:t>
      </w:r>
      <w:r>
        <w:rPr>
          <w:sz w:val="24"/>
          <w:szCs w:val="24"/>
        </w:rPr>
        <w:t>the “thing” we’ve captured is.</w:t>
      </w:r>
    </w:p>
    <w:p w14:paraId="77E3F2F0" w14:textId="0BBE865E" w:rsidR="001B3D8F" w:rsidRDefault="001B3D8F" w:rsidP="00D63C82">
      <w:pPr>
        <w:spacing w:after="12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Word Stem correlations can be treated as Kernel Principal Component Loadings </w:t>
      </w:r>
      <w:r>
        <w:rPr>
          <w:sz w:val="24"/>
          <w:szCs w:val="24"/>
        </w:rPr>
        <w:t>– how much each word affects the “thing(s)”.</w:t>
      </w:r>
    </w:p>
    <w:p w14:paraId="6893C3DD" w14:textId="2B6D012C" w:rsidR="00D63C82" w:rsidRPr="00D63C82" w:rsidRDefault="007F2AF3" w:rsidP="00D63C82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There are 3677 terms captured in the documents (which we have the correlations for</w:t>
      </w:r>
      <w:proofErr w:type="gramStart"/>
      <w:r>
        <w:rPr>
          <w:sz w:val="24"/>
          <w:szCs w:val="24"/>
        </w:rPr>
        <w:t>)</w:t>
      </w:r>
      <w:proofErr w:type="gramEnd"/>
      <w:r>
        <w:rPr>
          <w:sz w:val="24"/>
          <w:szCs w:val="24"/>
        </w:rPr>
        <w:t xml:space="preserve"> so I’ll just include the most important ones </w:t>
      </w:r>
      <w:r w:rsidR="005F0E0B">
        <w:rPr>
          <w:sz w:val="24"/>
          <w:szCs w:val="24"/>
        </w:rPr>
        <w:t>for each of KPC1 &amp; KPC2.</w:t>
      </w:r>
    </w:p>
    <w:p w14:paraId="58E1270D" w14:textId="24905AA5" w:rsidR="006C3B2E" w:rsidRDefault="000A20F2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 w:rsidRPr="000A20F2">
        <w:rPr>
          <w:rFonts w:ascii="Aptos" w:eastAsia="Times New Roman" w:hAnsi="Aptos" w:cs="Times New Roman"/>
          <w:b/>
          <w:bCs/>
          <w:noProof/>
          <w:kern w:val="0"/>
          <w:sz w:val="24"/>
          <w:szCs w:val="24"/>
          <w:lang w:eastAsia="en-CA"/>
          <w14:ligatures w14:val="none"/>
        </w:rPr>
        <w:drawing>
          <wp:anchor distT="0" distB="0" distL="114300" distR="114300" simplePos="0" relativeHeight="251658269" behindDoc="0" locked="0" layoutInCell="1" allowOverlap="1" wp14:anchorId="759AF718" wp14:editId="7E8475FD">
            <wp:simplePos x="0" y="0"/>
            <wp:positionH relativeFrom="column">
              <wp:posOffset>5645150</wp:posOffset>
            </wp:positionH>
            <wp:positionV relativeFrom="paragraph">
              <wp:posOffset>102870</wp:posOffset>
            </wp:positionV>
            <wp:extent cx="3623945" cy="3244850"/>
            <wp:effectExtent l="0" t="0" r="0" b="0"/>
            <wp:wrapThrough wrapText="bothSides">
              <wp:wrapPolygon edited="0">
                <wp:start x="0" y="0"/>
                <wp:lineTo x="0" y="21431"/>
                <wp:lineTo x="21460" y="21431"/>
                <wp:lineTo x="21460" y="0"/>
                <wp:lineTo x="0" y="0"/>
              </wp:wrapPolygon>
            </wp:wrapThrough>
            <wp:docPr id="8151069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106903" name="Picture 1" descr="A screenshot of a computer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3945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646B" w:rsidRPr="0023646B">
        <w:rPr>
          <w:rFonts w:ascii="Aptos" w:eastAsia="Times New Roman" w:hAnsi="Aptos" w:cs="Times New Roman"/>
          <w:b/>
          <w:bCs/>
          <w:noProof/>
          <w:kern w:val="0"/>
          <w:sz w:val="24"/>
          <w:szCs w:val="24"/>
          <w:lang w:eastAsia="en-CA"/>
          <w14:ligatures w14:val="none"/>
        </w:rPr>
        <w:drawing>
          <wp:anchor distT="0" distB="0" distL="114300" distR="114300" simplePos="0" relativeHeight="251658268" behindDoc="0" locked="0" layoutInCell="1" allowOverlap="1" wp14:anchorId="646DC826" wp14:editId="6D3DFF9F">
            <wp:simplePos x="0" y="0"/>
            <wp:positionH relativeFrom="column">
              <wp:posOffset>558800</wp:posOffset>
            </wp:positionH>
            <wp:positionV relativeFrom="paragraph">
              <wp:posOffset>52070</wp:posOffset>
            </wp:positionV>
            <wp:extent cx="4033520" cy="3194050"/>
            <wp:effectExtent l="0" t="0" r="5080" b="6350"/>
            <wp:wrapThrough wrapText="bothSides">
              <wp:wrapPolygon edited="0">
                <wp:start x="0" y="0"/>
                <wp:lineTo x="0" y="21514"/>
                <wp:lineTo x="21525" y="21514"/>
                <wp:lineTo x="21525" y="0"/>
                <wp:lineTo x="0" y="0"/>
              </wp:wrapPolygon>
            </wp:wrapThrough>
            <wp:docPr id="9415981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598112" name="Picture 1" descr="A screenshot of a computer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352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15C9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KPC1:</w:t>
      </w:r>
      <w:r w:rsidR="00E015C9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ab/>
        <w:t>KPC2:</w:t>
      </w:r>
      <w:r w:rsidRPr="000A20F2">
        <w:rPr>
          <w:noProof/>
        </w:rPr>
        <w:t xml:space="preserve"> </w:t>
      </w:r>
    </w:p>
    <w:p w14:paraId="23955DE7" w14:textId="2FE62475" w:rsidR="002812A8" w:rsidRDefault="002812A8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5D54FCC7" w14:textId="77777777" w:rsidR="002812A8" w:rsidRDefault="002812A8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7EEBD8C5" w14:textId="37569E22" w:rsidR="001B3D8F" w:rsidRDefault="001B3D8F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0F4B02B8" w14:textId="77777777" w:rsidR="006C3B2E" w:rsidRDefault="006C3B2E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55434707" w14:textId="77777777" w:rsidR="006C3B2E" w:rsidRDefault="006C3B2E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15A0CD3E" w14:textId="77777777" w:rsidR="006C3B2E" w:rsidRDefault="006C3B2E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5C15C423" w14:textId="77777777" w:rsidR="006C3B2E" w:rsidRDefault="006C3B2E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0D0D8079" w14:textId="77777777" w:rsidR="007341C0" w:rsidRDefault="007341C0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38E7F9E0" w14:textId="77777777" w:rsidR="001B3D8F" w:rsidRPr="003969C6" w:rsidRDefault="001B3D8F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</w:p>
    <w:p w14:paraId="3669C70A" w14:textId="2956A939" w:rsidR="001B3D8F" w:rsidRPr="00807355" w:rsidRDefault="007341C0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lastRenderedPageBreak/>
        <w:t xml:space="preserve">e.g., </w:t>
      </w:r>
      <w:r w:rsidR="001B3D8F" w:rsidRPr="00031722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 xml:space="preserve">Assessing the Treaties with Highest &amp; Lowest Treaties values of </w:t>
      </w:r>
      <w:r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K</w:t>
      </w:r>
      <w:r w:rsidR="001B3D8F" w:rsidRPr="00031722">
        <w:rPr>
          <w:rFonts w:ascii="Aptos" w:eastAsia="Times New Roman" w:hAnsi="Aptos" w:cs="Times New Roman"/>
          <w:b/>
          <w:bCs/>
          <w:kern w:val="0"/>
          <w:sz w:val="24"/>
          <w:szCs w:val="24"/>
          <w:highlight w:val="green"/>
          <w:lang w:eastAsia="en-CA"/>
          <w14:ligatures w14:val="none"/>
        </w:rPr>
        <w:t>PC1:</w:t>
      </w:r>
    </w:p>
    <w:p w14:paraId="13059B1C" w14:textId="77777777" w:rsidR="001B3D8F" w:rsidRPr="00DE555A" w:rsidRDefault="001B3D8F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 xml:space="preserve">Highest: </w:t>
      </w:r>
      <w:r w:rsidRPr="00807355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 xml:space="preserve">Numbered </w:t>
      </w:r>
      <w:r w:rsidRPr="00DE555A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Treaty</w:t>
      </w:r>
      <w:r w:rsidRPr="00807355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 xml:space="preserve"> 10 (</w:t>
      </w:r>
      <w:r w:rsidRPr="00DE555A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1906</w:t>
      </w:r>
      <w:r w:rsidRPr="00807355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)</w:t>
      </w:r>
    </w:p>
    <w:p w14:paraId="591C37CB" w14:textId="77777777" w:rsidR="001B3D8F" w:rsidRPr="00DE555A" w:rsidRDefault="001B3D8F" w:rsidP="001B3D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  <w:r w:rsidRPr="00DE555A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Content Focus</w:t>
      </w:r>
      <w:r w:rsidRPr="00DE555A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: Extensive detailing of land cession, rights, and specific provisions for the Indigenous populations involved.</w:t>
      </w:r>
    </w:p>
    <w:p w14:paraId="2A95508C" w14:textId="77777777" w:rsidR="001B3D8F" w:rsidRPr="00807355" w:rsidRDefault="001B3D8F" w:rsidP="001B3D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  <w:r w:rsidRPr="00DE555A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Nature of Agreement</w:t>
      </w:r>
      <w:r w:rsidRPr="00DE555A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: </w:t>
      </w:r>
      <w:r w:rsidRPr="00807355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S</w:t>
      </w:r>
      <w:r w:rsidRPr="00DE555A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pecific commitments on both sides. </w:t>
      </w:r>
    </w:p>
    <w:p w14:paraId="3D3FD09E" w14:textId="77777777" w:rsidR="001B3D8F" w:rsidRPr="00DE555A" w:rsidRDefault="001B3D8F" w:rsidP="001B3D8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  <w:r w:rsidRPr="00807355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O</w:t>
      </w:r>
      <w:r w:rsidRPr="00DE555A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utlines detailed rights to hunting, trapping, fishing, and the setup of reserves, as well as educational and agricultural support.</w:t>
      </w:r>
    </w:p>
    <w:p w14:paraId="54331B5C" w14:textId="77777777" w:rsidR="001B3D8F" w:rsidRPr="00DE555A" w:rsidRDefault="001B3D8F" w:rsidP="001B3D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  <w:r w:rsidRPr="00DE555A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Rights and Compensations</w:t>
      </w:r>
      <w:r w:rsidRPr="00DE555A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: Clear definitions of compensations and rights, including annual payments and provisions for chiefs and headmen.</w:t>
      </w:r>
    </w:p>
    <w:p w14:paraId="47AD69B8" w14:textId="77777777" w:rsidR="001B3D8F" w:rsidRPr="00DE555A" w:rsidRDefault="001B3D8F" w:rsidP="001B3D8F">
      <w:pPr>
        <w:spacing w:before="100" w:beforeAutospacing="1" w:after="100" w:afterAutospacing="1" w:line="240" w:lineRule="auto"/>
        <w:outlineLvl w:val="2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 xml:space="preserve">Lowest: </w:t>
      </w:r>
      <w:r w:rsidRPr="00807355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 xml:space="preserve">Douglas </w:t>
      </w:r>
      <w:r w:rsidRPr="00DE555A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Treat</w:t>
      </w:r>
      <w:r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ies</w:t>
      </w:r>
      <w:r w:rsidRPr="00807355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 xml:space="preserve"> (</w:t>
      </w:r>
      <w:r w:rsidRPr="00DE555A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1850</w:t>
      </w:r>
      <w:r w:rsidRPr="00807355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)</w:t>
      </w:r>
    </w:p>
    <w:p w14:paraId="62BD94C1" w14:textId="77777777" w:rsidR="001B3D8F" w:rsidRPr="00DE555A" w:rsidRDefault="001B3D8F" w:rsidP="001B3D8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  <w:r w:rsidRPr="00DE555A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Content Focus</w:t>
      </w:r>
      <w:r w:rsidRPr="00DE555A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: Direct cession of land with fewer detailed rights or compensations.</w:t>
      </w:r>
    </w:p>
    <w:p w14:paraId="1E0092F2" w14:textId="77777777" w:rsidR="001B3D8F" w:rsidRPr="00DE555A" w:rsidRDefault="001B3D8F" w:rsidP="001B3D8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  <w:r w:rsidRPr="00DE555A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Nature of Agreement</w:t>
      </w:r>
      <w:r w:rsidRPr="00DE555A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 xml:space="preserve">: </w:t>
      </w:r>
      <w:r w:rsidRPr="00807355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S</w:t>
      </w:r>
      <w:r w:rsidRPr="00DE555A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implistic, primarily focusing on the surrender of lands with minimal protections or guarantees for the Indigenous populations beyond retaining village sites and some fishing and hunting rights.</w:t>
      </w:r>
    </w:p>
    <w:p w14:paraId="171217CC" w14:textId="77777777" w:rsidR="001B3D8F" w:rsidRDefault="001B3D8F" w:rsidP="001B3D8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  <w:r w:rsidRPr="00DE555A"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>Rights and Compensations</w:t>
      </w:r>
      <w:r w:rsidRPr="00DE555A"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: Limited to one-time payment with no ongoing support or detailed rights enumerated for the future.</w:t>
      </w:r>
    </w:p>
    <w:p w14:paraId="1D9F92CC" w14:textId="454FAE69" w:rsidR="000A20F2" w:rsidRDefault="000A20F2" w:rsidP="000A20F2">
      <w:pPr>
        <w:pBdr>
          <w:bottom w:val="single" w:sz="6" w:space="1" w:color="auto"/>
        </w:pBdr>
        <w:spacing w:before="100" w:beforeAutospacing="1" w:after="100" w:afterAutospacing="1" w:line="240" w:lineRule="auto"/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</w:pPr>
    </w:p>
    <w:p w14:paraId="4811D6A8" w14:textId="72F1F8D3" w:rsidR="006F4C4A" w:rsidRPr="009212C8" w:rsidRDefault="001A5831" w:rsidP="001A5831">
      <w:pPr>
        <w:spacing w:before="100" w:beforeAutospacing="1" w:after="100" w:afterAutospacing="1" w:line="240" w:lineRule="auto"/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</w:pPr>
      <w:r>
        <w:rPr>
          <w:rFonts w:ascii="Aptos" w:eastAsia="Times New Roman" w:hAnsi="Aptos" w:cs="Times New Roman"/>
          <w:b/>
          <w:bCs/>
          <w:kern w:val="0"/>
          <w:sz w:val="24"/>
          <w:szCs w:val="24"/>
          <w:lang w:eastAsia="en-CA"/>
          <w14:ligatures w14:val="none"/>
        </w:rPr>
        <w:t xml:space="preserve">Note: </w:t>
      </w:r>
      <w:r>
        <w:rPr>
          <w:rFonts w:ascii="Aptos" w:eastAsia="Times New Roman" w:hAnsi="Aptos" w:cs="Times New Roman"/>
          <w:kern w:val="0"/>
          <w:sz w:val="24"/>
          <w:szCs w:val="24"/>
          <w:lang w:eastAsia="en-CA"/>
          <w14:ligatures w14:val="none"/>
        </w:rPr>
        <w:t>Our search function web app that accesses where the word stems fall in treaties is operational.</w:t>
      </w:r>
    </w:p>
    <w:sectPr w:rsidR="006F4C4A" w:rsidRPr="009212C8" w:rsidSect="001127D6">
      <w:headerReference w:type="default" r:id="rId43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E5623E" w14:textId="77777777" w:rsidR="0033639E" w:rsidRDefault="0033639E" w:rsidP="00A4766C">
      <w:pPr>
        <w:spacing w:after="0" w:line="240" w:lineRule="auto"/>
      </w:pPr>
      <w:r>
        <w:separator/>
      </w:r>
    </w:p>
  </w:endnote>
  <w:endnote w:type="continuationSeparator" w:id="0">
    <w:p w14:paraId="28605EA0" w14:textId="77777777" w:rsidR="0033639E" w:rsidRDefault="0033639E" w:rsidP="00A4766C">
      <w:pPr>
        <w:spacing w:after="0" w:line="240" w:lineRule="auto"/>
      </w:pPr>
      <w:r>
        <w:continuationSeparator/>
      </w:r>
    </w:p>
  </w:endnote>
  <w:endnote w:type="continuationNotice" w:id="1">
    <w:p w14:paraId="69E5EB0C" w14:textId="77777777" w:rsidR="0033639E" w:rsidRDefault="003363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2AF2C4" w14:textId="77777777" w:rsidR="0033639E" w:rsidRDefault="0033639E" w:rsidP="00A4766C">
      <w:pPr>
        <w:spacing w:after="0" w:line="240" w:lineRule="auto"/>
      </w:pPr>
      <w:r>
        <w:separator/>
      </w:r>
    </w:p>
  </w:footnote>
  <w:footnote w:type="continuationSeparator" w:id="0">
    <w:p w14:paraId="181D0D90" w14:textId="77777777" w:rsidR="0033639E" w:rsidRDefault="0033639E" w:rsidP="00A4766C">
      <w:pPr>
        <w:spacing w:after="0" w:line="240" w:lineRule="auto"/>
      </w:pPr>
      <w:r>
        <w:continuationSeparator/>
      </w:r>
    </w:p>
  </w:footnote>
  <w:footnote w:type="continuationNotice" w:id="1">
    <w:p w14:paraId="245FB6BA" w14:textId="77777777" w:rsidR="0033639E" w:rsidRDefault="003363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1520089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915AAC" w14:textId="6B67FCD1" w:rsidR="00A4766C" w:rsidRDefault="00A4766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3FF84A" w14:textId="77777777" w:rsidR="00A4766C" w:rsidRDefault="00A476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0689"/>
    <w:multiLevelType w:val="hybridMultilevel"/>
    <w:tmpl w:val="C7B4D4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F7BAA"/>
    <w:multiLevelType w:val="multilevel"/>
    <w:tmpl w:val="E57A2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8A648A"/>
    <w:multiLevelType w:val="hybridMultilevel"/>
    <w:tmpl w:val="3D1481E2"/>
    <w:lvl w:ilvl="0" w:tplc="4DE830C4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F24601"/>
    <w:multiLevelType w:val="multilevel"/>
    <w:tmpl w:val="B044C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1014DE"/>
    <w:multiLevelType w:val="hybridMultilevel"/>
    <w:tmpl w:val="E51C1002"/>
    <w:lvl w:ilvl="0" w:tplc="A0CE7C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1A3B0B"/>
    <w:multiLevelType w:val="multilevel"/>
    <w:tmpl w:val="8B188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9D4129"/>
    <w:multiLevelType w:val="multilevel"/>
    <w:tmpl w:val="1F869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60104D2"/>
    <w:multiLevelType w:val="multilevel"/>
    <w:tmpl w:val="4DDC7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15401D"/>
    <w:multiLevelType w:val="hybridMultilevel"/>
    <w:tmpl w:val="7E74B728"/>
    <w:lvl w:ilvl="0" w:tplc="D0249A0E">
      <w:start w:val="1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9C3124"/>
    <w:multiLevelType w:val="multilevel"/>
    <w:tmpl w:val="CBCAA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F411BC5"/>
    <w:multiLevelType w:val="multilevel"/>
    <w:tmpl w:val="38300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621677"/>
    <w:multiLevelType w:val="hybridMultilevel"/>
    <w:tmpl w:val="5BF2EDCA"/>
    <w:lvl w:ilvl="0" w:tplc="CA78F8E6">
      <w:numFmt w:val="bullet"/>
      <w:lvlText w:val="-"/>
      <w:lvlJc w:val="left"/>
      <w:pPr>
        <w:ind w:left="720" w:hanging="360"/>
      </w:pPr>
      <w:rPr>
        <w:rFonts w:ascii="Aptos Narrow" w:eastAsia="Times New Roman" w:hAnsi="Aptos Narrow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1415DB"/>
    <w:multiLevelType w:val="hybridMultilevel"/>
    <w:tmpl w:val="8C449F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80611C"/>
    <w:multiLevelType w:val="multilevel"/>
    <w:tmpl w:val="5DBC8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7905828">
    <w:abstractNumId w:val="1"/>
  </w:num>
  <w:num w:numId="2" w16cid:durableId="1157068078">
    <w:abstractNumId w:val="10"/>
  </w:num>
  <w:num w:numId="3" w16cid:durableId="1998267156">
    <w:abstractNumId w:val="5"/>
  </w:num>
  <w:num w:numId="4" w16cid:durableId="593367497">
    <w:abstractNumId w:val="7"/>
  </w:num>
  <w:num w:numId="5" w16cid:durableId="1762531881">
    <w:abstractNumId w:val="13"/>
  </w:num>
  <w:num w:numId="6" w16cid:durableId="263266124">
    <w:abstractNumId w:val="9"/>
  </w:num>
  <w:num w:numId="7" w16cid:durableId="1618482756">
    <w:abstractNumId w:val="11"/>
  </w:num>
  <w:num w:numId="8" w16cid:durableId="905188272">
    <w:abstractNumId w:val="3"/>
  </w:num>
  <w:num w:numId="9" w16cid:durableId="2141413628">
    <w:abstractNumId w:val="0"/>
  </w:num>
  <w:num w:numId="10" w16cid:durableId="1208713032">
    <w:abstractNumId w:val="12"/>
  </w:num>
  <w:num w:numId="11" w16cid:durableId="358895292">
    <w:abstractNumId w:val="4"/>
  </w:num>
  <w:num w:numId="12" w16cid:durableId="942882241">
    <w:abstractNumId w:val="8"/>
  </w:num>
  <w:num w:numId="13" w16cid:durableId="1662079572">
    <w:abstractNumId w:val="2"/>
  </w:num>
  <w:num w:numId="14" w16cid:durableId="16043429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UwsLQ0tjQwNDEwMzFQ0lEKTi0uzszPAymwrAUA9Ht1XCwAAAA="/>
  </w:docVars>
  <w:rsids>
    <w:rsidRoot w:val="00DE555A"/>
    <w:rsid w:val="0000427B"/>
    <w:rsid w:val="00006B43"/>
    <w:rsid w:val="000144A9"/>
    <w:rsid w:val="00014DBC"/>
    <w:rsid w:val="0002169F"/>
    <w:rsid w:val="0002529C"/>
    <w:rsid w:val="00030059"/>
    <w:rsid w:val="00031722"/>
    <w:rsid w:val="000612C0"/>
    <w:rsid w:val="000654A8"/>
    <w:rsid w:val="00067CB9"/>
    <w:rsid w:val="00093024"/>
    <w:rsid w:val="000A0994"/>
    <w:rsid w:val="000A20F2"/>
    <w:rsid w:val="000C17E2"/>
    <w:rsid w:val="000C2FFF"/>
    <w:rsid w:val="000C57E0"/>
    <w:rsid w:val="001127D6"/>
    <w:rsid w:val="001168EE"/>
    <w:rsid w:val="0012102B"/>
    <w:rsid w:val="001257F9"/>
    <w:rsid w:val="001311FC"/>
    <w:rsid w:val="0013474B"/>
    <w:rsid w:val="001363C4"/>
    <w:rsid w:val="00155FF2"/>
    <w:rsid w:val="001760B0"/>
    <w:rsid w:val="00177605"/>
    <w:rsid w:val="001935FE"/>
    <w:rsid w:val="001A174A"/>
    <w:rsid w:val="001A208A"/>
    <w:rsid w:val="001A5831"/>
    <w:rsid w:val="001B3D8F"/>
    <w:rsid w:val="001B43BE"/>
    <w:rsid w:val="001D0C8C"/>
    <w:rsid w:val="001D1207"/>
    <w:rsid w:val="001F306B"/>
    <w:rsid w:val="00235BE0"/>
    <w:rsid w:val="0023646B"/>
    <w:rsid w:val="002373A6"/>
    <w:rsid w:val="00240435"/>
    <w:rsid w:val="002768E5"/>
    <w:rsid w:val="002768F1"/>
    <w:rsid w:val="002812A8"/>
    <w:rsid w:val="002957C9"/>
    <w:rsid w:val="002B5978"/>
    <w:rsid w:val="002D77CF"/>
    <w:rsid w:val="0030110C"/>
    <w:rsid w:val="00301A2A"/>
    <w:rsid w:val="00303C0E"/>
    <w:rsid w:val="0033639E"/>
    <w:rsid w:val="00347F3F"/>
    <w:rsid w:val="003553A0"/>
    <w:rsid w:val="00391848"/>
    <w:rsid w:val="003969C6"/>
    <w:rsid w:val="003A30E5"/>
    <w:rsid w:val="003C4A81"/>
    <w:rsid w:val="003D37BD"/>
    <w:rsid w:val="003D4394"/>
    <w:rsid w:val="003E0F08"/>
    <w:rsid w:val="003F4E67"/>
    <w:rsid w:val="00404A36"/>
    <w:rsid w:val="004224B9"/>
    <w:rsid w:val="00440EE4"/>
    <w:rsid w:val="0045115B"/>
    <w:rsid w:val="00451319"/>
    <w:rsid w:val="00464B0D"/>
    <w:rsid w:val="00476696"/>
    <w:rsid w:val="00482454"/>
    <w:rsid w:val="00502CAC"/>
    <w:rsid w:val="00513065"/>
    <w:rsid w:val="00513A2A"/>
    <w:rsid w:val="00524B80"/>
    <w:rsid w:val="00527403"/>
    <w:rsid w:val="00537A3D"/>
    <w:rsid w:val="00555EFD"/>
    <w:rsid w:val="0058785B"/>
    <w:rsid w:val="00596484"/>
    <w:rsid w:val="005B45AF"/>
    <w:rsid w:val="005C341F"/>
    <w:rsid w:val="005C4B55"/>
    <w:rsid w:val="005C5437"/>
    <w:rsid w:val="005E5969"/>
    <w:rsid w:val="005F0E0B"/>
    <w:rsid w:val="00604B15"/>
    <w:rsid w:val="00624330"/>
    <w:rsid w:val="006278DE"/>
    <w:rsid w:val="00682B98"/>
    <w:rsid w:val="006A16D7"/>
    <w:rsid w:val="006C3B2E"/>
    <w:rsid w:val="006C7E93"/>
    <w:rsid w:val="006D2522"/>
    <w:rsid w:val="006F4C4A"/>
    <w:rsid w:val="00710564"/>
    <w:rsid w:val="00712511"/>
    <w:rsid w:val="007341C0"/>
    <w:rsid w:val="007818C4"/>
    <w:rsid w:val="007951D8"/>
    <w:rsid w:val="007A0200"/>
    <w:rsid w:val="007A16A1"/>
    <w:rsid w:val="007C25AD"/>
    <w:rsid w:val="007D5A95"/>
    <w:rsid w:val="007F2AF3"/>
    <w:rsid w:val="00807355"/>
    <w:rsid w:val="008112A1"/>
    <w:rsid w:val="00815D2D"/>
    <w:rsid w:val="0082678A"/>
    <w:rsid w:val="00834BE6"/>
    <w:rsid w:val="00847FCB"/>
    <w:rsid w:val="008A354B"/>
    <w:rsid w:val="008B57F9"/>
    <w:rsid w:val="008B6E88"/>
    <w:rsid w:val="008D76F2"/>
    <w:rsid w:val="008E609D"/>
    <w:rsid w:val="00917AD5"/>
    <w:rsid w:val="009212C8"/>
    <w:rsid w:val="00937BF5"/>
    <w:rsid w:val="009919B0"/>
    <w:rsid w:val="009C0029"/>
    <w:rsid w:val="009C1E64"/>
    <w:rsid w:val="009C5F9A"/>
    <w:rsid w:val="009D5483"/>
    <w:rsid w:val="009E06DE"/>
    <w:rsid w:val="009E3BC8"/>
    <w:rsid w:val="00A12317"/>
    <w:rsid w:val="00A4766C"/>
    <w:rsid w:val="00A53D14"/>
    <w:rsid w:val="00A92994"/>
    <w:rsid w:val="00AA6289"/>
    <w:rsid w:val="00AB3F66"/>
    <w:rsid w:val="00AB6951"/>
    <w:rsid w:val="00AB7C11"/>
    <w:rsid w:val="00AC1978"/>
    <w:rsid w:val="00AE29AE"/>
    <w:rsid w:val="00AE3F45"/>
    <w:rsid w:val="00B1475C"/>
    <w:rsid w:val="00B16BDD"/>
    <w:rsid w:val="00B33BC6"/>
    <w:rsid w:val="00B60EB1"/>
    <w:rsid w:val="00B6698B"/>
    <w:rsid w:val="00B76BA7"/>
    <w:rsid w:val="00BA5F8F"/>
    <w:rsid w:val="00BA77AD"/>
    <w:rsid w:val="00BE287E"/>
    <w:rsid w:val="00BE39B4"/>
    <w:rsid w:val="00BF2C7C"/>
    <w:rsid w:val="00BF3A6B"/>
    <w:rsid w:val="00BF7DFC"/>
    <w:rsid w:val="00C07F93"/>
    <w:rsid w:val="00C5286C"/>
    <w:rsid w:val="00C60BF7"/>
    <w:rsid w:val="00C953D4"/>
    <w:rsid w:val="00CB707B"/>
    <w:rsid w:val="00CC0B9B"/>
    <w:rsid w:val="00CF183A"/>
    <w:rsid w:val="00CF798B"/>
    <w:rsid w:val="00D07F11"/>
    <w:rsid w:val="00D26DB5"/>
    <w:rsid w:val="00D309F0"/>
    <w:rsid w:val="00D40D84"/>
    <w:rsid w:val="00D63C82"/>
    <w:rsid w:val="00D710CB"/>
    <w:rsid w:val="00D82B21"/>
    <w:rsid w:val="00D82C21"/>
    <w:rsid w:val="00DD263D"/>
    <w:rsid w:val="00DE445A"/>
    <w:rsid w:val="00DE555A"/>
    <w:rsid w:val="00DE5B49"/>
    <w:rsid w:val="00DF05CB"/>
    <w:rsid w:val="00DF3AFD"/>
    <w:rsid w:val="00E015C9"/>
    <w:rsid w:val="00E218EF"/>
    <w:rsid w:val="00E35204"/>
    <w:rsid w:val="00E363AD"/>
    <w:rsid w:val="00E9287D"/>
    <w:rsid w:val="00ED1A71"/>
    <w:rsid w:val="00ED6899"/>
    <w:rsid w:val="00EE381D"/>
    <w:rsid w:val="00F63CF7"/>
    <w:rsid w:val="00F73A57"/>
    <w:rsid w:val="00F74241"/>
    <w:rsid w:val="00F82D73"/>
    <w:rsid w:val="00FB4E75"/>
    <w:rsid w:val="00FE08E0"/>
    <w:rsid w:val="00FE5341"/>
    <w:rsid w:val="00FF5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7C340"/>
  <w15:chartTrackingRefBased/>
  <w15:docId w15:val="{86BED843-878E-42B6-B487-6F6F21E9D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5CB"/>
  </w:style>
  <w:style w:type="paragraph" w:styleId="Heading1">
    <w:name w:val="heading 1"/>
    <w:basedOn w:val="Normal"/>
    <w:next w:val="Normal"/>
    <w:link w:val="Heading1Char"/>
    <w:uiPriority w:val="9"/>
    <w:qFormat/>
    <w:rsid w:val="00DE555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55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555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555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555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555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555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555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555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555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555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E555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555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555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555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555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555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555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E555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55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555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E55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E55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E555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E555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E555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555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555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E555A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DE555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E55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Hyperlink">
    <w:name w:val="Hyperlink"/>
    <w:basedOn w:val="DefaultParagraphFont"/>
    <w:uiPriority w:val="99"/>
    <w:unhideWhenUsed/>
    <w:rsid w:val="001B43B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43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47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66C"/>
  </w:style>
  <w:style w:type="paragraph" w:styleId="Footer">
    <w:name w:val="footer"/>
    <w:basedOn w:val="Normal"/>
    <w:link w:val="FooterChar"/>
    <w:uiPriority w:val="99"/>
    <w:unhideWhenUsed/>
    <w:rsid w:val="00A476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6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5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7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www.pngall.com/scroll-png/" TargetMode="External"/><Relationship Id="rId26" Type="http://schemas.openxmlformats.org/officeDocument/2006/relationships/image" Target="media/image13.png"/><Relationship Id="rId39" Type="http://schemas.openxmlformats.org/officeDocument/2006/relationships/customXml" Target="ink/ink1.xml"/><Relationship Id="rId21" Type="http://schemas.openxmlformats.org/officeDocument/2006/relationships/hyperlink" Target="https://www.pngall.com/scroll-png/" TargetMode="External"/><Relationship Id="rId34" Type="http://schemas.openxmlformats.org/officeDocument/2006/relationships/hyperlink" Target="https://www.pngall.com/confused-png/download/150157" TargetMode="External"/><Relationship Id="rId42" Type="http://schemas.openxmlformats.org/officeDocument/2006/relationships/image" Target="media/image21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www.pngall.com/scroll-png/" TargetMode="External"/><Relationship Id="rId29" Type="http://schemas.openxmlformats.org/officeDocument/2006/relationships/hyperlink" Target="https://www.pngall.com/scroll-pn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www.pngall.com/scroll-png/" TargetMode="External"/><Relationship Id="rId32" Type="http://schemas.openxmlformats.org/officeDocument/2006/relationships/hyperlink" Target="https://creativecommons.org/licenses/by-nc/3.0/" TargetMode="External"/><Relationship Id="rId37" Type="http://schemas.openxmlformats.org/officeDocument/2006/relationships/image" Target="media/image17.png"/><Relationship Id="rId40" Type="http://schemas.openxmlformats.org/officeDocument/2006/relationships/image" Target="media/image19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2.png"/><Relationship Id="rId28" Type="http://schemas.openxmlformats.org/officeDocument/2006/relationships/hyperlink" Target="https://creativecommons.org/licenses/by-nc/3.0/" TargetMode="External"/><Relationship Id="rId36" Type="http://schemas.openxmlformats.org/officeDocument/2006/relationships/image" Target="media/image16.png"/><Relationship Id="rId10" Type="http://schemas.openxmlformats.org/officeDocument/2006/relationships/image" Target="media/image4.png"/><Relationship Id="rId19" Type="http://schemas.openxmlformats.org/officeDocument/2006/relationships/hyperlink" Target="https://creativecommons.org/licenses/by-nc/3.0/" TargetMode="External"/><Relationship Id="rId31" Type="http://schemas.openxmlformats.org/officeDocument/2006/relationships/hyperlink" Target="https://www.pngall.com/scroll-png/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creativecommons.org/licenses/by-nc/3.0/" TargetMode="External"/><Relationship Id="rId27" Type="http://schemas.openxmlformats.org/officeDocument/2006/relationships/hyperlink" Target="https://www.pngall.com/scroll-png/" TargetMode="External"/><Relationship Id="rId30" Type="http://schemas.openxmlformats.org/officeDocument/2006/relationships/hyperlink" Target="https://creativecommons.org/licenses/by-nc/3.0/" TargetMode="External"/><Relationship Id="rId35" Type="http://schemas.openxmlformats.org/officeDocument/2006/relationships/image" Target="media/image15.png"/><Relationship Id="rId43" Type="http://schemas.openxmlformats.org/officeDocument/2006/relationships/header" Target="header1.xml"/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hyperlink" Target="https://creativecommons.org/licenses/by-nc/3.0/" TargetMode="External"/><Relationship Id="rId33" Type="http://schemas.openxmlformats.org/officeDocument/2006/relationships/image" Target="media/image14.png"/><Relationship Id="rId38" Type="http://schemas.openxmlformats.org/officeDocument/2006/relationships/image" Target="media/image18.png"/><Relationship Id="rId20" Type="http://schemas.openxmlformats.org/officeDocument/2006/relationships/image" Target="media/image11.png"/><Relationship Id="rId41" Type="http://schemas.openxmlformats.org/officeDocument/2006/relationships/image" Target="media/image2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8-06T11:44:02.99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0</Words>
  <Characters>7603</Characters>
  <Application>Microsoft Office Word</Application>
  <DocSecurity>0</DocSecurity>
  <Lines>140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Cowan</dc:creator>
  <cp:keywords/>
  <dc:description/>
  <cp:lastModifiedBy>Mike Cowan</cp:lastModifiedBy>
  <cp:revision>162</cp:revision>
  <dcterms:created xsi:type="dcterms:W3CDTF">2024-07-17T18:51:00Z</dcterms:created>
  <dcterms:modified xsi:type="dcterms:W3CDTF">2024-08-06T17:58:00Z</dcterms:modified>
</cp:coreProperties>
</file>